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0FC3D3" w14:textId="79CE4884" w:rsidR="009E5252" w:rsidRPr="00674EEE" w:rsidRDefault="00995EDF" w:rsidP="00995EDF">
      <w:pPr>
        <w:pStyle w:val="ContactInfo"/>
        <w:jc w:val="left"/>
      </w:pPr>
      <w:r w:rsidRPr="00674EEE">
        <w:rPr>
          <w:rStyle w:val="Emphasis"/>
          <w:noProof/>
          <w:lang w:val="en-US" w:eastAsia="en-US"/>
        </w:rPr>
        <mc:AlternateContent>
          <mc:Choice Requires="wps">
            <w:drawing>
              <wp:anchor distT="45720" distB="45720" distL="114300" distR="114300" simplePos="0" relativeHeight="251659264" behindDoc="1" locked="0" layoutInCell="1" allowOverlap="1" wp14:anchorId="7847C413" wp14:editId="60BCFA4F">
                <wp:simplePos x="0" y="0"/>
                <wp:positionH relativeFrom="margin">
                  <wp:posOffset>3394881</wp:posOffset>
                </wp:positionH>
                <wp:positionV relativeFrom="paragraph">
                  <wp:posOffset>-3413</wp:posOffset>
                </wp:positionV>
                <wp:extent cx="3289110" cy="797617"/>
                <wp:effectExtent l="0" t="0" r="6985" b="254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9110" cy="797617"/>
                        </a:xfrm>
                        <a:prstGeom prst="rect">
                          <a:avLst/>
                        </a:prstGeom>
                        <a:solidFill>
                          <a:srgbClr val="FFFFFF"/>
                        </a:solidFill>
                        <a:ln w="9525">
                          <a:noFill/>
                          <a:miter lim="800000"/>
                          <a:headEnd/>
                          <a:tailEnd/>
                        </a:ln>
                      </wps:spPr>
                      <wps:txbx>
                        <w:txbxContent>
                          <w:tbl>
                            <w:tblPr>
                              <w:tblStyle w:val="TableGrid"/>
                              <w:tblW w:w="47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4050"/>
                              <w:gridCol w:w="713"/>
                            </w:tblGrid>
                            <w:tr w:rsidR="00E77BB1" w14:paraId="4EC5DD07" w14:textId="77777777" w:rsidTr="0063494B">
                              <w:trPr>
                                <w:trHeight w:val="1302"/>
                              </w:trPr>
                              <w:tc>
                                <w:tcPr>
                                  <w:tcW w:w="4050" w:type="dxa"/>
                                </w:tcPr>
                                <w:p w14:paraId="487F8C0A" w14:textId="187BD081" w:rsidR="0063494B" w:rsidRDefault="0063494B" w:rsidP="00995EDF">
                                  <w:pPr>
                                    <w:spacing w:before="120" w:after="100" w:afterAutospacing="1"/>
                                    <w:jc w:val="right"/>
                                    <w:rPr>
                                      <w:sz w:val="18"/>
                                      <w:szCs w:val="18"/>
                                    </w:rPr>
                                  </w:pPr>
                                  <w:r w:rsidRPr="0063494B">
                                    <w:rPr>
                                      <w:sz w:val="18"/>
                                      <w:szCs w:val="18"/>
                                      <w:lang w:val="en"/>
                                    </w:rPr>
                                    <w:t>https://www.linkedin.com/in/antonio-valenzuela/</w:t>
                                  </w:r>
                                </w:p>
                                <w:p w14:paraId="03BDC08F" w14:textId="2B6D4D4C" w:rsidR="00995EDF" w:rsidRPr="00111FE1" w:rsidRDefault="008A60C0" w:rsidP="008A60C0">
                                  <w:pPr>
                                    <w:spacing w:before="120" w:after="100" w:afterAutospacing="1"/>
                                    <w:jc w:val="right"/>
                                  </w:pPr>
                                  <w:r w:rsidRPr="00111FE1">
                                    <w:rPr>
                                      <w:sz w:val="18"/>
                                      <w:szCs w:val="18"/>
                                    </w:rPr>
                                    <w:t>https://wandark.github.io/cv/</w:t>
                                  </w:r>
                                </w:p>
                              </w:tc>
                              <w:tc>
                                <w:tcPr>
                                  <w:tcW w:w="713" w:type="dxa"/>
                                </w:tcPr>
                                <w:p w14:paraId="2190E5A0" w14:textId="1E3DB61C" w:rsidR="00995EDF" w:rsidRDefault="00EB550A" w:rsidP="0063494B">
                                  <w:r>
                                    <w:rPr>
                                      <w:noProof/>
                                      <w:lang w:val="en-US" w:eastAsia="en-US"/>
                                    </w:rPr>
                                    <w:drawing>
                                      <wp:inline distT="0" distB="0" distL="0" distR="0" wp14:anchorId="6DC50149" wp14:editId="72F292A9">
                                        <wp:extent cx="266019" cy="559558"/>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4107" cy="576571"/>
                                                </a:xfrm>
                                                <a:prstGeom prst="rect">
                                                  <a:avLst/>
                                                </a:prstGeom>
                                                <a:noFill/>
                                                <a:ln>
                                                  <a:noFill/>
                                                </a:ln>
                                              </pic:spPr>
                                            </pic:pic>
                                          </a:graphicData>
                                        </a:graphic>
                                      </wp:inline>
                                    </w:drawing>
                                  </w:r>
                                </w:p>
                              </w:tc>
                            </w:tr>
                          </w:tbl>
                          <w:p w14:paraId="17BD2E56" w14:textId="77777777" w:rsidR="00995EDF" w:rsidRDefault="00995ED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847C413" id="_x0000_t202" coordsize="21600,21600" o:spt="202" path="m,l,21600r21600,l21600,xe">
                <v:stroke joinstyle="miter"/>
                <v:path gradientshapeok="t" o:connecttype="rect"/>
              </v:shapetype>
              <v:shape id="Text Box 2" o:spid="_x0000_s1026" type="#_x0000_t202" style="position:absolute;margin-left:267.3pt;margin-top:-.25pt;width:259pt;height:62.8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" stroked="f">
                <v:textbox>
                  <w:txbxContent>
                    <w:tbl>
                      <w:tblPr>
                        <w:tblStyle w:val="TableGrid"/>
                        <w:tblW w:w="47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4050"/>
                        <w:gridCol w:w="713"/>
                      </w:tblGrid>
                      <w:tr w:rsidR="00E77BB1" w14:paraId="4EC5DD07" w14:textId="77777777" w:rsidTr="0063494B">
                        <w:trPr>
                          <w:trHeight w:val="1302"/>
                        </w:trPr>
                        <w:tc>
                          <w:tcPr>
                            <w:tcW w:w="4050" w:type="dxa"/>
                          </w:tcPr>
                          <w:p w14:paraId="487F8C0A" w14:textId="187BD081" w:rsidR="0063494B" w:rsidRDefault="0063494B" w:rsidP="00995EDF">
                            <w:pPr>
                              <w:spacing w:before="120" w:after="100" w:afterAutospacing="1"/>
                              <w:jc w:val="right"/>
                              <w:rPr>
                                <w:sz w:val="18"/>
                                <w:szCs w:val="18"/>
                              </w:rPr>
                            </w:pPr>
                            <w:r w:rsidRPr="0063494B">
                              <w:rPr>
                                <w:sz w:val="18"/>
                                <w:szCs w:val="18"/>
                                <w:lang w:val="en"/>
                              </w:rPr>
                              <w:t>https://www.linkedin.com/in/antonio-valenzuela/</w:t>
                            </w:r>
                          </w:p>
                          <w:p w14:paraId="03BDC08F" w14:textId="2B6D4D4C" w:rsidR="00995EDF" w:rsidRPr="00111FE1" w:rsidRDefault="008A60C0" w:rsidP="008A60C0">
                            <w:pPr>
                              <w:spacing w:before="120" w:after="100" w:afterAutospacing="1"/>
                              <w:jc w:val="right"/>
                            </w:pPr>
                            <w:r w:rsidRPr="00111FE1">
                              <w:rPr>
                                <w:sz w:val="18"/>
                                <w:szCs w:val="18"/>
                              </w:rPr>
                              <w:t>https://wandark.github.io/cv/</w:t>
                            </w:r>
                          </w:p>
                        </w:tc>
                        <w:tc>
                          <w:tcPr>
                            <w:tcW w:w="713" w:type="dxa"/>
                          </w:tcPr>
                          <w:p w14:paraId="2190E5A0" w14:textId="1E3DB61C" w:rsidR="00995EDF" w:rsidRDefault="00EB550A" w:rsidP="0063494B">
                            <w:r>
                              <w:rPr>
                                <w:noProof/>
                                <w:lang w:val="en-US" w:eastAsia="en-US"/>
                              </w:rPr>
                              <w:drawing>
                                <wp:inline distT="0" distB="0" distL="0" distR="0" wp14:anchorId="6DC50149" wp14:editId="72F292A9">
                                  <wp:extent cx="266019" cy="559558"/>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4107" cy="576571"/>
                                          </a:xfrm>
                                          <a:prstGeom prst="rect">
                                            <a:avLst/>
                                          </a:prstGeom>
                                          <a:noFill/>
                                          <a:ln>
                                            <a:noFill/>
                                          </a:ln>
                                        </pic:spPr>
                                      </pic:pic>
                                    </a:graphicData>
                                  </a:graphic>
                                </wp:inline>
                              </w:drawing>
                            </w:r>
                          </w:p>
                        </w:tc>
                      </w:tr>
                    </w:tbl>
                    <w:p w14:paraId="17BD2E56" w14:textId="77777777" w:rsidR="00995EDF" w:rsidRDefault="00995EDF"/>
                  </w:txbxContent>
                </v:textbox>
                <w10:wrap anchorx="margin"/>
              </v:shape>
            </w:pict>
          </mc:Fallback>
        </mc:AlternateContent>
      </w:r>
      <w:r w:rsidR="00325C6F" w:rsidRPr="00992061">
        <w:rPr>
          <w:lang w:val="es-ES"/>
        </w:rPr>
        <w:t>Av. Guanaco Norte, Huechuraba</w:t>
      </w:r>
    </w:p>
    <w:p w14:paraId="6CD860B9" w14:textId="16AE609D" w:rsidR="009E5252" w:rsidRPr="00992061" w:rsidRDefault="00E51470" w:rsidP="00995EDF">
      <w:pPr>
        <w:pStyle w:val="ContactInfo"/>
        <w:jc w:val="left"/>
        <w:rPr>
          <w:lang w:val="es-ES"/>
        </w:rPr>
      </w:pPr>
      <w:r w:rsidRPr="00992061">
        <w:rPr>
          <w:lang w:val="es-ES"/>
        </w:rPr>
        <w:t>Santiago, RM, Chile</w:t>
      </w:r>
    </w:p>
    <w:p w14:paraId="440388C6" w14:textId="772FF831" w:rsidR="00995EDF" w:rsidRPr="00992061" w:rsidRDefault="00995EDF" w:rsidP="00995EDF">
      <w:pPr>
        <w:pStyle w:val="ContactInfo"/>
        <w:jc w:val="left"/>
        <w:rPr>
          <w:lang w:val="es-ES"/>
        </w:rPr>
      </w:pPr>
      <w:r w:rsidRPr="00992061">
        <w:rPr>
          <w:lang w:val="es-ES"/>
        </w:rPr>
        <w:t>+56 9 98792311</w:t>
      </w:r>
    </w:p>
    <w:p w14:paraId="56A2FF9A" w14:textId="60B343F7" w:rsidR="00995EDF" w:rsidRPr="00992061" w:rsidRDefault="00325C6F" w:rsidP="00995EDF">
      <w:pPr>
        <w:pStyle w:val="ContactInfo"/>
        <w:jc w:val="left"/>
        <w:rPr>
          <w:color w:val="418AB3" w:themeColor="accent1"/>
          <w:lang w:val="es-ES"/>
        </w:rPr>
      </w:pPr>
      <w:r w:rsidRPr="00992061">
        <w:rPr>
          <w:rStyle w:val="Emphasis"/>
          <w:lang w:val="es-ES"/>
        </w:rPr>
        <w:t>samussr388@gmail.com</w:t>
      </w:r>
    </w:p>
    <w:sdt>
      <w:sdtPr>
        <w:rPr>
          <w:lang w:val="es-ES"/>
        </w:rPr>
        <w:alias w:val="Your Name"/>
        <w:tag w:val=""/>
        <w:id w:val="-574512284"/>
        <w:placeholder>
          <w:docPart w:val="191D666EC1A147349DA5F2EE53E84F94"/>
        </w:placeholder>
        <w:dataBinding w:prefixMappings="xmlns:ns0='http://purl.org/dc/elements/1.1/' xmlns:ns1='http://schemas.openxmlformats.org/package/2006/metadata/core-properties' " w:xpath="/ns1:coreProperties[1]/ns0:creator[1]" w:storeItemID="{6C3C8BC8-F283-45AE-878A-BAB7291924A1}"/>
        <w:text/>
      </w:sdtPr>
      <w:sdtEndPr/>
      <w:sdtContent>
        <w:p w14:paraId="46349175" w14:textId="72F8D780" w:rsidR="009E5252" w:rsidRPr="00674EEE" w:rsidRDefault="00325C6F">
          <w:pPr>
            <w:pStyle w:val="Name"/>
          </w:pPr>
          <w:r w:rsidRPr="00992061">
            <w:rPr>
              <w:lang w:val="es-ES"/>
            </w:rPr>
            <w:t>Sergio Antonio Valenzuela Ballesteros</w:t>
          </w:r>
        </w:p>
      </w:sdtContent>
    </w:sdt>
    <w:tbl>
      <w:tblPr>
        <w:tblStyle w:val="ResumeTable"/>
        <w:tblW w:w="5000" w:type="pct"/>
        <w:tblLook w:val="04A0" w:firstRow="1" w:lastRow="0" w:firstColumn="1" w:lastColumn="0" w:noHBand="0" w:noVBand="1"/>
        <w:tblCaption w:val="Resume text"/>
        <w:tblDescription w:val="Resume"/>
      </w:tblPr>
      <w:tblGrid>
        <w:gridCol w:w="1418"/>
        <w:gridCol w:w="267"/>
        <w:gridCol w:w="4263"/>
        <w:gridCol w:w="4132"/>
      </w:tblGrid>
      <w:tr w:rsidR="009E5252" w:rsidRPr="006450E1" w14:paraId="28C6F41E" w14:textId="77777777" w:rsidTr="004821A3">
        <w:tc>
          <w:tcPr>
            <w:tcW w:w="1418" w:type="dxa"/>
          </w:tcPr>
          <w:p w14:paraId="69BD1F86" w14:textId="25A1E9BC" w:rsidR="009E5252" w:rsidRPr="00674EEE" w:rsidRDefault="00A26E41">
            <w:pPr>
              <w:pStyle w:val="Heading1"/>
            </w:pPr>
            <w:r>
              <w:rPr>
                <w:lang w:val="en"/>
              </w:rPr>
              <w:t>Profile</w:t>
            </w:r>
          </w:p>
        </w:tc>
        <w:tc>
          <w:tcPr>
            <w:tcW w:w="267" w:type="dxa"/>
          </w:tcPr>
          <w:p w14:paraId="176F58B6" w14:textId="77777777" w:rsidR="009E5252" w:rsidRPr="00674EEE" w:rsidRDefault="009E5252"/>
        </w:tc>
        <w:tc>
          <w:tcPr>
            <w:tcW w:w="8395" w:type="dxa"/>
            <w:gridSpan w:val="2"/>
          </w:tcPr>
          <w:p w14:paraId="25AAE95A" w14:textId="367C5D79" w:rsidR="009E5252" w:rsidRPr="00674EEE" w:rsidRDefault="00674EEE" w:rsidP="00674EEE">
            <w:pPr>
              <w:ind w:left="18"/>
            </w:pPr>
            <w:r w:rsidRPr="00674EEE">
              <w:rPr>
                <w:lang w:val="en"/>
              </w:rPr>
              <w:t xml:space="preserve">With more than </w:t>
            </w:r>
            <w:r w:rsidR="008A74C2">
              <w:rPr>
                <w:lang w:val="en"/>
              </w:rPr>
              <w:t>ten</w:t>
            </w:r>
            <w:r>
              <w:rPr>
                <w:lang w:val="en"/>
              </w:rPr>
              <w:t xml:space="preserve"> </w:t>
            </w:r>
            <w:r w:rsidR="003262BE" w:rsidRPr="00674EEE">
              <w:rPr>
                <w:lang w:val="en"/>
              </w:rPr>
              <w:t xml:space="preserve">years of experience in IT as </w:t>
            </w:r>
            <w:r>
              <w:rPr>
                <w:lang w:val="en"/>
              </w:rPr>
              <w:t xml:space="preserve">a Business </w:t>
            </w:r>
            <w:r w:rsidR="008A74C2">
              <w:rPr>
                <w:lang w:val="en"/>
              </w:rPr>
              <w:t>Analyst</w:t>
            </w:r>
            <w:r>
              <w:rPr>
                <w:lang w:val="en"/>
              </w:rPr>
              <w:t xml:space="preserve"> </w:t>
            </w:r>
            <w:r w:rsidR="00566332" w:rsidRPr="00674EEE">
              <w:rPr>
                <w:lang w:val="en"/>
              </w:rPr>
              <w:t xml:space="preserve">and </w:t>
            </w:r>
            <w:r w:rsidR="00566332">
              <w:rPr>
                <w:lang w:val="en"/>
              </w:rPr>
              <w:t>Technical</w:t>
            </w:r>
            <w:r w:rsidR="008A74C2">
              <w:rPr>
                <w:lang w:val="en"/>
              </w:rPr>
              <w:t xml:space="preserve"> Consultant</w:t>
            </w:r>
            <w:r>
              <w:rPr>
                <w:lang w:val="en"/>
              </w:rPr>
              <w:t xml:space="preserve"> for various</w:t>
            </w:r>
            <w:r w:rsidRPr="00674EEE">
              <w:rPr>
                <w:lang w:val="en"/>
              </w:rPr>
              <w:t xml:space="preserve"> markets. Proven experience with customer </w:t>
            </w:r>
            <w:r w:rsidR="00BC36A6" w:rsidRPr="00674EEE">
              <w:rPr>
                <w:lang w:val="en"/>
              </w:rPr>
              <w:t xml:space="preserve">management, </w:t>
            </w:r>
            <w:r w:rsidR="00BC36A6">
              <w:rPr>
                <w:lang w:val="en"/>
              </w:rPr>
              <w:t>problem</w:t>
            </w:r>
            <w:r w:rsidR="008A74C2">
              <w:rPr>
                <w:lang w:val="en"/>
              </w:rPr>
              <w:t xml:space="preserve"> </w:t>
            </w:r>
            <w:r w:rsidR="00BC36A6">
              <w:rPr>
                <w:lang w:val="en"/>
              </w:rPr>
              <w:t>solving, ability</w:t>
            </w:r>
            <w:r w:rsidRPr="00674EEE">
              <w:rPr>
                <w:lang w:val="en"/>
              </w:rPr>
              <w:t xml:space="preserve"> for interpersonal and intercultural relationships with deep knowledge in decision analysis, requirements, business support, risk analysis and critical route.</w:t>
            </w:r>
            <w:r>
              <w:rPr>
                <w:lang w:val="en"/>
              </w:rPr>
              <w:t xml:space="preserve"> </w:t>
            </w:r>
            <w:r w:rsidR="008A74C2">
              <w:rPr>
                <w:lang w:val="en"/>
              </w:rPr>
              <w:t xml:space="preserve"> </w:t>
            </w:r>
            <w:r>
              <w:rPr>
                <w:lang w:val="en"/>
              </w:rPr>
              <w:t xml:space="preserve"> </w:t>
            </w:r>
            <w:r w:rsidR="008A74C2">
              <w:rPr>
                <w:lang w:val="en"/>
              </w:rPr>
              <w:t>F</w:t>
            </w:r>
            <w:r w:rsidR="008A74C2" w:rsidRPr="007637AC">
              <w:rPr>
                <w:lang w:val="en"/>
              </w:rPr>
              <w:t>lexibility and perseverance when new challenges</w:t>
            </w:r>
            <w:r w:rsidR="00992061">
              <w:rPr>
                <w:lang w:val="en"/>
              </w:rPr>
              <w:t xml:space="preserve"> </w:t>
            </w:r>
            <w:r w:rsidRPr="00674EEE">
              <w:rPr>
                <w:lang w:val="en"/>
              </w:rPr>
              <w:t>arise.</w:t>
            </w:r>
          </w:p>
        </w:tc>
      </w:tr>
      <w:tr w:rsidR="007A2123" w:rsidRPr="00674EEE" w14:paraId="68D43D55" w14:textId="77777777" w:rsidTr="004821A3">
        <w:tc>
          <w:tcPr>
            <w:tcW w:w="1418" w:type="dxa"/>
          </w:tcPr>
          <w:p w14:paraId="738FF53E" w14:textId="72B1BD55" w:rsidR="007A2123" w:rsidRPr="00674EEE" w:rsidRDefault="00A26E41" w:rsidP="008C6B55">
            <w:pPr>
              <w:pStyle w:val="Heading1"/>
            </w:pPr>
            <w:r>
              <w:rPr>
                <w:lang w:val="en"/>
              </w:rPr>
              <w:t>Skills</w:t>
            </w:r>
          </w:p>
        </w:tc>
        <w:tc>
          <w:tcPr>
            <w:tcW w:w="267" w:type="dxa"/>
          </w:tcPr>
          <w:p w14:paraId="74C03D43" w14:textId="77777777" w:rsidR="007A2123" w:rsidRPr="00674EEE" w:rsidRDefault="007A2123" w:rsidP="008C6B55"/>
        </w:tc>
        <w:tc>
          <w:tcPr>
            <w:tcW w:w="4263" w:type="dxa"/>
          </w:tcPr>
          <w:sdt>
            <w:sdtPr>
              <w:id w:val="-1116827610"/>
              <w15:repeatingSection/>
            </w:sdtPr>
            <w:sdtEndPr/>
            <w:sdtContent>
              <w:sdt>
                <w:sdtPr>
                  <w:id w:val="-2006429974"/>
                  <w:placeholder>
                    <w:docPart w:val="B43A6339AB9245149F1413E58BB60A1D"/>
                  </w:placeholder>
                  <w15:repeatingSectionItem/>
                </w:sdtPr>
                <w:sdtEndPr/>
                <w:sdtContent>
                  <w:p w14:paraId="0DFB295B" w14:textId="00AF63FE" w:rsidR="007A2123" w:rsidRPr="00992061" w:rsidRDefault="00674EEE" w:rsidP="009B130F">
                    <w:pPr>
                      <w:pStyle w:val="ResumeText"/>
                      <w:numPr>
                        <w:ilvl w:val="0"/>
                        <w:numId w:val="5"/>
                      </w:numPr>
                      <w:ind w:right="358"/>
                      <w:rPr>
                        <w:lang w:val="en-US"/>
                      </w:rPr>
                    </w:pPr>
                    <w:r w:rsidRPr="00674EEE">
                      <w:rPr>
                        <w:lang w:val="en"/>
                      </w:rPr>
                      <w:t>Focused on the business and its customers</w:t>
                    </w:r>
                  </w:p>
                </w:sdtContent>
              </w:sdt>
              <w:sdt>
                <w:sdtPr>
                  <w:id w:val="664589972"/>
                  <w:placeholder>
                    <w:docPart w:val="B43A6339AB9245149F1413E58BB60A1D"/>
                  </w:placeholder>
                  <w15:repeatingSectionItem/>
                </w:sdtPr>
                <w:sdtEndPr/>
                <w:sdtContent>
                  <w:p w14:paraId="776E3ED4" w14:textId="715A3192" w:rsidR="007A2123" w:rsidRPr="00674EEE" w:rsidRDefault="00C03050" w:rsidP="00674EEE">
                    <w:pPr>
                      <w:pStyle w:val="ResumeText"/>
                      <w:numPr>
                        <w:ilvl w:val="0"/>
                        <w:numId w:val="5"/>
                      </w:numPr>
                      <w:ind w:right="358"/>
                    </w:pPr>
                    <w:r w:rsidRPr="003A5870">
                      <w:rPr>
                        <w:lang w:val="en"/>
                      </w:rPr>
                      <w:t>Communication and</w:t>
                    </w:r>
                    <w:r w:rsidR="00992061">
                      <w:rPr>
                        <w:lang w:val="en"/>
                      </w:rPr>
                      <w:t xml:space="preserve"> </w:t>
                    </w:r>
                    <w:r>
                      <w:rPr>
                        <w:lang w:val="en"/>
                      </w:rPr>
                      <w:t>teamwork.</w:t>
                    </w:r>
                  </w:p>
                </w:sdtContent>
              </w:sdt>
              <w:sdt>
                <w:sdtPr>
                  <w:id w:val="1641603760"/>
                  <w:placeholder>
                    <w:docPart w:val="B43A6339AB9245149F1413E58BB60A1D"/>
                  </w:placeholder>
                  <w15:repeatingSectionItem/>
                </w:sdtPr>
                <w:sdtEndPr/>
                <w:sdtContent>
                  <w:p w14:paraId="5B6D42C0" w14:textId="3AE296EC" w:rsidR="007A2123" w:rsidRPr="00674EEE" w:rsidRDefault="0052059F" w:rsidP="009B130F">
                    <w:pPr>
                      <w:pStyle w:val="ResumeText"/>
                      <w:numPr>
                        <w:ilvl w:val="0"/>
                        <w:numId w:val="5"/>
                      </w:numPr>
                      <w:ind w:right="358"/>
                    </w:pPr>
                    <w:r>
                      <w:rPr>
                        <w:lang w:val="en"/>
                      </w:rPr>
                      <w:t>Innovate</w:t>
                    </w:r>
                    <w:r w:rsidR="000C613A">
                      <w:rPr>
                        <w:lang w:val="en"/>
                      </w:rPr>
                      <w:t xml:space="preserve">d </w:t>
                    </w:r>
                    <w:r>
                      <w:rPr>
                        <w:lang w:val="en"/>
                      </w:rPr>
                      <w:t>mind</w:t>
                    </w:r>
                  </w:p>
                </w:sdtContent>
              </w:sdt>
              <w:sdt>
                <w:sdtPr>
                  <w:id w:val="969394295"/>
                  <w:placeholder>
                    <w:docPart w:val="B43A6339AB9245149F1413E58BB60A1D"/>
                  </w:placeholder>
                  <w15:repeatingSectionItem/>
                </w:sdtPr>
                <w:sdtEndPr/>
                <w:sdtContent>
                  <w:p w14:paraId="09A6A3C8" w14:textId="0FE269BD" w:rsidR="007A2123" w:rsidRPr="00674EEE" w:rsidRDefault="003262BE" w:rsidP="00674EEE">
                    <w:pPr>
                      <w:pStyle w:val="ResumeText"/>
                      <w:numPr>
                        <w:ilvl w:val="0"/>
                        <w:numId w:val="5"/>
                      </w:numPr>
                      <w:ind w:right="358"/>
                    </w:pPr>
                    <w:r>
                      <w:rPr>
                        <w:lang w:val="en"/>
                      </w:rPr>
                      <w:t>Analysis</w:t>
                    </w:r>
                    <w:r w:rsidR="00674EEE">
                      <w:rPr>
                        <w:lang w:val="en"/>
                      </w:rPr>
                      <w:t xml:space="preserve"> and obtaining requirements</w:t>
                    </w:r>
                  </w:p>
                </w:sdtContent>
              </w:sdt>
              <w:sdt>
                <w:sdtPr>
                  <w:id w:val="1573239024"/>
                  <w:placeholder>
                    <w:docPart w:val="EC41ADE448C148F0894066EF65C35ABE"/>
                  </w:placeholder>
                  <w15:repeatingSectionItem/>
                </w:sdtPr>
                <w:sdtEndPr/>
                <w:sdtContent>
                  <w:p w14:paraId="58E5F5F0" w14:textId="42EB0F4E" w:rsidR="007A2123" w:rsidRPr="00674EEE" w:rsidRDefault="00674EEE" w:rsidP="009B130F">
                    <w:pPr>
                      <w:pStyle w:val="ResumeText"/>
                      <w:numPr>
                        <w:ilvl w:val="0"/>
                        <w:numId w:val="5"/>
                      </w:numPr>
                      <w:ind w:right="358"/>
                    </w:pPr>
                    <w:r>
                      <w:rPr>
                        <w:lang w:val="en"/>
                      </w:rPr>
                      <w:t>Business and customer support</w:t>
                    </w:r>
                  </w:p>
                </w:sdtContent>
              </w:sdt>
            </w:sdtContent>
          </w:sdt>
        </w:tc>
        <w:tc>
          <w:tcPr>
            <w:tcW w:w="4132" w:type="dxa"/>
          </w:tcPr>
          <w:sdt>
            <w:sdtPr>
              <w:id w:val="586504933"/>
              <w15:repeatingSection/>
            </w:sdtPr>
            <w:sdtEndPr/>
            <w:sdtContent>
              <w:sdt>
                <w:sdtPr>
                  <w:id w:val="1024051858"/>
                  <w:placeholder>
                    <w:docPart w:val="33FC6AD02AC3413A94947CD2E680F14F"/>
                  </w:placeholder>
                  <w15:repeatingSectionItem/>
                </w:sdtPr>
                <w:sdtEndPr/>
                <w:sdtContent>
                  <w:p w14:paraId="0918E091" w14:textId="33D25CCF" w:rsidR="007A2123" w:rsidRPr="00674EEE" w:rsidRDefault="003262BE" w:rsidP="009B130F">
                    <w:pPr>
                      <w:pStyle w:val="ResumeText"/>
                      <w:numPr>
                        <w:ilvl w:val="0"/>
                        <w:numId w:val="5"/>
                      </w:numPr>
                      <w:ind w:right="157"/>
                    </w:pPr>
                    <w:r>
                      <w:rPr>
                        <w:lang w:val="en"/>
                      </w:rPr>
                      <w:t>Customer</w:t>
                    </w:r>
                    <w:r w:rsidR="003B1C90">
                      <w:rPr>
                        <w:lang w:val="en"/>
                      </w:rPr>
                      <w:t xml:space="preserve"> </w:t>
                    </w:r>
                    <w:r>
                      <w:rPr>
                        <w:lang w:val="en"/>
                      </w:rPr>
                      <w:t xml:space="preserve"> documentation</w:t>
                    </w:r>
                  </w:p>
                </w:sdtContent>
              </w:sdt>
              <w:sdt>
                <w:sdtPr>
                  <w:id w:val="-1555315729"/>
                  <w:placeholder>
                    <w:docPart w:val="F0ED9E9600E846D5B61D17B249B694ED"/>
                  </w:placeholder>
                  <w15:repeatingSectionItem/>
                </w:sdtPr>
                <w:sdtEndPr/>
                <w:sdtContent>
                  <w:p w14:paraId="1A6BCF21" w14:textId="2E5A3725" w:rsidR="007A2123" w:rsidRPr="00674EEE" w:rsidRDefault="003262BE" w:rsidP="009B130F">
                    <w:pPr>
                      <w:pStyle w:val="ResumeText"/>
                      <w:numPr>
                        <w:ilvl w:val="0"/>
                        <w:numId w:val="5"/>
                      </w:numPr>
                      <w:ind w:right="157"/>
                    </w:pPr>
                    <w:r>
                      <w:rPr>
                        <w:lang w:val="en"/>
                      </w:rPr>
                      <w:t xml:space="preserve">Decision </w:t>
                    </w:r>
                    <w:r w:rsidR="003B1C90">
                      <w:rPr>
                        <w:lang w:val="en"/>
                      </w:rPr>
                      <w:t xml:space="preserve"> analysis </w:t>
                    </w:r>
                  </w:p>
                </w:sdtContent>
              </w:sdt>
              <w:sdt>
                <w:sdtPr>
                  <w:id w:val="-18853990"/>
                  <w:placeholder>
                    <w:docPart w:val="B70BC805744643419D8E58DB6DDEED02"/>
                  </w:placeholder>
                  <w15:repeatingSectionItem/>
                </w:sdtPr>
                <w:sdtEndPr/>
                <w:sdtContent>
                  <w:p w14:paraId="34F5DE29" w14:textId="33B8DCB3" w:rsidR="007A2123" w:rsidRPr="00674EEE" w:rsidRDefault="00C03050" w:rsidP="009B130F">
                    <w:pPr>
                      <w:pStyle w:val="ResumeText"/>
                      <w:numPr>
                        <w:ilvl w:val="0"/>
                        <w:numId w:val="5"/>
                      </w:numPr>
                      <w:ind w:right="157"/>
                    </w:pPr>
                    <w:r>
                      <w:rPr>
                        <w:lang w:val="en"/>
                      </w:rPr>
                      <w:t>Hardware Management</w:t>
                    </w:r>
                  </w:p>
                </w:sdtContent>
              </w:sdt>
              <w:sdt>
                <w:sdtPr>
                  <w:id w:val="581263979"/>
                  <w:placeholder>
                    <w:docPart w:val="87D902E9E4EC448F875F849C33E1D1E1"/>
                  </w:placeholder>
                  <w15:repeatingSectionItem/>
                </w:sdtPr>
                <w:sdtEndPr/>
                <w:sdtContent>
                  <w:p w14:paraId="57589513" w14:textId="48C0C22A" w:rsidR="007A2123" w:rsidRPr="00674EEE" w:rsidRDefault="00C03050" w:rsidP="009B130F">
                    <w:pPr>
                      <w:pStyle w:val="ResumeText"/>
                      <w:numPr>
                        <w:ilvl w:val="0"/>
                        <w:numId w:val="5"/>
                      </w:numPr>
                      <w:ind w:right="157"/>
                    </w:pPr>
                    <w:r>
                      <w:rPr>
                        <w:lang w:val="en"/>
                      </w:rPr>
                      <w:t>Handling various</w:t>
                    </w:r>
                    <w:r w:rsidR="003B1C90">
                      <w:rPr>
                        <w:lang w:val="en"/>
                      </w:rPr>
                      <w:t xml:space="preserve"> tools</w:t>
                    </w:r>
                  </w:p>
                </w:sdtContent>
              </w:sdt>
              <w:sdt>
                <w:sdtPr>
                  <w:id w:val="-381863407"/>
                  <w:placeholder>
                    <w:docPart w:val="5346DC7621DB46B299B45BBD19565BA8"/>
                  </w:placeholder>
                  <w15:repeatingSectionItem/>
                </w:sdtPr>
                <w:sdtEndPr/>
                <w:sdtContent>
                  <w:p w14:paraId="32CFE3E6" w14:textId="630B4C53" w:rsidR="008A74C2" w:rsidRPr="00992061" w:rsidRDefault="003B1C90" w:rsidP="009B130F">
                    <w:pPr>
                      <w:pStyle w:val="ResumeText"/>
                      <w:numPr>
                        <w:ilvl w:val="0"/>
                        <w:numId w:val="5"/>
                      </w:numPr>
                      <w:ind w:right="157"/>
                      <w:rPr>
                        <w:lang w:val="en-US"/>
                      </w:rPr>
                    </w:pPr>
                    <w:r>
                      <w:rPr>
                        <w:lang w:val="en"/>
                      </w:rPr>
                      <w:t xml:space="preserve">Volunteer to take on </w:t>
                    </w:r>
                    <w:r w:rsidR="003262BE">
                      <w:rPr>
                        <w:lang w:val="en"/>
                      </w:rPr>
                      <w:t>challenges</w:t>
                    </w:r>
                  </w:p>
                </w:sdtContent>
              </w:sdt>
              <w:sdt>
                <w:sdtPr>
                  <w:id w:val="-657688197"/>
                  <w:placeholder>
                    <w:docPart w:val="55D7BE82E312481E97433D209DBDCA38"/>
                  </w:placeholder>
                  <w15:repeatingSectionItem/>
                </w:sdtPr>
                <w:sdtEndPr/>
                <w:sdtContent>
                  <w:p w14:paraId="7C5BCCFF" w14:textId="10C1CAC7" w:rsidR="007A2123" w:rsidRPr="00674EEE" w:rsidRDefault="008A74C2" w:rsidP="009B130F">
                    <w:pPr>
                      <w:pStyle w:val="ResumeText"/>
                      <w:numPr>
                        <w:ilvl w:val="0"/>
                        <w:numId w:val="5"/>
                      </w:numPr>
                      <w:ind w:right="157"/>
                    </w:pPr>
                    <w:r>
                      <w:rPr>
                        <w:lang w:val="en"/>
                      </w:rPr>
                      <w:t>Advanced English language</w:t>
                    </w:r>
                  </w:p>
                </w:sdtContent>
              </w:sdt>
            </w:sdtContent>
          </w:sdt>
        </w:tc>
      </w:tr>
      <w:tr w:rsidR="009E5252" w:rsidRPr="00C85BB7" w14:paraId="28DBAA9C" w14:textId="77777777" w:rsidTr="004821A3">
        <w:tc>
          <w:tcPr>
            <w:tcW w:w="1418" w:type="dxa"/>
          </w:tcPr>
          <w:p w14:paraId="3141D8E5" w14:textId="78184147" w:rsidR="009E5252" w:rsidRPr="00C85BB7" w:rsidRDefault="00A26E41">
            <w:pPr>
              <w:pStyle w:val="Heading1"/>
              <w:rPr>
                <w:lang w:val="es-ES"/>
              </w:rPr>
            </w:pPr>
            <w:r w:rsidRPr="00C85BB7">
              <w:rPr>
                <w:lang w:val="en"/>
              </w:rPr>
              <w:t>Work Experience</w:t>
            </w:r>
          </w:p>
        </w:tc>
        <w:tc>
          <w:tcPr>
            <w:tcW w:w="267" w:type="dxa"/>
          </w:tcPr>
          <w:p w14:paraId="462A9C10" w14:textId="77777777" w:rsidR="009E5252" w:rsidRPr="00C85BB7" w:rsidRDefault="009E5252">
            <w:pPr>
              <w:rPr>
                <w:lang w:val="es-ES"/>
              </w:rPr>
            </w:pPr>
          </w:p>
        </w:tc>
        <w:tc>
          <w:tcPr>
            <w:tcW w:w="8395" w:type="dxa"/>
            <w:gridSpan w:val="2"/>
          </w:tcPr>
          <w:sdt>
            <w:sdtPr>
              <w:rPr>
                <w:rFonts w:ascii="Calibri" w:eastAsia="Calibri" w:hAnsi="Calibri" w:cstheme="minorHAnsi"/>
                <w:b/>
                <w:bCs/>
                <w:caps/>
                <w:color w:val="auto"/>
                <w:kern w:val="0"/>
                <w:sz w:val="22"/>
                <w:szCs w:val="22"/>
                <w:lang w:val="es-ES" w:eastAsia="en-US"/>
              </w:rPr>
              <w:id w:val="970869414"/>
              <w15:repeatingSection/>
            </w:sdtPr>
            <w:sdtEndPr>
              <w:rPr>
                <w:rFonts w:asciiTheme="minorHAnsi" w:eastAsiaTheme="minorEastAsia" w:hAnsiTheme="minorHAnsi"/>
                <w:b w:val="0"/>
                <w:bCs w:val="0"/>
                <w:caps w:val="0"/>
                <w:color w:val="595959" w:themeColor="text1" w:themeTint="A6"/>
                <w:kern w:val="20"/>
                <w:sz w:val="20"/>
                <w:szCs w:val="20"/>
                <w:lang w:eastAsia="ja-JP"/>
              </w:rPr>
            </w:sdtEndPr>
            <w:sdtContent>
              <w:sdt>
                <w:sdtPr>
                  <w:rPr>
                    <w:rFonts w:ascii="Calibri" w:eastAsia="Calibri" w:hAnsi="Calibri" w:cstheme="minorHAnsi"/>
                    <w:b/>
                    <w:bCs/>
                    <w:caps/>
                    <w:color w:val="auto"/>
                    <w:kern w:val="0"/>
                    <w:sz w:val="22"/>
                    <w:szCs w:val="22"/>
                    <w:lang w:val="es-ES" w:eastAsia="en-US"/>
                  </w:rPr>
                  <w:id w:val="1211531560"/>
                  <w:placeholder>
                    <w:docPart w:val="83140C2BA9C24E909D47A96732E081C1"/>
                  </w:placeholder>
                  <w15:repeatingSectionItem/>
                </w:sdtPr>
                <w:sdtEndPr>
                  <w:rPr>
                    <w:b w:val="0"/>
                    <w:bCs w:val="0"/>
                    <w:caps w:val="0"/>
                  </w:rPr>
                </w:sdtEndPr>
                <w:sdtContent>
                  <w:p w14:paraId="6BB1E79A" w14:textId="5F84BD63" w:rsidR="005753D4" w:rsidRPr="00C85BB7" w:rsidRDefault="00C85BB7" w:rsidP="002D0182">
                    <w:pPr>
                      <w:spacing w:after="0" w:line="252" w:lineRule="auto"/>
                      <w:ind w:left="181" w:right="299" w:firstLine="147"/>
                      <w:rPr>
                        <w:rFonts w:cstheme="minorHAnsi"/>
                        <w:b/>
                        <w:lang w:val="es-ES"/>
                      </w:rPr>
                    </w:pPr>
                    <w:r w:rsidRPr="00C85BB7">
                      <w:rPr>
                        <w:b/>
                        <w:lang w:val="en"/>
                      </w:rPr>
                      <w:t>BUSINESS ANALYST</w:t>
                    </w:r>
                  </w:p>
                  <w:p w14:paraId="230EFE53" w14:textId="5174C895" w:rsidR="005753D4" w:rsidRPr="00E37D4F" w:rsidRDefault="00C85BB7" w:rsidP="005753D4">
                    <w:pPr>
                      <w:spacing w:before="120" w:after="0" w:line="252" w:lineRule="auto"/>
                      <w:ind w:left="181" w:right="299" w:firstLine="147"/>
                      <w:jc w:val="both"/>
                      <w:rPr>
                        <w:color w:val="27779B"/>
                        <w:lang w:val="en"/>
                      </w:rPr>
                    </w:pPr>
                    <w:r w:rsidRPr="00E37D4F">
                      <w:rPr>
                        <w:color w:val="27779B"/>
                        <w:lang w:val="en"/>
                      </w:rPr>
                      <w:t xml:space="preserve">Wipro Limited / </w:t>
                    </w:r>
                    <w:r w:rsidR="005753D4" w:rsidRPr="00C85BB7">
                      <w:rPr>
                        <w:color w:val="27779B"/>
                        <w:lang w:val="en"/>
                      </w:rPr>
                      <w:t xml:space="preserve">Chile – </w:t>
                    </w:r>
                    <w:r w:rsidR="00AA41FF">
                      <w:rPr>
                        <w:color w:val="27779B"/>
                        <w:lang w:val="en"/>
                      </w:rPr>
                      <w:t>Jan</w:t>
                    </w:r>
                    <w:r w:rsidR="005753D4" w:rsidRPr="00C85BB7">
                      <w:rPr>
                        <w:color w:val="27779B"/>
                        <w:lang w:val="en"/>
                      </w:rPr>
                      <w:t xml:space="preserve"> 2019 – </w:t>
                    </w:r>
                    <w:r w:rsidR="002025BA">
                      <w:rPr>
                        <w:color w:val="27779B"/>
                        <w:lang w:val="en"/>
                      </w:rPr>
                      <w:t>Oct</w:t>
                    </w:r>
                    <w:r w:rsidR="005753D4" w:rsidRPr="00C85BB7">
                      <w:rPr>
                        <w:color w:val="27779B"/>
                        <w:lang w:val="en"/>
                      </w:rPr>
                      <w:t xml:space="preserve"> 2019 </w:t>
                    </w:r>
                  </w:p>
                  <w:p w14:paraId="113F87E7" w14:textId="23280E72" w:rsidR="005753D4" w:rsidRPr="00992061" w:rsidRDefault="00C85BB7" w:rsidP="005753D4">
                    <w:pPr>
                      <w:spacing w:before="120" w:after="0" w:line="252" w:lineRule="auto"/>
                      <w:ind w:left="350" w:right="299"/>
                      <w:jc w:val="both"/>
                      <w:rPr>
                        <w:rFonts w:cstheme="minorHAnsi"/>
                        <w:lang w:val="en-US"/>
                      </w:rPr>
                    </w:pPr>
                    <w:r w:rsidRPr="00C85BB7">
                      <w:rPr>
                        <w:lang w:val="en"/>
                      </w:rPr>
                      <w:t>Contractor for LATAM Airlines, with the aim of implementing the new Air Freight System (CROAMIS) which replaces the current system it occupies.</w:t>
                    </w:r>
                  </w:p>
                  <w:p w14:paraId="4D4D62E9" w14:textId="61610726" w:rsidR="005753D4" w:rsidRPr="00C85BB7" w:rsidRDefault="00C85BB7" w:rsidP="005753D4">
                    <w:pPr>
                      <w:spacing w:before="120" w:after="0" w:line="252" w:lineRule="auto"/>
                      <w:ind w:left="350" w:right="299"/>
                      <w:jc w:val="both"/>
                      <w:rPr>
                        <w:rFonts w:cstheme="minorHAnsi"/>
                        <w:lang w:val="es-ES"/>
                      </w:rPr>
                    </w:pPr>
                    <w:r w:rsidRPr="00C85BB7">
                      <w:rPr>
                        <w:b/>
                        <w:lang w:val="en"/>
                      </w:rPr>
                      <w:t>Main Assignments:</w:t>
                    </w:r>
                  </w:p>
                  <w:p w14:paraId="4A3B675E" w14:textId="0B8304A7" w:rsidR="005753D4" w:rsidRPr="00992061" w:rsidRDefault="00C85BB7" w:rsidP="005753D4">
                    <w:pPr>
                      <w:pStyle w:val="ListParagraph"/>
                      <w:numPr>
                        <w:ilvl w:val="0"/>
                        <w:numId w:val="2"/>
                      </w:numPr>
                      <w:spacing w:before="120" w:after="0" w:line="252" w:lineRule="auto"/>
                      <w:ind w:right="299"/>
                      <w:jc w:val="both"/>
                      <w:rPr>
                        <w:rFonts w:asciiTheme="minorHAnsi" w:hAnsiTheme="minorHAnsi" w:cstheme="minorHAnsi"/>
                        <w:sz w:val="20"/>
                        <w:szCs w:val="20"/>
                        <w:lang w:val="en-US"/>
                      </w:rPr>
                    </w:pPr>
                    <w:r w:rsidRPr="00C85BB7">
                      <w:rPr>
                        <w:sz w:val="20"/>
                        <w:szCs w:val="20"/>
                        <w:lang w:val="en"/>
                      </w:rPr>
                      <w:t>Prepare Workshops of requirements with customers in relation to their needs in the Air Cargo area.</w:t>
                    </w:r>
                  </w:p>
                  <w:p w14:paraId="63F96B8B" w14:textId="001BCC14" w:rsidR="005753D4" w:rsidRPr="00992061" w:rsidRDefault="00C85BB7" w:rsidP="005753D4">
                    <w:pPr>
                      <w:pStyle w:val="ListParagraph"/>
                      <w:numPr>
                        <w:ilvl w:val="0"/>
                        <w:numId w:val="2"/>
                      </w:numPr>
                      <w:spacing w:before="120" w:after="0" w:line="252" w:lineRule="auto"/>
                      <w:ind w:right="299"/>
                      <w:jc w:val="both"/>
                      <w:rPr>
                        <w:rFonts w:asciiTheme="minorHAnsi" w:hAnsiTheme="minorHAnsi" w:cstheme="minorHAnsi"/>
                        <w:sz w:val="20"/>
                        <w:szCs w:val="20"/>
                        <w:lang w:val="en-US"/>
                      </w:rPr>
                    </w:pPr>
                    <w:r>
                      <w:rPr>
                        <w:sz w:val="20"/>
                        <w:szCs w:val="20"/>
                        <w:lang w:val="en"/>
                      </w:rPr>
                      <w:t>Generate functional documents based on requirements, business and interface</w:t>
                    </w:r>
                    <w:r w:rsidR="00992061">
                      <w:rPr>
                        <w:sz w:val="20"/>
                        <w:szCs w:val="20"/>
                        <w:lang w:val="en"/>
                      </w:rPr>
                      <w:t xml:space="preserve"> </w:t>
                    </w:r>
                    <w:r w:rsidR="005753D4" w:rsidRPr="00C85BB7">
                      <w:rPr>
                        <w:sz w:val="20"/>
                        <w:szCs w:val="20"/>
                        <w:lang w:val="en"/>
                      </w:rPr>
                      <w:t>processes.</w:t>
                    </w:r>
                  </w:p>
                  <w:p w14:paraId="729FB100" w14:textId="50E7CF2C" w:rsidR="005753D4" w:rsidRPr="00992061" w:rsidRDefault="00C85BB7" w:rsidP="005753D4">
                    <w:pPr>
                      <w:pStyle w:val="ListParagraph"/>
                      <w:numPr>
                        <w:ilvl w:val="0"/>
                        <w:numId w:val="2"/>
                      </w:numPr>
                      <w:spacing w:before="120" w:after="0" w:line="252" w:lineRule="auto"/>
                      <w:ind w:right="299"/>
                      <w:jc w:val="both"/>
                      <w:rPr>
                        <w:rFonts w:asciiTheme="minorHAnsi" w:hAnsiTheme="minorHAnsi" w:cstheme="minorHAnsi"/>
                        <w:sz w:val="20"/>
                        <w:szCs w:val="20"/>
                        <w:lang w:val="en-US"/>
                      </w:rPr>
                    </w:pPr>
                    <w:r>
                      <w:rPr>
                        <w:sz w:val="20"/>
                        <w:szCs w:val="20"/>
                        <w:lang w:val="en"/>
                      </w:rPr>
                      <w:t>Provide training and system demonstrations to customers and end users at different locations.</w:t>
                    </w:r>
                  </w:p>
                  <w:p w14:paraId="7356305A" w14:textId="4570D543" w:rsidR="005753D4" w:rsidRPr="00992061" w:rsidRDefault="00C85BB7" w:rsidP="005753D4">
                    <w:pPr>
                      <w:pStyle w:val="ListParagraph"/>
                      <w:numPr>
                        <w:ilvl w:val="0"/>
                        <w:numId w:val="2"/>
                      </w:numPr>
                      <w:spacing w:before="120" w:after="0" w:line="252" w:lineRule="auto"/>
                      <w:ind w:right="299"/>
                      <w:jc w:val="both"/>
                      <w:rPr>
                        <w:rFonts w:asciiTheme="minorHAnsi" w:hAnsiTheme="minorHAnsi" w:cstheme="minorHAnsi"/>
                        <w:sz w:val="20"/>
                        <w:szCs w:val="20"/>
                        <w:lang w:val="en-US"/>
                      </w:rPr>
                    </w:pPr>
                    <w:r>
                      <w:rPr>
                        <w:sz w:val="20"/>
                        <w:szCs w:val="20"/>
                        <w:lang w:val="en"/>
                      </w:rPr>
                      <w:t>Review of training material and user</w:t>
                    </w:r>
                    <w:r w:rsidR="00992061">
                      <w:rPr>
                        <w:sz w:val="20"/>
                        <w:szCs w:val="20"/>
                        <w:lang w:val="en"/>
                      </w:rPr>
                      <w:t xml:space="preserve"> </w:t>
                    </w:r>
                    <w:r w:rsidR="00162529" w:rsidRPr="00C85BB7">
                      <w:rPr>
                        <w:sz w:val="20"/>
                        <w:szCs w:val="20"/>
                        <w:lang w:val="en"/>
                      </w:rPr>
                      <w:t>manuals.</w:t>
                    </w:r>
                  </w:p>
                  <w:p w14:paraId="289262DB" w14:textId="10C30D80" w:rsidR="00C85BB7" w:rsidRPr="00992061" w:rsidRDefault="00C85BB7" w:rsidP="005753D4">
                    <w:pPr>
                      <w:pStyle w:val="ListParagraph"/>
                      <w:numPr>
                        <w:ilvl w:val="0"/>
                        <w:numId w:val="2"/>
                      </w:numPr>
                      <w:spacing w:before="120" w:after="0" w:line="252" w:lineRule="auto"/>
                      <w:ind w:right="299"/>
                      <w:jc w:val="both"/>
                      <w:rPr>
                        <w:rFonts w:asciiTheme="minorHAnsi" w:hAnsiTheme="minorHAnsi" w:cstheme="minorHAnsi"/>
                        <w:sz w:val="20"/>
                        <w:szCs w:val="20"/>
                        <w:lang w:val="en-US"/>
                      </w:rPr>
                    </w:pPr>
                    <w:r>
                      <w:rPr>
                        <w:sz w:val="20"/>
                        <w:szCs w:val="20"/>
                        <w:lang w:val="en"/>
                      </w:rPr>
                      <w:t>Develop business scenarios and test cases for the system.</w:t>
                    </w:r>
                  </w:p>
                  <w:p w14:paraId="5C54042A" w14:textId="30B86D22" w:rsidR="009E5252" w:rsidRPr="00C85BB7" w:rsidRDefault="00AD528E" w:rsidP="00C85BB7">
                    <w:pPr>
                      <w:pStyle w:val="ListParagraph"/>
                      <w:spacing w:before="120" w:after="0" w:line="252" w:lineRule="auto"/>
                      <w:ind w:left="749" w:right="299"/>
                      <w:jc w:val="both"/>
                      <w:rPr>
                        <w:rFonts w:cstheme="minorHAnsi"/>
                        <w:lang w:val="es-ES"/>
                      </w:rPr>
                    </w:pPr>
                  </w:p>
                </w:sdtContent>
              </w:sdt>
              <w:sdt>
                <w:sdtPr>
                  <w:rPr>
                    <w:rFonts w:ascii="Calibri" w:eastAsia="Calibri" w:hAnsi="Calibri" w:cstheme="minorHAnsi"/>
                    <w:b/>
                    <w:bCs/>
                    <w:caps/>
                    <w:color w:val="auto"/>
                    <w:kern w:val="0"/>
                    <w:sz w:val="22"/>
                    <w:szCs w:val="22"/>
                    <w:lang w:val="es-ES" w:eastAsia="en-US"/>
                  </w:rPr>
                  <w:id w:val="1384910237"/>
                  <w:placeholder>
                    <w:docPart w:val="83140C2BA9C24E909D47A96732E081C1"/>
                  </w:placeholder>
                  <w15:repeatingSectionItem/>
                </w:sdtPr>
                <w:sdtEndPr>
                  <w:rPr>
                    <w:b w:val="0"/>
                    <w:bCs w:val="0"/>
                    <w:caps w:val="0"/>
                  </w:rPr>
                </w:sdtEndPr>
                <w:sdtContent>
                  <w:p w14:paraId="1E30B3EC" w14:textId="4FF13AA3" w:rsidR="005753D4" w:rsidRPr="00992061" w:rsidRDefault="00C85BB7" w:rsidP="005753D4">
                    <w:pPr>
                      <w:spacing w:before="240" w:after="0" w:line="252" w:lineRule="auto"/>
                      <w:ind w:left="181" w:right="299" w:firstLine="147"/>
                      <w:jc w:val="both"/>
                      <w:rPr>
                        <w:rFonts w:cstheme="minorHAnsi"/>
                        <w:b/>
                        <w:lang w:val="en-US"/>
                      </w:rPr>
                    </w:pPr>
                    <w:r>
                      <w:rPr>
                        <w:b/>
                        <w:lang w:val="en"/>
                      </w:rPr>
                      <w:t>TECHNICAL CONSULTANT</w:t>
                    </w:r>
                  </w:p>
                  <w:p w14:paraId="4D733774" w14:textId="5EEF4F95" w:rsidR="005753D4" w:rsidRPr="00E37D4F" w:rsidRDefault="00C85BB7" w:rsidP="005753D4">
                    <w:pPr>
                      <w:spacing w:before="120" w:after="0" w:line="252" w:lineRule="auto"/>
                      <w:ind w:left="181" w:right="299" w:firstLine="147"/>
                      <w:jc w:val="both"/>
                      <w:rPr>
                        <w:color w:val="27779B"/>
                        <w:lang w:val="en"/>
                      </w:rPr>
                    </w:pPr>
                    <w:r w:rsidRPr="00E37D4F">
                      <w:rPr>
                        <w:color w:val="27779B"/>
                        <w:lang w:val="en"/>
                      </w:rPr>
                      <w:t>SOVOS</w:t>
                    </w:r>
                    <w:r w:rsidR="005753D4" w:rsidRPr="00E37D4F">
                      <w:rPr>
                        <w:color w:val="27779B"/>
                        <w:lang w:val="en"/>
                      </w:rPr>
                      <w:t xml:space="preserve"> </w:t>
                    </w:r>
                    <w:r w:rsidR="00992061" w:rsidRPr="00E37D4F">
                      <w:rPr>
                        <w:color w:val="27779B"/>
                        <w:lang w:val="en"/>
                      </w:rPr>
                      <w:t>/ Chile</w:t>
                    </w:r>
                    <w:r w:rsidR="005753D4" w:rsidRPr="00C85BB7">
                      <w:rPr>
                        <w:color w:val="27779B"/>
                        <w:lang w:val="en"/>
                      </w:rPr>
                      <w:t xml:space="preserve"> - </w:t>
                    </w:r>
                    <w:r w:rsidRPr="00E37D4F">
                      <w:rPr>
                        <w:color w:val="27779B"/>
                        <w:lang w:val="en"/>
                      </w:rPr>
                      <w:t xml:space="preserve"> </w:t>
                    </w:r>
                    <w:r w:rsidR="00111FE1">
                      <w:rPr>
                        <w:color w:val="27779B"/>
                        <w:lang w:val="en"/>
                      </w:rPr>
                      <w:t>Mar</w:t>
                    </w:r>
                    <w:r w:rsidR="00111FE1" w:rsidRPr="00E37D4F">
                      <w:rPr>
                        <w:color w:val="27779B"/>
                        <w:lang w:val="en"/>
                      </w:rPr>
                      <w:t xml:space="preserve"> </w:t>
                    </w:r>
                    <w:r w:rsidR="00B97E16" w:rsidRPr="00C85BB7">
                      <w:rPr>
                        <w:color w:val="27779B"/>
                        <w:lang w:val="en"/>
                      </w:rPr>
                      <w:t>2018</w:t>
                    </w:r>
                    <w:r w:rsidR="00B97E16" w:rsidRPr="00E37D4F">
                      <w:rPr>
                        <w:color w:val="27779B"/>
                        <w:lang w:val="en"/>
                      </w:rPr>
                      <w:t xml:space="preserve"> </w:t>
                    </w:r>
                    <w:r w:rsidR="00B97E16" w:rsidRPr="00C85BB7">
                      <w:rPr>
                        <w:color w:val="27779B"/>
                        <w:lang w:val="en"/>
                      </w:rPr>
                      <w:t>-</w:t>
                    </w:r>
                    <w:r w:rsidR="005753D4" w:rsidRPr="00C85BB7">
                      <w:rPr>
                        <w:color w:val="27779B"/>
                        <w:lang w:val="en"/>
                      </w:rPr>
                      <w:t xml:space="preserve"> </w:t>
                    </w:r>
                    <w:r w:rsidRPr="00E37D4F">
                      <w:rPr>
                        <w:color w:val="27779B"/>
                        <w:lang w:val="en"/>
                      </w:rPr>
                      <w:t xml:space="preserve"> </w:t>
                    </w:r>
                    <w:r w:rsidR="00CB6418">
                      <w:rPr>
                        <w:color w:val="27779B"/>
                        <w:lang w:val="en"/>
                      </w:rPr>
                      <w:t>Jan</w:t>
                    </w:r>
                    <w:r w:rsidR="00CB6418" w:rsidRPr="00E37D4F">
                      <w:rPr>
                        <w:color w:val="27779B"/>
                        <w:lang w:val="en"/>
                      </w:rPr>
                      <w:t xml:space="preserve"> </w:t>
                    </w:r>
                    <w:r w:rsidR="00E37D4F" w:rsidRPr="00C85BB7">
                      <w:rPr>
                        <w:color w:val="27779B"/>
                        <w:lang w:val="en"/>
                      </w:rPr>
                      <w:t>2019</w:t>
                    </w:r>
                    <w:r w:rsidR="00E37D4F" w:rsidRPr="00E37D4F">
                      <w:rPr>
                        <w:color w:val="27779B"/>
                        <w:lang w:val="en"/>
                      </w:rPr>
                      <w:t xml:space="preserve"> </w:t>
                    </w:r>
                    <w:r w:rsidR="00E37D4F" w:rsidRPr="00C85BB7">
                      <w:rPr>
                        <w:color w:val="27779B"/>
                        <w:lang w:val="en"/>
                      </w:rPr>
                      <w:t xml:space="preserve">/ </w:t>
                    </w:r>
                    <w:r w:rsidR="00E37D4F" w:rsidRPr="00E37D4F">
                      <w:rPr>
                        <w:color w:val="27779B"/>
                        <w:lang w:val="en"/>
                      </w:rPr>
                      <w:t xml:space="preserve">eleven </w:t>
                    </w:r>
                    <w:r w:rsidR="00E37D4F" w:rsidRPr="00C85BB7">
                      <w:rPr>
                        <w:color w:val="27779B"/>
                        <w:lang w:val="en"/>
                      </w:rPr>
                      <w:t>months</w:t>
                    </w:r>
                  </w:p>
                  <w:p w14:paraId="58234B5C" w14:textId="26E3E654" w:rsidR="005753D4" w:rsidRPr="00992061" w:rsidRDefault="00E929FE" w:rsidP="005753D4">
                    <w:pPr>
                      <w:spacing w:before="120" w:after="0" w:line="252" w:lineRule="auto"/>
                      <w:ind w:left="350" w:right="299"/>
                      <w:jc w:val="both"/>
                      <w:rPr>
                        <w:rFonts w:cstheme="minorHAnsi"/>
                        <w:lang w:val="en-US"/>
                      </w:rPr>
                    </w:pPr>
                    <w:r>
                      <w:rPr>
                        <w:lang w:val="en"/>
                      </w:rPr>
                      <w:t xml:space="preserve">Team Leader. </w:t>
                    </w:r>
                    <w:r w:rsidR="0040374D">
                      <w:rPr>
                        <w:lang w:val="en"/>
                      </w:rPr>
                      <w:t xml:space="preserve">Responsible for the implementation of the e-invoicing system for customers in Latin </w:t>
                    </w:r>
                    <w:r w:rsidR="00992061">
                      <w:rPr>
                        <w:lang w:val="en"/>
                      </w:rPr>
                      <w:t>America and</w:t>
                    </w:r>
                    <w:r w:rsidR="0040374D">
                      <w:rPr>
                        <w:lang w:val="en"/>
                      </w:rPr>
                      <w:t xml:space="preserve"> Europe. My role is to coordinate and implement the system, enable communication between the ERP system and RTC (Real </w:t>
                    </w:r>
                    <w:r w:rsidR="00992061">
                      <w:rPr>
                        <w:lang w:val="en"/>
                      </w:rPr>
                      <w:t>Time Connector</w:t>
                    </w:r>
                    <w:r w:rsidR="0040374D" w:rsidRPr="0040374D">
                      <w:rPr>
                        <w:lang w:val="en"/>
                      </w:rPr>
                      <w:t>)</w:t>
                    </w:r>
                    <w:r w:rsidR="0040374D">
                      <w:rPr>
                        <w:lang w:val="en"/>
                      </w:rPr>
                      <w:t xml:space="preserve"> </w:t>
                    </w:r>
                    <w:proofErr w:type="spellStart"/>
                    <w:r>
                      <w:rPr>
                        <w:lang w:val="en"/>
                      </w:rPr>
                      <w:t>Sovos</w:t>
                    </w:r>
                    <w:proofErr w:type="spellEnd"/>
                    <w:r>
                      <w:rPr>
                        <w:lang w:val="en"/>
                      </w:rPr>
                      <w:t xml:space="preserve"> System. </w:t>
                    </w:r>
                    <w:r w:rsidR="0040374D">
                      <w:rPr>
                        <w:lang w:val="en"/>
                      </w:rPr>
                      <w:t xml:space="preserve"> </w:t>
                    </w:r>
                  </w:p>
                  <w:p w14:paraId="1C6CC816" w14:textId="77777777" w:rsidR="0040374D" w:rsidRPr="00992061" w:rsidRDefault="0040374D" w:rsidP="005753D4">
                    <w:pPr>
                      <w:spacing w:before="120" w:after="0" w:line="252" w:lineRule="auto"/>
                      <w:ind w:left="350" w:right="299"/>
                      <w:jc w:val="both"/>
                      <w:rPr>
                        <w:rFonts w:cstheme="minorHAnsi"/>
                        <w:lang w:val="en-US"/>
                      </w:rPr>
                    </w:pPr>
                  </w:p>
                  <w:p w14:paraId="5801425B" w14:textId="77777777" w:rsidR="0040374D" w:rsidRPr="00C85BB7" w:rsidRDefault="0040374D" w:rsidP="0040374D">
                    <w:pPr>
                      <w:spacing w:before="120" w:after="0" w:line="252" w:lineRule="auto"/>
                      <w:ind w:left="350" w:right="299"/>
                      <w:jc w:val="both"/>
                      <w:rPr>
                        <w:rFonts w:cstheme="minorHAnsi"/>
                        <w:lang w:val="es-ES"/>
                      </w:rPr>
                    </w:pPr>
                    <w:r w:rsidRPr="00C85BB7">
                      <w:rPr>
                        <w:b/>
                        <w:lang w:val="en"/>
                      </w:rPr>
                      <w:t>Main Assignments:</w:t>
                    </w:r>
                  </w:p>
                  <w:p w14:paraId="435B7519" w14:textId="4B509561" w:rsidR="0040374D" w:rsidRPr="00992061" w:rsidRDefault="0040374D" w:rsidP="0040374D">
                    <w:pPr>
                      <w:pStyle w:val="ListParagraph"/>
                      <w:numPr>
                        <w:ilvl w:val="0"/>
                        <w:numId w:val="2"/>
                      </w:numPr>
                      <w:spacing w:before="120" w:after="0" w:line="252" w:lineRule="auto"/>
                      <w:ind w:right="299"/>
                      <w:jc w:val="both"/>
                      <w:rPr>
                        <w:rFonts w:asciiTheme="minorHAnsi" w:hAnsiTheme="minorHAnsi" w:cstheme="minorHAnsi"/>
                        <w:sz w:val="20"/>
                        <w:szCs w:val="20"/>
                        <w:lang w:val="en-US"/>
                      </w:rPr>
                    </w:pPr>
                    <w:r>
                      <w:rPr>
                        <w:sz w:val="20"/>
                        <w:szCs w:val="20"/>
                        <w:lang w:val="en"/>
                      </w:rPr>
                      <w:lastRenderedPageBreak/>
                      <w:t xml:space="preserve">Coordinating meetings with the client, in order to explain the system deployment process, this involves pre-verifying </w:t>
                    </w:r>
                    <w:r w:rsidR="009C0800">
                      <w:rPr>
                        <w:sz w:val="20"/>
                        <w:szCs w:val="20"/>
                        <w:lang w:val="en"/>
                      </w:rPr>
                      <w:t>the configuration of the servers and validating that there are no inconveniences at the time of installation.</w:t>
                    </w:r>
                  </w:p>
                  <w:p w14:paraId="6D7F941C" w14:textId="15374EB3" w:rsidR="009C0800" w:rsidRPr="00992061" w:rsidRDefault="009C0800" w:rsidP="0040374D">
                    <w:pPr>
                      <w:pStyle w:val="ListParagraph"/>
                      <w:numPr>
                        <w:ilvl w:val="0"/>
                        <w:numId w:val="2"/>
                      </w:numPr>
                      <w:spacing w:before="120" w:after="0" w:line="252" w:lineRule="auto"/>
                      <w:ind w:right="299"/>
                      <w:jc w:val="both"/>
                      <w:rPr>
                        <w:rFonts w:asciiTheme="minorHAnsi" w:hAnsiTheme="minorHAnsi" w:cstheme="minorHAnsi"/>
                        <w:sz w:val="20"/>
                        <w:szCs w:val="20"/>
                        <w:lang w:val="en-US"/>
                      </w:rPr>
                    </w:pPr>
                    <w:r>
                      <w:rPr>
                        <w:sz w:val="20"/>
                        <w:szCs w:val="20"/>
                        <w:lang w:val="en"/>
                      </w:rPr>
                      <w:t>Installing the system, installing and configuring PSTN software, installing and creating databases in SQL Server, creating</w:t>
                    </w:r>
                    <w:r w:rsidR="009027D7">
                      <w:rPr>
                        <w:sz w:val="20"/>
                        <w:szCs w:val="20"/>
                        <w:lang w:val="en"/>
                      </w:rPr>
                      <w:t>tables. Verify the link between the SAP system (or any other similar module) and PSTN.</w:t>
                    </w:r>
                  </w:p>
                  <w:p w14:paraId="05D2E8A6" w14:textId="204F8962" w:rsidR="009027D7" w:rsidRPr="00992061" w:rsidRDefault="009027D7" w:rsidP="0040374D">
                    <w:pPr>
                      <w:pStyle w:val="ListParagraph"/>
                      <w:numPr>
                        <w:ilvl w:val="0"/>
                        <w:numId w:val="2"/>
                      </w:numPr>
                      <w:spacing w:before="120" w:after="0" w:line="252" w:lineRule="auto"/>
                      <w:ind w:right="299"/>
                      <w:jc w:val="both"/>
                      <w:rPr>
                        <w:rFonts w:asciiTheme="minorHAnsi" w:hAnsiTheme="minorHAnsi" w:cstheme="minorHAnsi"/>
                        <w:sz w:val="20"/>
                        <w:szCs w:val="20"/>
                        <w:lang w:val="en-US"/>
                      </w:rPr>
                    </w:pPr>
                    <w:r>
                      <w:rPr>
                        <w:sz w:val="20"/>
                        <w:szCs w:val="20"/>
                        <w:lang w:val="en"/>
                      </w:rPr>
                      <w:t>Design sheets, based on the customer's requirements, the form of the electronic documentation that you want to process (invoices, credit or debit notes, etc.) the designs are made in used XML C</w:t>
                    </w:r>
                    <w:r w:rsidR="00992061">
                      <w:rPr>
                        <w:sz w:val="20"/>
                        <w:szCs w:val="20"/>
                        <w:lang w:val="en"/>
                      </w:rPr>
                      <w:t>#</w:t>
                    </w:r>
                    <w:r>
                      <w:rPr>
                        <w:sz w:val="20"/>
                        <w:szCs w:val="20"/>
                        <w:lang w:val="en"/>
                      </w:rPr>
                      <w:t xml:space="preserve"> and Jasper Reports,</w:t>
                    </w:r>
                    <w:r w:rsidR="00992061">
                      <w:rPr>
                        <w:sz w:val="20"/>
                        <w:szCs w:val="20"/>
                        <w:lang w:val="en"/>
                      </w:rPr>
                      <w:t xml:space="preserve"> </w:t>
                    </w:r>
                    <w:r>
                      <w:rPr>
                        <w:sz w:val="20"/>
                        <w:szCs w:val="20"/>
                        <w:lang w:val="en"/>
                      </w:rPr>
                      <w:t>depending on the platform.</w:t>
                    </w:r>
                  </w:p>
                  <w:p w14:paraId="4F441D0E" w14:textId="60139D74" w:rsidR="009027D7" w:rsidRPr="00992061" w:rsidRDefault="009027D7" w:rsidP="0040374D">
                    <w:pPr>
                      <w:pStyle w:val="ListParagraph"/>
                      <w:numPr>
                        <w:ilvl w:val="0"/>
                        <w:numId w:val="2"/>
                      </w:numPr>
                      <w:spacing w:before="120" w:after="0" w:line="252" w:lineRule="auto"/>
                      <w:ind w:right="299"/>
                      <w:jc w:val="both"/>
                      <w:rPr>
                        <w:rFonts w:asciiTheme="minorHAnsi" w:hAnsiTheme="minorHAnsi" w:cstheme="minorHAnsi"/>
                        <w:sz w:val="20"/>
                        <w:szCs w:val="20"/>
                        <w:lang w:val="en-US"/>
                      </w:rPr>
                    </w:pPr>
                    <w:r>
                      <w:rPr>
                        <w:sz w:val="20"/>
                        <w:szCs w:val="20"/>
                        <w:lang w:val="en"/>
                      </w:rPr>
                      <w:t xml:space="preserve">Testing and Production Period. A constant communication with the client is maintained during the testing period, </w:t>
                    </w:r>
                    <w:r w:rsidR="00E21A43">
                      <w:rPr>
                        <w:sz w:val="20"/>
                        <w:szCs w:val="20"/>
                        <w:lang w:val="en"/>
                      </w:rPr>
                      <w:t>being contingency in case of an unforeseen event or some error that may be generated. After testing, the production phase begins in which you have to be in an observation process for a week and as in QA you must be prepared for any contingency. The customer then passes into the hands of the support team.</w:t>
                    </w:r>
                  </w:p>
                  <w:p w14:paraId="2912F9AE" w14:textId="77777777" w:rsidR="0040374D" w:rsidRPr="00992061" w:rsidRDefault="0040374D" w:rsidP="005753D4">
                    <w:pPr>
                      <w:spacing w:before="120" w:after="0" w:line="252" w:lineRule="auto"/>
                      <w:ind w:left="350" w:right="299"/>
                      <w:jc w:val="both"/>
                      <w:rPr>
                        <w:rFonts w:cstheme="minorHAnsi"/>
                        <w:lang w:val="en-US"/>
                      </w:rPr>
                    </w:pPr>
                  </w:p>
                  <w:p w14:paraId="5D0EE9AD" w14:textId="222DB293" w:rsidR="005753D4" w:rsidRPr="00C85BB7" w:rsidRDefault="0013439F" w:rsidP="005753D4">
                    <w:pPr>
                      <w:spacing w:before="120" w:after="0" w:line="252" w:lineRule="auto"/>
                      <w:ind w:left="350" w:right="299"/>
                      <w:jc w:val="both"/>
                      <w:rPr>
                        <w:rFonts w:cstheme="minorHAnsi"/>
                        <w:b/>
                        <w:lang w:val="es-ES"/>
                      </w:rPr>
                    </w:pPr>
                    <w:r w:rsidRPr="00C85BB7">
                      <w:rPr>
                        <w:b/>
                        <w:lang w:val="en"/>
                      </w:rPr>
                      <w:t>Professional Achievements:</w:t>
                    </w:r>
                  </w:p>
                  <w:p w14:paraId="20278936" w14:textId="4233CCAB" w:rsidR="005753D4" w:rsidRPr="00992061" w:rsidRDefault="00E21A43" w:rsidP="005753D4">
                    <w:pPr>
                      <w:pStyle w:val="ListParagraph"/>
                      <w:numPr>
                        <w:ilvl w:val="0"/>
                        <w:numId w:val="1"/>
                      </w:numPr>
                      <w:spacing w:before="120" w:after="0" w:line="252" w:lineRule="auto"/>
                      <w:ind w:left="749" w:right="299" w:hanging="284"/>
                      <w:jc w:val="both"/>
                      <w:rPr>
                        <w:rFonts w:asciiTheme="minorHAnsi" w:hAnsiTheme="minorHAnsi" w:cstheme="minorHAnsi"/>
                        <w:sz w:val="20"/>
                        <w:szCs w:val="20"/>
                        <w:lang w:val="en-US"/>
                      </w:rPr>
                    </w:pPr>
                    <w:r>
                      <w:rPr>
                        <w:sz w:val="20"/>
                        <w:szCs w:val="20"/>
                        <w:lang w:val="en"/>
                      </w:rPr>
                      <w:t>In charge of consolidating the information, creating a documentation portal that helped the steps of installation and configuration of the PSTN system as well as documentation in case of errors that could be generated during the deployment.</w:t>
                    </w:r>
                  </w:p>
                  <w:p w14:paraId="27C79DA8" w14:textId="55590059" w:rsidR="005753D4" w:rsidRPr="00992061" w:rsidRDefault="00E21A43" w:rsidP="005753D4">
                    <w:pPr>
                      <w:pStyle w:val="ListParagraph"/>
                      <w:numPr>
                        <w:ilvl w:val="0"/>
                        <w:numId w:val="1"/>
                      </w:numPr>
                      <w:spacing w:before="120" w:after="0" w:line="252" w:lineRule="auto"/>
                      <w:ind w:left="749" w:right="299" w:hanging="284"/>
                      <w:jc w:val="both"/>
                      <w:rPr>
                        <w:rFonts w:asciiTheme="minorHAnsi" w:hAnsiTheme="minorHAnsi" w:cstheme="minorHAnsi"/>
                        <w:sz w:val="20"/>
                        <w:szCs w:val="20"/>
                        <w:lang w:val="en-US"/>
                      </w:rPr>
                    </w:pPr>
                    <w:r>
                      <w:rPr>
                        <w:sz w:val="20"/>
                        <w:szCs w:val="20"/>
                        <w:lang w:val="en"/>
                      </w:rPr>
                      <w:t>Creating an application that generated scripts semi-automatically, which helped us when creating the tables in SQL, some clients had a very weak</w:t>
                    </w:r>
                    <w:r w:rsidR="00202769">
                      <w:rPr>
                        <w:sz w:val="20"/>
                        <w:szCs w:val="20"/>
                        <w:lang w:val="en"/>
                      </w:rPr>
                      <w:t xml:space="preserve"> remote</w:t>
                    </w:r>
                    <w:r>
                      <w:rPr>
                        <w:lang w:val="en"/>
                      </w:rPr>
                      <w:t xml:space="preserve"> connection</w:t>
                    </w:r>
                    <w:r>
                      <w:rPr>
                        <w:sz w:val="20"/>
                        <w:szCs w:val="20"/>
                        <w:lang w:val="en"/>
                      </w:rPr>
                      <w:t xml:space="preserve"> and by connecting to them the slower the system installation, especially when writing the </w:t>
                    </w:r>
                    <w:r>
                      <w:rPr>
                        <w:lang w:val="en"/>
                      </w:rPr>
                      <w:t xml:space="preserve">SQL </w:t>
                    </w:r>
                    <w:r w:rsidR="00E929FE">
                      <w:rPr>
                        <w:sz w:val="20"/>
                        <w:szCs w:val="20"/>
                        <w:lang w:val="en"/>
                      </w:rPr>
                      <w:t>query’s,</w:t>
                    </w:r>
                    <w:r w:rsidR="00E929FE">
                      <w:rPr>
                        <w:lang w:val="en"/>
                      </w:rPr>
                      <w:t xml:space="preserve"> </w:t>
                    </w:r>
                    <w:r w:rsidR="00E929FE">
                      <w:rPr>
                        <w:sz w:val="20"/>
                        <w:szCs w:val="20"/>
                        <w:lang w:val="en"/>
                      </w:rPr>
                      <w:t>this</w:t>
                    </w:r>
                    <w:r>
                      <w:rPr>
                        <w:sz w:val="20"/>
                        <w:szCs w:val="20"/>
                        <w:lang w:val="en"/>
                      </w:rPr>
                      <w:t xml:space="preserve"> application allowed </w:t>
                    </w:r>
                    <w:r w:rsidRPr="00992061">
                      <w:rPr>
                        <w:sz w:val="20"/>
                        <w:szCs w:val="20"/>
                        <w:lang w:val="en"/>
                      </w:rPr>
                      <w:t xml:space="preserve">us to generate the </w:t>
                    </w:r>
                    <w:proofErr w:type="spellStart"/>
                    <w:r w:rsidR="00E929FE">
                      <w:rPr>
                        <w:sz w:val="20"/>
                        <w:szCs w:val="20"/>
                        <w:lang w:val="en"/>
                      </w:rPr>
                      <w:t>querys</w:t>
                    </w:r>
                    <w:proofErr w:type="spellEnd"/>
                    <w:r w:rsidR="00E929FE">
                      <w:rPr>
                        <w:lang w:val="en"/>
                      </w:rPr>
                      <w:t xml:space="preserve"> </w:t>
                    </w:r>
                    <w:r w:rsidR="00E929FE">
                      <w:rPr>
                        <w:sz w:val="20"/>
                        <w:szCs w:val="20"/>
                        <w:lang w:val="en"/>
                      </w:rPr>
                      <w:t>more</w:t>
                    </w:r>
                    <w:r>
                      <w:rPr>
                        <w:sz w:val="20"/>
                        <w:szCs w:val="20"/>
                        <w:lang w:val="en"/>
                      </w:rPr>
                      <w:t xml:space="preserve"> quickly and easily which generated a time saving of 50% when installing.</w:t>
                    </w:r>
                  </w:p>
                  <w:p w14:paraId="589745ED" w14:textId="04BE8C1E" w:rsidR="009E5252" w:rsidRPr="00992061" w:rsidRDefault="00E21A43" w:rsidP="007755C0">
                    <w:pPr>
                      <w:pStyle w:val="ListParagraph"/>
                      <w:numPr>
                        <w:ilvl w:val="0"/>
                        <w:numId w:val="1"/>
                      </w:numPr>
                      <w:spacing w:before="120" w:after="0" w:line="252" w:lineRule="auto"/>
                      <w:ind w:left="749" w:right="299" w:hanging="284"/>
                      <w:jc w:val="both"/>
                      <w:rPr>
                        <w:rFonts w:cstheme="minorHAnsi"/>
                        <w:lang w:val="en-US"/>
                      </w:rPr>
                    </w:pPr>
                    <w:r>
                      <w:rPr>
                        <w:lang w:val="en"/>
                      </w:rPr>
                      <w:t>I</w:t>
                    </w:r>
                    <w:r w:rsidRPr="00992061">
                      <w:rPr>
                        <w:sz w:val="20"/>
                        <w:szCs w:val="20"/>
                        <w:lang w:val="en"/>
                      </w:rPr>
                      <w:t xml:space="preserve"> was named </w:t>
                    </w:r>
                    <w:r w:rsidR="00992061" w:rsidRPr="00992061">
                      <w:rPr>
                        <w:sz w:val="20"/>
                        <w:szCs w:val="20"/>
                        <w:lang w:val="en"/>
                      </w:rPr>
                      <w:t>Team Lead</w:t>
                    </w:r>
                    <w:r w:rsidRPr="00992061">
                      <w:rPr>
                        <w:sz w:val="20"/>
                        <w:szCs w:val="20"/>
                        <w:lang w:val="en"/>
                      </w:rPr>
                      <w:t xml:space="preserve"> of a group of 4 people, and was also in charge of making inductions when new elements arrived in the area.</w:t>
                    </w:r>
                  </w:p>
                </w:sdtContent>
              </w:sdt>
              <w:sdt>
                <w:sdtPr>
                  <w:rPr>
                    <w:rFonts w:cstheme="minorHAnsi"/>
                    <w:b/>
                    <w:bCs/>
                    <w:caps/>
                    <w:lang w:val="es-ES"/>
                  </w:rPr>
                  <w:id w:val="-1240024091"/>
                  <w:placeholder>
                    <w:docPart w:val="83140C2BA9C24E909D47A96732E081C1"/>
                  </w:placeholder>
                  <w15:repeatingSectionItem/>
                </w:sdtPr>
                <w:sdtEndPr>
                  <w:rPr>
                    <w:b w:val="0"/>
                    <w:bCs w:val="0"/>
                    <w:caps w:val="0"/>
                  </w:rPr>
                </w:sdtEndPr>
                <w:sdtContent>
                  <w:p w14:paraId="3E6280C5" w14:textId="1FB90429" w:rsidR="005753D4" w:rsidRPr="00992061" w:rsidRDefault="00C6388E" w:rsidP="005753D4">
                    <w:pPr>
                      <w:spacing w:before="240" w:after="0" w:line="252" w:lineRule="auto"/>
                      <w:ind w:left="181" w:right="299" w:firstLine="147"/>
                      <w:jc w:val="both"/>
                      <w:rPr>
                        <w:rFonts w:cstheme="minorHAnsi"/>
                        <w:b/>
                        <w:lang w:val="en-US"/>
                      </w:rPr>
                    </w:pPr>
                    <w:r>
                      <w:rPr>
                        <w:b/>
                        <w:lang w:val="en"/>
                      </w:rPr>
                      <w:t>ASSOCIATE TECHNICAL SUPPORT ENGINEER</w:t>
                    </w:r>
                  </w:p>
                  <w:p w14:paraId="63F2E014" w14:textId="2973F418" w:rsidR="005753D4" w:rsidRPr="00E37D4F" w:rsidRDefault="00C6388E" w:rsidP="005753D4">
                    <w:pPr>
                      <w:spacing w:before="120" w:after="0" w:line="252" w:lineRule="auto"/>
                      <w:ind w:left="181" w:right="299" w:firstLine="147"/>
                      <w:jc w:val="both"/>
                      <w:rPr>
                        <w:color w:val="27779B"/>
                        <w:lang w:val="en"/>
                      </w:rPr>
                    </w:pPr>
                    <w:r w:rsidRPr="00E37D4F">
                      <w:rPr>
                        <w:color w:val="27779B"/>
                        <w:lang w:val="en"/>
                      </w:rPr>
                      <w:t>ORACLE</w:t>
                    </w:r>
                    <w:r w:rsidR="005753D4" w:rsidRPr="00E37D4F">
                      <w:rPr>
                        <w:color w:val="27779B"/>
                        <w:lang w:val="en"/>
                      </w:rPr>
                      <w:t xml:space="preserve"> </w:t>
                    </w:r>
                    <w:r w:rsidR="00316A1C" w:rsidRPr="00E37D4F">
                      <w:rPr>
                        <w:color w:val="27779B"/>
                        <w:lang w:val="en"/>
                      </w:rPr>
                      <w:t>/ Chile</w:t>
                    </w:r>
                    <w:r w:rsidR="005753D4" w:rsidRPr="00C85BB7">
                      <w:rPr>
                        <w:color w:val="27779B"/>
                        <w:lang w:val="en"/>
                      </w:rPr>
                      <w:t xml:space="preserve"> - </w:t>
                    </w:r>
                    <w:r w:rsidRPr="00E37D4F">
                      <w:rPr>
                        <w:color w:val="27779B"/>
                        <w:lang w:val="en"/>
                      </w:rPr>
                      <w:t xml:space="preserve"> </w:t>
                    </w:r>
                    <w:r w:rsidR="00316A1C">
                      <w:rPr>
                        <w:color w:val="27779B"/>
                        <w:lang w:val="en"/>
                      </w:rPr>
                      <w:t>Sep</w:t>
                    </w:r>
                    <w:r w:rsidR="00316A1C" w:rsidRPr="00E37D4F">
                      <w:rPr>
                        <w:color w:val="27779B"/>
                        <w:lang w:val="en"/>
                      </w:rPr>
                      <w:t xml:space="preserve"> </w:t>
                    </w:r>
                    <w:r w:rsidR="00E37D4F" w:rsidRPr="00C85BB7">
                      <w:rPr>
                        <w:color w:val="27779B"/>
                        <w:lang w:val="en"/>
                      </w:rPr>
                      <w:t>2011</w:t>
                    </w:r>
                    <w:r w:rsidR="00E37D4F" w:rsidRPr="00E37D4F">
                      <w:rPr>
                        <w:color w:val="27779B"/>
                        <w:lang w:val="en"/>
                      </w:rPr>
                      <w:t xml:space="preserve"> </w:t>
                    </w:r>
                    <w:r w:rsidR="00E37D4F" w:rsidRPr="00C85BB7">
                      <w:rPr>
                        <w:color w:val="27779B"/>
                        <w:lang w:val="en"/>
                      </w:rPr>
                      <w:t>-</w:t>
                    </w:r>
                    <w:r w:rsidR="005753D4" w:rsidRPr="00C85BB7">
                      <w:rPr>
                        <w:color w:val="27779B"/>
                        <w:lang w:val="en"/>
                      </w:rPr>
                      <w:t xml:space="preserve"> </w:t>
                    </w:r>
                    <w:r w:rsidRPr="00E37D4F">
                      <w:rPr>
                        <w:color w:val="27779B"/>
                        <w:lang w:val="en"/>
                      </w:rPr>
                      <w:t xml:space="preserve"> </w:t>
                    </w:r>
                    <w:r w:rsidR="00E37D4F">
                      <w:rPr>
                        <w:color w:val="27779B"/>
                        <w:lang w:val="en"/>
                      </w:rPr>
                      <w:t>Oct</w:t>
                    </w:r>
                    <w:r w:rsidR="00E37D4F" w:rsidRPr="00E37D4F">
                      <w:rPr>
                        <w:color w:val="27779B"/>
                        <w:lang w:val="en"/>
                      </w:rPr>
                      <w:t xml:space="preserve"> </w:t>
                    </w:r>
                    <w:r w:rsidR="00E37D4F" w:rsidRPr="00C85BB7">
                      <w:rPr>
                        <w:color w:val="27779B"/>
                        <w:lang w:val="en"/>
                      </w:rPr>
                      <w:t>2017</w:t>
                    </w:r>
                    <w:r w:rsidR="00E37D4F" w:rsidRPr="00E37D4F">
                      <w:rPr>
                        <w:color w:val="27779B"/>
                        <w:lang w:val="en"/>
                      </w:rPr>
                      <w:t xml:space="preserve"> </w:t>
                    </w:r>
                    <w:r w:rsidR="00E37D4F" w:rsidRPr="00C85BB7">
                      <w:rPr>
                        <w:color w:val="27779B"/>
                        <w:lang w:val="en"/>
                      </w:rPr>
                      <w:t xml:space="preserve">/ </w:t>
                    </w:r>
                    <w:r w:rsidR="00E37D4F" w:rsidRPr="00E37D4F">
                      <w:rPr>
                        <w:color w:val="27779B"/>
                        <w:lang w:val="en"/>
                      </w:rPr>
                      <w:t>six</w:t>
                    </w:r>
                    <w:r w:rsidRPr="00E37D4F">
                      <w:rPr>
                        <w:color w:val="27779B"/>
                        <w:lang w:val="en"/>
                      </w:rPr>
                      <w:t xml:space="preserve"> </w:t>
                    </w:r>
                    <w:r w:rsidR="007755C0" w:rsidRPr="00C85BB7">
                      <w:rPr>
                        <w:color w:val="27779B"/>
                        <w:lang w:val="en"/>
                      </w:rPr>
                      <w:t xml:space="preserve"> </w:t>
                    </w:r>
                    <w:r w:rsidRPr="00E37D4F">
                      <w:rPr>
                        <w:color w:val="27779B"/>
                        <w:lang w:val="en"/>
                      </w:rPr>
                      <w:t xml:space="preserve"> </w:t>
                    </w:r>
                    <w:r w:rsidR="003262BE" w:rsidRPr="00C85BB7">
                      <w:rPr>
                        <w:color w:val="27779B"/>
                        <w:lang w:val="en"/>
                      </w:rPr>
                      <w:t xml:space="preserve"> years, one month</w:t>
                    </w:r>
                  </w:p>
                  <w:p w14:paraId="49C72319" w14:textId="72E55D8E" w:rsidR="00C6388E" w:rsidRPr="00992061" w:rsidRDefault="00C6388E" w:rsidP="00C6388E">
                    <w:pPr>
                      <w:spacing w:before="120" w:after="0" w:line="252" w:lineRule="auto"/>
                      <w:ind w:left="350" w:right="299"/>
                      <w:jc w:val="both"/>
                      <w:rPr>
                        <w:rFonts w:cstheme="minorHAnsi"/>
                        <w:lang w:val="en-US"/>
                      </w:rPr>
                    </w:pPr>
                    <w:r w:rsidRPr="00C6388E">
                      <w:rPr>
                        <w:lang w:val="en"/>
                      </w:rPr>
                      <w:t>Responsible for case review for the automation system performing flow quality control, system alarm review for proper routing, maintaining open communication with the professionals in charge of the developed at the time of detection of failures at the global level, reporting weekly the proper functioning of the process.</w:t>
                    </w:r>
                  </w:p>
                  <w:p w14:paraId="158842F1" w14:textId="77777777" w:rsidR="008A280B" w:rsidRPr="00C85BB7" w:rsidRDefault="008A280B" w:rsidP="008A280B">
                    <w:pPr>
                      <w:spacing w:before="120" w:after="0" w:line="252" w:lineRule="auto"/>
                      <w:ind w:left="350" w:right="299"/>
                      <w:jc w:val="both"/>
                      <w:rPr>
                        <w:rFonts w:cstheme="minorHAnsi"/>
                        <w:lang w:val="es-ES"/>
                      </w:rPr>
                    </w:pPr>
                    <w:r w:rsidRPr="00C85BB7">
                      <w:rPr>
                        <w:b/>
                        <w:lang w:val="en"/>
                      </w:rPr>
                      <w:t>Main Assignments:</w:t>
                    </w:r>
                  </w:p>
                  <w:p w14:paraId="03DA5D6B" w14:textId="1F6E2483" w:rsidR="008A280B" w:rsidRPr="00992061" w:rsidRDefault="008A280B" w:rsidP="008A280B">
                    <w:pPr>
                      <w:pStyle w:val="ListParagraph"/>
                      <w:numPr>
                        <w:ilvl w:val="0"/>
                        <w:numId w:val="1"/>
                      </w:numPr>
                      <w:spacing w:before="120" w:after="0" w:line="252" w:lineRule="auto"/>
                      <w:ind w:left="749" w:right="299" w:hanging="284"/>
                      <w:jc w:val="both"/>
                      <w:rPr>
                        <w:rFonts w:asciiTheme="minorHAnsi" w:hAnsiTheme="minorHAnsi" w:cstheme="minorHAnsi"/>
                        <w:sz w:val="20"/>
                        <w:szCs w:val="20"/>
                        <w:lang w:val="en-US"/>
                      </w:rPr>
                    </w:pPr>
                    <w:r>
                      <w:rPr>
                        <w:sz w:val="20"/>
                        <w:szCs w:val="20"/>
                        <w:lang w:val="en"/>
                      </w:rPr>
                      <w:t>Participate in the implementation of the automation process for the MY ORACLE SUPPORT platform,</w:t>
                    </w:r>
                    <w:r w:rsidR="009B7DDF">
                      <w:rPr>
                        <w:sz w:val="20"/>
                        <w:szCs w:val="20"/>
                        <w:lang w:val="en"/>
                      </w:rPr>
                      <w:t xml:space="preserve"> where SRs (Service</w:t>
                    </w:r>
                    <w:r>
                      <w:rPr>
                        <w:lang w:val="en"/>
                      </w:rPr>
                      <w:t xml:space="preserve"> </w:t>
                    </w:r>
                    <w:r w:rsidR="009B7DDF">
                      <w:rPr>
                        <w:sz w:val="20"/>
                        <w:szCs w:val="20"/>
                        <w:lang w:val="en"/>
                      </w:rPr>
                      <w:t>Requests)</w:t>
                    </w:r>
                    <w:r>
                      <w:rPr>
                        <w:lang w:val="en"/>
                      </w:rPr>
                      <w:t xml:space="preserve"> were processed and managed</w:t>
                    </w:r>
                    <w:r w:rsidR="009B7DDF">
                      <w:rPr>
                        <w:sz w:val="20"/>
                        <w:szCs w:val="20"/>
                        <w:lang w:val="en"/>
                      </w:rPr>
                      <w:t xml:space="preserve"> with the aim that these SRs reach a repository where in the first instance they should be processed manually to finally manage to automate them.</w:t>
                    </w:r>
                    <w:r>
                      <w:rPr>
                        <w:lang w:val="en"/>
                      </w:rPr>
                      <w:t xml:space="preserve"> </w:t>
                    </w:r>
                    <w:r w:rsidR="009B7DDF">
                      <w:rPr>
                        <w:sz w:val="20"/>
                        <w:szCs w:val="20"/>
                        <w:lang w:val="en"/>
                      </w:rPr>
                      <w:t xml:space="preserve"> </w:t>
                    </w:r>
                  </w:p>
                  <w:p w14:paraId="7BC1A37A" w14:textId="50A6AA0D" w:rsidR="008A280B" w:rsidRPr="00992061" w:rsidRDefault="008A280B" w:rsidP="008A280B">
                    <w:pPr>
                      <w:pStyle w:val="ListParagraph"/>
                      <w:numPr>
                        <w:ilvl w:val="0"/>
                        <w:numId w:val="1"/>
                      </w:numPr>
                      <w:spacing w:before="120" w:after="0" w:line="252" w:lineRule="auto"/>
                      <w:ind w:left="749" w:right="299" w:hanging="284"/>
                      <w:jc w:val="both"/>
                      <w:rPr>
                        <w:rFonts w:asciiTheme="minorHAnsi" w:hAnsiTheme="minorHAnsi" w:cstheme="minorHAnsi"/>
                        <w:sz w:val="20"/>
                        <w:szCs w:val="20"/>
                        <w:lang w:val="en-US"/>
                      </w:rPr>
                    </w:pPr>
                    <w:r>
                      <w:rPr>
                        <w:sz w:val="20"/>
                        <w:szCs w:val="20"/>
                        <w:lang w:val="en"/>
                      </w:rPr>
                      <w:t>Review daily alerts entering the automated flow to verify if the alarm actually failed in the process or</w:t>
                    </w:r>
                    <w:r w:rsidR="001A5272">
                      <w:rPr>
                        <w:sz w:val="20"/>
                        <w:szCs w:val="20"/>
                        <w:lang w:val="en"/>
                      </w:rPr>
                      <w:t xml:space="preserve"> was a program error. If the problem was </w:t>
                    </w:r>
                    <w:r w:rsidR="00992061">
                      <w:rPr>
                        <w:sz w:val="20"/>
                        <w:szCs w:val="20"/>
                        <w:lang w:val="en"/>
                      </w:rPr>
                      <w:t xml:space="preserve">real, </w:t>
                    </w:r>
                    <w:r w:rsidR="00992061" w:rsidRPr="00992061">
                      <w:rPr>
                        <w:sz w:val="20"/>
                        <w:szCs w:val="20"/>
                        <w:lang w:val="en"/>
                      </w:rPr>
                      <w:t>the</w:t>
                    </w:r>
                    <w:r w:rsidRPr="00992061">
                      <w:rPr>
                        <w:sz w:val="20"/>
                        <w:szCs w:val="20"/>
                        <w:lang w:val="en"/>
                      </w:rPr>
                      <w:t xml:space="preserve"> </w:t>
                    </w:r>
                    <w:r w:rsidR="009B7DDF">
                      <w:rPr>
                        <w:sz w:val="20"/>
                        <w:szCs w:val="20"/>
                        <w:lang w:val="en"/>
                      </w:rPr>
                      <w:t>SRs</w:t>
                    </w:r>
                    <w:r w:rsidRPr="00992061">
                      <w:rPr>
                        <w:sz w:val="20"/>
                        <w:szCs w:val="20"/>
                        <w:lang w:val="en"/>
                      </w:rPr>
                      <w:t xml:space="preserve"> </w:t>
                    </w:r>
                    <w:r w:rsidR="001A5272">
                      <w:rPr>
                        <w:sz w:val="20"/>
                        <w:szCs w:val="20"/>
                        <w:lang w:val="en"/>
                      </w:rPr>
                      <w:t>were sent to their corresponding area for resolution.</w:t>
                    </w:r>
                  </w:p>
                  <w:p w14:paraId="5304C18F" w14:textId="117586D5" w:rsidR="001A5272" w:rsidRPr="00992061" w:rsidRDefault="001A5272" w:rsidP="008A280B">
                    <w:pPr>
                      <w:pStyle w:val="ListParagraph"/>
                      <w:numPr>
                        <w:ilvl w:val="0"/>
                        <w:numId w:val="1"/>
                      </w:numPr>
                      <w:spacing w:before="120" w:after="0" w:line="252" w:lineRule="auto"/>
                      <w:ind w:left="749" w:right="299" w:hanging="284"/>
                      <w:jc w:val="both"/>
                      <w:rPr>
                        <w:rFonts w:asciiTheme="minorHAnsi" w:hAnsiTheme="minorHAnsi" w:cstheme="minorHAnsi"/>
                        <w:sz w:val="20"/>
                        <w:szCs w:val="20"/>
                        <w:lang w:val="en-US"/>
                      </w:rPr>
                    </w:pPr>
                    <w:r>
                      <w:rPr>
                        <w:sz w:val="20"/>
                        <w:szCs w:val="20"/>
                        <w:lang w:val="en"/>
                      </w:rPr>
                      <w:t xml:space="preserve">Responsible for managing the SRs that were generated minute by minute, </w:t>
                    </w:r>
                    <w:r w:rsidR="009B7DDF">
                      <w:rPr>
                        <w:sz w:val="20"/>
                        <w:szCs w:val="20"/>
                        <w:lang w:val="en"/>
                      </w:rPr>
                      <w:t xml:space="preserve">designating </w:t>
                    </w:r>
                    <w:r w:rsidR="00992061">
                      <w:rPr>
                        <w:sz w:val="20"/>
                        <w:szCs w:val="20"/>
                        <w:lang w:val="en"/>
                      </w:rPr>
                      <w:t>them</w:t>
                    </w:r>
                    <w:r w:rsidR="00992061">
                      <w:rPr>
                        <w:lang w:val="en"/>
                      </w:rPr>
                      <w:t xml:space="preserve"> </w:t>
                    </w:r>
                    <w:r w:rsidR="00992061">
                      <w:rPr>
                        <w:sz w:val="20"/>
                        <w:szCs w:val="20"/>
                        <w:lang w:val="en"/>
                      </w:rPr>
                      <w:t>to</w:t>
                    </w:r>
                    <w:r>
                      <w:rPr>
                        <w:sz w:val="20"/>
                        <w:szCs w:val="20"/>
                        <w:lang w:val="en"/>
                      </w:rPr>
                      <w:t xml:space="preserve"> the different agents during the shift.</w:t>
                    </w:r>
                  </w:p>
                  <w:p w14:paraId="78CE9F30" w14:textId="2F169ABB" w:rsidR="001A5272" w:rsidRPr="00992061" w:rsidRDefault="001A5272" w:rsidP="008A280B">
                    <w:pPr>
                      <w:pStyle w:val="ListParagraph"/>
                      <w:numPr>
                        <w:ilvl w:val="0"/>
                        <w:numId w:val="1"/>
                      </w:numPr>
                      <w:spacing w:before="120" w:after="0" w:line="252" w:lineRule="auto"/>
                      <w:ind w:left="749" w:right="299" w:hanging="284"/>
                      <w:jc w:val="both"/>
                      <w:rPr>
                        <w:rFonts w:asciiTheme="minorHAnsi" w:hAnsiTheme="minorHAnsi" w:cstheme="minorHAnsi"/>
                        <w:sz w:val="20"/>
                        <w:szCs w:val="20"/>
                        <w:lang w:val="en-US"/>
                      </w:rPr>
                    </w:pPr>
                    <w:r>
                      <w:rPr>
                        <w:sz w:val="20"/>
                        <w:szCs w:val="20"/>
                        <w:lang w:val="en"/>
                      </w:rPr>
                      <w:t xml:space="preserve">In charge of receiving and processing SR, depending on your severity and type of alarm, various solutions (send engineer to the ground or hardware office) frequent contact with the customer should be </w:t>
                    </w:r>
                    <w:r w:rsidR="009B7DDF">
                      <w:rPr>
                        <w:sz w:val="20"/>
                        <w:szCs w:val="20"/>
                        <w:lang w:val="en"/>
                      </w:rPr>
                      <w:t xml:space="preserve">included and establish an impeccable SLA. Using the tools that </w:t>
                    </w:r>
                    <w:r w:rsidR="009B7DDF">
                      <w:rPr>
                        <w:sz w:val="20"/>
                        <w:szCs w:val="20"/>
                        <w:lang w:val="en"/>
                      </w:rPr>
                      <w:lastRenderedPageBreak/>
                      <w:t>would serve to automate the system in the future, each of these SRs were processed for final diagnosis.</w:t>
                    </w:r>
                  </w:p>
                  <w:p w14:paraId="113ACBC8" w14:textId="09121485" w:rsidR="009B7DDF" w:rsidRPr="00992061" w:rsidRDefault="009B7DDF" w:rsidP="008A280B">
                    <w:pPr>
                      <w:pStyle w:val="ListParagraph"/>
                      <w:numPr>
                        <w:ilvl w:val="0"/>
                        <w:numId w:val="1"/>
                      </w:numPr>
                      <w:spacing w:before="120" w:after="0" w:line="252" w:lineRule="auto"/>
                      <w:ind w:left="749" w:right="299" w:hanging="284"/>
                      <w:jc w:val="both"/>
                      <w:rPr>
                        <w:rFonts w:asciiTheme="minorHAnsi" w:hAnsiTheme="minorHAnsi" w:cstheme="minorHAnsi"/>
                        <w:sz w:val="20"/>
                        <w:szCs w:val="20"/>
                        <w:lang w:val="en-US"/>
                      </w:rPr>
                    </w:pPr>
                    <w:r>
                      <w:rPr>
                        <w:sz w:val="20"/>
                        <w:szCs w:val="20"/>
                        <w:lang w:val="en"/>
                      </w:rPr>
                      <w:t>In charge of delivering weekly reports auditing all SRs</w:t>
                    </w:r>
                    <w:r>
                      <w:rPr>
                        <w:lang w:val="en"/>
                      </w:rPr>
                      <w:t xml:space="preserve"> processed during the week, in this way we were able to</w:t>
                    </w:r>
                    <w:r>
                      <w:rPr>
                        <w:sz w:val="20"/>
                        <w:szCs w:val="20"/>
                        <w:lang w:val="en"/>
                      </w:rPr>
                      <w:t xml:space="preserve"> obtain resolution patterns that were similar based on the amount of </w:t>
                    </w:r>
                    <w:r w:rsidR="00316A1C">
                      <w:rPr>
                        <w:sz w:val="20"/>
                        <w:szCs w:val="20"/>
                        <w:lang w:val="en"/>
                      </w:rPr>
                      <w:t xml:space="preserve">SR </w:t>
                    </w:r>
                    <w:r w:rsidR="00316A1C">
                      <w:rPr>
                        <w:lang w:val="en"/>
                      </w:rPr>
                      <w:t>processed</w:t>
                    </w:r>
                    <w:r w:rsidR="00316A1C">
                      <w:rPr>
                        <w:sz w:val="20"/>
                        <w:szCs w:val="20"/>
                        <w:lang w:val="en"/>
                      </w:rPr>
                      <w:t>,</w:t>
                    </w:r>
                    <w:r w:rsidR="00316A1C">
                      <w:rPr>
                        <w:lang w:val="en"/>
                      </w:rPr>
                      <w:t xml:space="preserve"> this</w:t>
                    </w:r>
                    <w:r>
                      <w:rPr>
                        <w:lang w:val="en"/>
                      </w:rPr>
                      <w:t xml:space="preserve"> allowed us </w:t>
                    </w:r>
                    <w:r w:rsidR="00316A1C">
                      <w:rPr>
                        <w:lang w:val="en"/>
                      </w:rPr>
                      <w:t>to</w:t>
                    </w:r>
                    <w:r w:rsidR="00316A1C">
                      <w:rPr>
                        <w:sz w:val="20"/>
                        <w:szCs w:val="20"/>
                        <w:lang w:val="en"/>
                      </w:rPr>
                      <w:t xml:space="preserve"> document</w:t>
                    </w:r>
                    <w:r>
                      <w:rPr>
                        <w:sz w:val="20"/>
                        <w:szCs w:val="20"/>
                        <w:lang w:val="en"/>
                      </w:rPr>
                      <w:t xml:space="preserve"> that information and send it to the developers to improve the automated system.</w:t>
                    </w:r>
                  </w:p>
                  <w:p w14:paraId="1258CF58" w14:textId="40076607" w:rsidR="0006214F" w:rsidRPr="00992061" w:rsidRDefault="0006214F" w:rsidP="008A280B">
                    <w:pPr>
                      <w:pStyle w:val="ListParagraph"/>
                      <w:numPr>
                        <w:ilvl w:val="0"/>
                        <w:numId w:val="1"/>
                      </w:numPr>
                      <w:spacing w:before="120" w:after="0" w:line="252" w:lineRule="auto"/>
                      <w:ind w:left="749" w:right="299" w:hanging="284"/>
                      <w:jc w:val="both"/>
                      <w:rPr>
                        <w:rFonts w:asciiTheme="minorHAnsi" w:hAnsiTheme="minorHAnsi" w:cstheme="minorHAnsi"/>
                        <w:sz w:val="20"/>
                        <w:szCs w:val="20"/>
                        <w:lang w:val="en-US"/>
                      </w:rPr>
                    </w:pPr>
                    <w:r>
                      <w:rPr>
                        <w:sz w:val="20"/>
                        <w:szCs w:val="20"/>
                        <w:lang w:val="en"/>
                      </w:rPr>
                      <w:t>Responsible for the Disk area of SUN Microsystems for Automation, generate reports regarding SRs that arrived because of Disk problems either for field or office support.</w:t>
                    </w:r>
                  </w:p>
                  <w:p w14:paraId="76E1EA43" w14:textId="64C2449C" w:rsidR="0006214F" w:rsidRPr="00992061" w:rsidRDefault="0006214F" w:rsidP="008A280B">
                    <w:pPr>
                      <w:pStyle w:val="ListParagraph"/>
                      <w:numPr>
                        <w:ilvl w:val="0"/>
                        <w:numId w:val="1"/>
                      </w:numPr>
                      <w:spacing w:before="120" w:after="0" w:line="252" w:lineRule="auto"/>
                      <w:ind w:left="749" w:right="299" w:hanging="284"/>
                      <w:jc w:val="both"/>
                      <w:rPr>
                        <w:rFonts w:asciiTheme="minorHAnsi" w:hAnsiTheme="minorHAnsi" w:cstheme="minorHAnsi"/>
                        <w:sz w:val="20"/>
                        <w:szCs w:val="20"/>
                        <w:lang w:val="en-US"/>
                      </w:rPr>
                    </w:pPr>
                    <w:r>
                      <w:rPr>
                        <w:sz w:val="20"/>
                        <w:szCs w:val="20"/>
                        <w:lang w:val="en"/>
                      </w:rPr>
                      <w:t>Quality Control Analyst, after the implementation of the automated system, I was responsible for the quality control of the system, processing SR, investigating new ways to automate</w:t>
                    </w:r>
                    <w:r w:rsidR="00992061">
                      <w:rPr>
                        <w:sz w:val="20"/>
                        <w:szCs w:val="20"/>
                        <w:lang w:val="en"/>
                      </w:rPr>
                      <w:t xml:space="preserve"> </w:t>
                    </w:r>
                    <w:r w:rsidR="00143310">
                      <w:rPr>
                        <w:sz w:val="20"/>
                        <w:szCs w:val="20"/>
                        <w:lang w:val="en"/>
                      </w:rPr>
                      <w:t>alarms, RCA.</w:t>
                    </w:r>
                  </w:p>
                  <w:p w14:paraId="530AF899" w14:textId="77777777" w:rsidR="00202769" w:rsidRPr="00C85BB7" w:rsidRDefault="00202769" w:rsidP="00202769">
                    <w:pPr>
                      <w:spacing w:before="120" w:after="0" w:line="252" w:lineRule="auto"/>
                      <w:ind w:left="350" w:right="299"/>
                      <w:jc w:val="both"/>
                      <w:rPr>
                        <w:rFonts w:cstheme="minorHAnsi"/>
                        <w:b/>
                        <w:lang w:val="es-ES"/>
                      </w:rPr>
                    </w:pPr>
                    <w:r w:rsidRPr="00C85BB7">
                      <w:rPr>
                        <w:b/>
                        <w:lang w:val="en"/>
                      </w:rPr>
                      <w:t>Professional Achievements:</w:t>
                    </w:r>
                  </w:p>
                  <w:p w14:paraId="66EFD5CA" w14:textId="3ACC8145" w:rsidR="00202769" w:rsidRPr="00992061" w:rsidRDefault="00202769" w:rsidP="00202769">
                    <w:pPr>
                      <w:pStyle w:val="ListParagraph"/>
                      <w:numPr>
                        <w:ilvl w:val="0"/>
                        <w:numId w:val="1"/>
                      </w:numPr>
                      <w:spacing w:before="120" w:after="0" w:line="252" w:lineRule="auto"/>
                      <w:ind w:left="749" w:right="299" w:hanging="284"/>
                      <w:jc w:val="both"/>
                      <w:rPr>
                        <w:rFonts w:asciiTheme="minorHAnsi" w:hAnsiTheme="minorHAnsi" w:cstheme="minorHAnsi"/>
                        <w:sz w:val="20"/>
                        <w:szCs w:val="20"/>
                        <w:lang w:val="en-US"/>
                      </w:rPr>
                    </w:pPr>
                    <w:r>
                      <w:rPr>
                        <w:sz w:val="20"/>
                        <w:szCs w:val="20"/>
                        <w:lang w:val="en"/>
                      </w:rPr>
                      <w:t>Audit application, develop an application that allowed to distribute in a more orderly and fast way the large amount of SR that they had to review day by day. With this tool, you can streamline the analysis in the correction of automation processes.</w:t>
                    </w:r>
                  </w:p>
                  <w:p w14:paraId="52881147" w14:textId="4364B2AE" w:rsidR="00202769" w:rsidRPr="00992061" w:rsidRDefault="00202769" w:rsidP="00202769">
                    <w:pPr>
                      <w:pStyle w:val="ListParagraph"/>
                      <w:numPr>
                        <w:ilvl w:val="0"/>
                        <w:numId w:val="1"/>
                      </w:numPr>
                      <w:spacing w:before="120" w:after="0" w:line="252" w:lineRule="auto"/>
                      <w:ind w:left="749" w:right="299" w:hanging="284"/>
                      <w:jc w:val="both"/>
                      <w:rPr>
                        <w:rFonts w:asciiTheme="minorHAnsi" w:hAnsiTheme="minorHAnsi" w:cstheme="minorHAnsi"/>
                        <w:sz w:val="20"/>
                        <w:szCs w:val="20"/>
                        <w:lang w:val="en-US"/>
                      </w:rPr>
                    </w:pPr>
                    <w:r>
                      <w:rPr>
                        <w:sz w:val="20"/>
                        <w:szCs w:val="20"/>
                        <w:lang w:val="en"/>
                      </w:rPr>
                      <w:t>Responsible for updating customer scripts, directing a group of 3 people, these scripts were essential because it updated customer information which served for automation dispatches.</w:t>
                    </w:r>
                  </w:p>
                  <w:p w14:paraId="0927A690" w14:textId="6D6C6B1A" w:rsidR="00202769" w:rsidRPr="00992061" w:rsidRDefault="0006214F" w:rsidP="00202769">
                    <w:pPr>
                      <w:pStyle w:val="ListParagraph"/>
                      <w:numPr>
                        <w:ilvl w:val="0"/>
                        <w:numId w:val="1"/>
                      </w:numPr>
                      <w:spacing w:before="120" w:after="0" w:line="252" w:lineRule="auto"/>
                      <w:ind w:left="749" w:right="299" w:hanging="284"/>
                      <w:jc w:val="both"/>
                      <w:rPr>
                        <w:rFonts w:asciiTheme="minorHAnsi" w:hAnsiTheme="minorHAnsi" w:cstheme="minorHAnsi"/>
                        <w:sz w:val="20"/>
                        <w:szCs w:val="20"/>
                        <w:lang w:val="en-US"/>
                      </w:rPr>
                    </w:pPr>
                    <w:r>
                      <w:rPr>
                        <w:sz w:val="20"/>
                        <w:szCs w:val="20"/>
                        <w:lang w:val="en"/>
                      </w:rPr>
                      <w:t>I</w:t>
                    </w:r>
                    <w:r w:rsidR="00202769">
                      <w:rPr>
                        <w:sz w:val="20"/>
                        <w:szCs w:val="20"/>
                        <w:lang w:val="en"/>
                      </w:rPr>
                      <w:t xml:space="preserve"> co-responsible for the diagnostic files with the changes made via automated process, with this action I allowed to keep up to date the interventions with the users.</w:t>
                    </w:r>
                  </w:p>
                  <w:p w14:paraId="3327CEC1" w14:textId="77777777" w:rsidR="008A280B" w:rsidRPr="00992061" w:rsidRDefault="008A280B" w:rsidP="008A280B">
                    <w:pPr>
                      <w:spacing w:before="120" w:after="0" w:line="252" w:lineRule="auto"/>
                      <w:ind w:left="350" w:right="299"/>
                      <w:jc w:val="both"/>
                      <w:rPr>
                        <w:rFonts w:cstheme="minorHAnsi"/>
                        <w:lang w:val="en-US"/>
                      </w:rPr>
                    </w:pPr>
                  </w:p>
                  <w:p w14:paraId="6442FD9B" w14:textId="77777777" w:rsidR="008A280B" w:rsidRPr="00992061" w:rsidRDefault="008A280B" w:rsidP="00C6388E">
                    <w:pPr>
                      <w:spacing w:before="120" w:after="0" w:line="252" w:lineRule="auto"/>
                      <w:ind w:left="350" w:right="299"/>
                      <w:jc w:val="both"/>
                      <w:rPr>
                        <w:rFonts w:cstheme="minorHAnsi"/>
                        <w:lang w:val="en-US"/>
                      </w:rPr>
                    </w:pPr>
                  </w:p>
                  <w:p w14:paraId="764F7C3D" w14:textId="779A55C4" w:rsidR="00C6388E" w:rsidRPr="00C85BB7" w:rsidRDefault="00AD528E" w:rsidP="0003181E">
                    <w:pPr>
                      <w:spacing w:before="120" w:after="0" w:line="252" w:lineRule="auto"/>
                      <w:ind w:left="350" w:right="299"/>
                      <w:jc w:val="both"/>
                      <w:rPr>
                        <w:rFonts w:cstheme="minorHAnsi"/>
                        <w:lang w:val="es-ES"/>
                      </w:rPr>
                    </w:pPr>
                  </w:p>
                </w:sdtContent>
              </w:sdt>
              <w:sdt>
                <w:sdtPr>
                  <w:rPr>
                    <w:rFonts w:cstheme="minorHAnsi"/>
                    <w:b/>
                    <w:bCs/>
                    <w:caps/>
                    <w:lang w:val="es-ES"/>
                  </w:rPr>
                  <w:id w:val="-994335775"/>
                  <w:placeholder>
                    <w:docPart w:val="AA9F2827395C4873B04216B9FE63960C"/>
                  </w:placeholder>
                  <w15:repeatingSectionItem/>
                </w:sdtPr>
                <w:sdtEndPr>
                  <w:rPr>
                    <w:b w:val="0"/>
                    <w:bCs w:val="0"/>
                    <w:caps w:val="0"/>
                  </w:rPr>
                </w:sdtEndPr>
                <w:sdtContent>
                  <w:p w14:paraId="1F85518F" w14:textId="70619DCA" w:rsidR="00C6388E" w:rsidRPr="00992061" w:rsidRDefault="00143310" w:rsidP="005753D4">
                    <w:pPr>
                      <w:spacing w:before="240" w:after="0" w:line="252" w:lineRule="auto"/>
                      <w:ind w:left="181" w:right="299" w:firstLine="147"/>
                      <w:jc w:val="both"/>
                      <w:rPr>
                        <w:rFonts w:cstheme="minorHAnsi"/>
                        <w:b/>
                        <w:lang w:val="en-US"/>
                      </w:rPr>
                    </w:pPr>
                    <w:r>
                      <w:rPr>
                        <w:b/>
                        <w:lang w:val="en"/>
                      </w:rPr>
                      <w:t>TECHNICAL SUPPORT</w:t>
                    </w:r>
                  </w:p>
                  <w:p w14:paraId="58969012" w14:textId="40F334BE" w:rsidR="00C6388E" w:rsidRPr="00E37D4F" w:rsidRDefault="00143310" w:rsidP="005753D4">
                    <w:pPr>
                      <w:spacing w:before="120" w:after="0" w:line="252" w:lineRule="auto"/>
                      <w:ind w:left="181" w:right="299" w:firstLine="147"/>
                      <w:jc w:val="both"/>
                      <w:rPr>
                        <w:color w:val="27779B"/>
                        <w:lang w:val="en"/>
                      </w:rPr>
                    </w:pPr>
                    <w:r w:rsidRPr="00E37D4F">
                      <w:rPr>
                        <w:color w:val="27779B"/>
                        <w:lang w:val="en"/>
                      </w:rPr>
                      <w:t xml:space="preserve">Rotter &amp; Krauss / </w:t>
                    </w:r>
                    <w:r w:rsidR="00C6388E" w:rsidRPr="00143310">
                      <w:rPr>
                        <w:color w:val="27779B"/>
                        <w:lang w:val="en"/>
                      </w:rPr>
                      <w:t xml:space="preserve">Chile – May 2010 – Sep 2011 / one year, five </w:t>
                    </w:r>
                    <w:r w:rsidR="005F0603" w:rsidRPr="00143310">
                      <w:rPr>
                        <w:color w:val="27779B"/>
                        <w:lang w:val="en"/>
                      </w:rPr>
                      <w:t>month</w:t>
                    </w:r>
                    <w:r w:rsidR="005F0603">
                      <w:rPr>
                        <w:color w:val="27779B"/>
                        <w:lang w:val="en"/>
                      </w:rPr>
                      <w:t>s</w:t>
                    </w:r>
                  </w:p>
                  <w:p w14:paraId="1F6621BB" w14:textId="701AE8A4" w:rsidR="00C6388E" w:rsidRPr="00992061" w:rsidRDefault="00143310" w:rsidP="0003181E">
                    <w:pPr>
                      <w:spacing w:before="120" w:after="0" w:line="252" w:lineRule="auto"/>
                      <w:ind w:left="350" w:right="299"/>
                      <w:jc w:val="both"/>
                      <w:rPr>
                        <w:rFonts w:cstheme="minorHAnsi"/>
                        <w:lang w:val="en-US"/>
                      </w:rPr>
                    </w:pPr>
                    <w:r w:rsidRPr="00143310">
                      <w:rPr>
                        <w:lang w:val="en"/>
                      </w:rPr>
                      <w:t xml:space="preserve">Responsible for maintaining hardware and </w:t>
                    </w:r>
                    <w:r w:rsidR="00992061">
                      <w:rPr>
                        <w:lang w:val="en"/>
                      </w:rPr>
                      <w:t xml:space="preserve">networks </w:t>
                    </w:r>
                    <w:r w:rsidR="00992061" w:rsidRPr="00143310">
                      <w:rPr>
                        <w:lang w:val="en"/>
                      </w:rPr>
                      <w:t>in</w:t>
                    </w:r>
                    <w:r w:rsidRPr="00143310">
                      <w:rPr>
                        <w:lang w:val="en"/>
                      </w:rPr>
                      <w:t xml:space="preserve"> each of the stores across </w:t>
                    </w:r>
                    <w:r w:rsidR="00992061" w:rsidRPr="00143310">
                      <w:rPr>
                        <w:lang w:val="en"/>
                      </w:rPr>
                      <w:t xml:space="preserve">the </w:t>
                    </w:r>
                    <w:r w:rsidR="00992061">
                      <w:rPr>
                        <w:lang w:val="en"/>
                      </w:rPr>
                      <w:t>country</w:t>
                    </w:r>
                    <w:r>
                      <w:rPr>
                        <w:lang w:val="en"/>
                      </w:rPr>
                      <w:t>.</w:t>
                    </w:r>
                  </w:p>
                  <w:p w14:paraId="5DC83FEB" w14:textId="77777777" w:rsidR="00143310" w:rsidRPr="00C85BB7" w:rsidRDefault="00143310" w:rsidP="00143310">
                    <w:pPr>
                      <w:spacing w:before="120" w:after="0" w:line="252" w:lineRule="auto"/>
                      <w:ind w:left="350" w:right="299"/>
                      <w:jc w:val="both"/>
                      <w:rPr>
                        <w:rFonts w:cstheme="minorHAnsi"/>
                        <w:lang w:val="es-ES"/>
                      </w:rPr>
                    </w:pPr>
                    <w:r w:rsidRPr="00C85BB7">
                      <w:rPr>
                        <w:b/>
                        <w:lang w:val="en"/>
                      </w:rPr>
                      <w:t>Main Assignments:</w:t>
                    </w:r>
                  </w:p>
                  <w:p w14:paraId="6648F9D4" w14:textId="7039EA5B" w:rsidR="00143310" w:rsidRPr="00992061" w:rsidRDefault="00143310" w:rsidP="00143310">
                    <w:pPr>
                      <w:pStyle w:val="ListParagraph"/>
                      <w:numPr>
                        <w:ilvl w:val="0"/>
                        <w:numId w:val="1"/>
                      </w:numPr>
                      <w:spacing w:before="120" w:after="0" w:line="252" w:lineRule="auto"/>
                      <w:ind w:left="749" w:right="299" w:hanging="284"/>
                      <w:jc w:val="both"/>
                      <w:rPr>
                        <w:rFonts w:asciiTheme="minorHAnsi" w:hAnsiTheme="minorHAnsi" w:cstheme="minorHAnsi"/>
                        <w:sz w:val="20"/>
                        <w:szCs w:val="20"/>
                        <w:lang w:val="en-US"/>
                      </w:rPr>
                    </w:pPr>
                    <w:r>
                      <w:rPr>
                        <w:sz w:val="20"/>
                        <w:szCs w:val="20"/>
                        <w:lang w:val="en"/>
                      </w:rPr>
                      <w:t>Remotely fix errors generated by the collection system on Linux in each of the stores, allowing stores to realize their s</w:t>
                    </w:r>
                    <w:bookmarkStart w:id="0" w:name="_GoBack"/>
                    <w:bookmarkEnd w:id="0"/>
                    <w:r>
                      <w:rPr>
                        <w:sz w:val="20"/>
                        <w:szCs w:val="20"/>
                        <w:lang w:val="en"/>
                      </w:rPr>
                      <w:t>ales without losing customers.</w:t>
                    </w:r>
                  </w:p>
                  <w:p w14:paraId="78E0A5DB" w14:textId="5EACC127" w:rsidR="00143310" w:rsidRPr="00992061" w:rsidRDefault="00143310" w:rsidP="00143310">
                    <w:pPr>
                      <w:pStyle w:val="ListParagraph"/>
                      <w:numPr>
                        <w:ilvl w:val="0"/>
                        <w:numId w:val="1"/>
                      </w:numPr>
                      <w:spacing w:before="120" w:after="0" w:line="252" w:lineRule="auto"/>
                      <w:ind w:left="749" w:right="299" w:hanging="284"/>
                      <w:jc w:val="both"/>
                      <w:rPr>
                        <w:rFonts w:asciiTheme="minorHAnsi" w:hAnsiTheme="minorHAnsi" w:cstheme="minorHAnsi"/>
                        <w:sz w:val="20"/>
                        <w:szCs w:val="20"/>
                        <w:lang w:val="en-US"/>
                      </w:rPr>
                    </w:pPr>
                    <w:r>
                      <w:rPr>
                        <w:sz w:val="20"/>
                        <w:szCs w:val="20"/>
                        <w:lang w:val="en"/>
                      </w:rPr>
                      <w:t>Plan and install hardware and networks in store openings, so I managed to have everything enabled and functional for the openings of the premises.</w:t>
                    </w:r>
                  </w:p>
                  <w:p w14:paraId="3587768C" w14:textId="7E0BA281" w:rsidR="009E5252" w:rsidRPr="00C85BB7" w:rsidRDefault="00AD528E" w:rsidP="0003181E">
                    <w:pPr>
                      <w:spacing w:before="120" w:after="0" w:line="252" w:lineRule="auto"/>
                      <w:ind w:left="350" w:right="299"/>
                      <w:jc w:val="both"/>
                      <w:rPr>
                        <w:rFonts w:cstheme="minorHAnsi"/>
                        <w:lang w:val="es-ES"/>
                      </w:rPr>
                    </w:pPr>
                  </w:p>
                </w:sdtContent>
              </w:sdt>
            </w:sdtContent>
          </w:sdt>
        </w:tc>
      </w:tr>
      <w:tr w:rsidR="00B33134" w:rsidRPr="00C85BB7" w14:paraId="61AD2E79" w14:textId="77777777" w:rsidTr="004821A3">
        <w:tc>
          <w:tcPr>
            <w:tcW w:w="1418" w:type="dxa"/>
          </w:tcPr>
          <w:p w14:paraId="6E249F31" w14:textId="77777777" w:rsidR="00B33134" w:rsidRDefault="00B33134">
            <w:pPr>
              <w:pStyle w:val="Heading1"/>
              <w:rPr>
                <w:lang w:val="es-ES"/>
              </w:rPr>
            </w:pPr>
          </w:p>
          <w:p w14:paraId="5B68D71C" w14:textId="4BDCBBFC" w:rsidR="00B33134" w:rsidRPr="00B33134" w:rsidRDefault="00B33134" w:rsidP="00B33134">
            <w:pPr>
              <w:rPr>
                <w:lang w:val="es-ES"/>
              </w:rPr>
            </w:pPr>
          </w:p>
        </w:tc>
        <w:tc>
          <w:tcPr>
            <w:tcW w:w="267" w:type="dxa"/>
          </w:tcPr>
          <w:p w14:paraId="60113AB7" w14:textId="77777777" w:rsidR="00B33134" w:rsidRPr="00C85BB7" w:rsidRDefault="00B33134">
            <w:pPr>
              <w:rPr>
                <w:lang w:val="es-ES"/>
              </w:rPr>
            </w:pPr>
          </w:p>
        </w:tc>
        <w:tc>
          <w:tcPr>
            <w:tcW w:w="8395" w:type="dxa"/>
            <w:gridSpan w:val="2"/>
          </w:tcPr>
          <w:p w14:paraId="10066DC1" w14:textId="77777777" w:rsidR="00B33134" w:rsidRDefault="00B33134" w:rsidP="002D0182">
            <w:pPr>
              <w:spacing w:after="0" w:line="252" w:lineRule="auto"/>
              <w:ind w:left="181" w:right="299" w:firstLine="147"/>
              <w:rPr>
                <w:rFonts w:ascii="Calibri" w:eastAsia="Calibri" w:hAnsi="Calibri" w:cstheme="minorHAnsi"/>
                <w:b/>
                <w:bCs/>
                <w:caps/>
                <w:color w:val="auto"/>
                <w:kern w:val="0"/>
                <w:sz w:val="22"/>
                <w:szCs w:val="22"/>
                <w:lang w:val="es-ES" w:eastAsia="en-US"/>
              </w:rPr>
            </w:pPr>
          </w:p>
        </w:tc>
      </w:tr>
      <w:tr w:rsidR="00B21D7A" w:rsidRPr="00711423" w14:paraId="2C30B273" w14:textId="77777777" w:rsidTr="004821A3">
        <w:tc>
          <w:tcPr>
            <w:tcW w:w="1418" w:type="dxa"/>
          </w:tcPr>
          <w:p w14:paraId="0E2CDCAB" w14:textId="09B0A7EF" w:rsidR="00B21D7A" w:rsidRPr="00711423" w:rsidRDefault="007755C0" w:rsidP="008C6B55">
            <w:pPr>
              <w:pStyle w:val="Heading1"/>
            </w:pPr>
            <w:r>
              <w:rPr>
                <w:lang w:val="en"/>
              </w:rPr>
              <w:t>Certifications</w:t>
            </w:r>
          </w:p>
        </w:tc>
        <w:tc>
          <w:tcPr>
            <w:tcW w:w="267" w:type="dxa"/>
          </w:tcPr>
          <w:p w14:paraId="6A1A5639" w14:textId="77777777" w:rsidR="00B21D7A" w:rsidRPr="00711423" w:rsidRDefault="00B21D7A" w:rsidP="008C6B55"/>
        </w:tc>
        <w:tc>
          <w:tcPr>
            <w:tcW w:w="8395" w:type="dxa"/>
            <w:gridSpan w:val="2"/>
          </w:tcPr>
          <w:sdt>
            <w:sdtPr>
              <w:id w:val="-444919331"/>
              <w15:repeatingSection/>
            </w:sdtPr>
            <w:sdtEndPr/>
            <w:sdtContent>
              <w:sdt>
                <w:sdtPr>
                  <w:id w:val="650337297"/>
                  <w:placeholder>
                    <w:docPart w:val="F2F41E0F95F2484F91B597C7FB4D572A"/>
                  </w:placeholder>
                  <w15:repeatingSectionItem/>
                </w:sdtPr>
                <w:sdtEndPr/>
                <w:sdtContent>
                  <w:p w14:paraId="38B6DB0C" w14:textId="1AF6CC67" w:rsidR="00B21D7A" w:rsidRPr="006450E1" w:rsidRDefault="008A74C2" w:rsidP="008C6B55">
                    <w:pPr>
                      <w:pStyle w:val="ResumeText"/>
                      <w:numPr>
                        <w:ilvl w:val="0"/>
                        <w:numId w:val="4"/>
                      </w:numPr>
                      <w:ind w:right="358"/>
                    </w:pPr>
                    <w:r>
                      <w:rPr>
                        <w:lang w:val="en"/>
                      </w:rPr>
                      <w:t>ITIL Foundation (2011)</w:t>
                    </w:r>
                  </w:p>
                </w:sdtContent>
              </w:sdt>
              <w:sdt>
                <w:sdtPr>
                  <w:id w:val="1014492826"/>
                  <w:placeholder>
                    <w:docPart w:val="5930B0C843B941A19689E21D531C741B"/>
                  </w:placeholder>
                  <w15:repeatingSectionItem/>
                </w:sdtPr>
                <w:sdtEndPr/>
                <w:sdtContent>
                  <w:p w14:paraId="59FE1F65" w14:textId="20F475D2" w:rsidR="00B21D7A" w:rsidRPr="006450E1" w:rsidRDefault="008A74C2" w:rsidP="008C6B55">
                    <w:pPr>
                      <w:pStyle w:val="ResumeText"/>
                      <w:numPr>
                        <w:ilvl w:val="0"/>
                        <w:numId w:val="4"/>
                      </w:numPr>
                      <w:ind w:right="358"/>
                    </w:pPr>
                    <w:r>
                      <w:rPr>
                        <w:lang w:val="en"/>
                      </w:rPr>
                      <w:t>Solaris 10 Operating System</w:t>
                    </w:r>
                  </w:p>
                </w:sdtContent>
              </w:sdt>
              <w:sdt>
                <w:sdtPr>
                  <w:id w:val="1349146952"/>
                  <w:placeholder>
                    <w:docPart w:val="F1763D317CF748DBA945FC2B07F2EB03"/>
                  </w:placeholder>
                  <w15:repeatingSectionItem/>
                </w:sdtPr>
                <w:sdtEndPr/>
                <w:sdtContent>
                  <w:p w14:paraId="05073CD6" w14:textId="207ED38F" w:rsidR="00B21D7A" w:rsidRPr="006450E1" w:rsidRDefault="008A74C2" w:rsidP="008C6B55">
                    <w:pPr>
                      <w:pStyle w:val="ResumeText"/>
                      <w:numPr>
                        <w:ilvl w:val="0"/>
                        <w:numId w:val="4"/>
                      </w:numPr>
                      <w:ind w:right="358"/>
                    </w:pPr>
                    <w:r>
                      <w:rPr>
                        <w:lang w:val="en"/>
                      </w:rPr>
                      <w:t>SQL Essentials Bootcamp</w:t>
                    </w:r>
                  </w:p>
                </w:sdtContent>
              </w:sdt>
              <w:sdt>
                <w:sdtPr>
                  <w:id w:val="344601092"/>
                  <w:placeholder>
                    <w:docPart w:val="62825A03AF3A40FE87482570043074FD"/>
                  </w:placeholder>
                  <w15:repeatingSectionItem/>
                </w:sdtPr>
                <w:sdtEndPr/>
                <w:sdtContent>
                  <w:p w14:paraId="01B59ABD" w14:textId="6B8B81A3" w:rsidR="00B21D7A" w:rsidRPr="006450E1" w:rsidRDefault="008A74C2" w:rsidP="008C6B55">
                    <w:pPr>
                      <w:pStyle w:val="ResumeText"/>
                      <w:numPr>
                        <w:ilvl w:val="0"/>
                        <w:numId w:val="4"/>
                      </w:numPr>
                      <w:ind w:right="358"/>
                    </w:pPr>
                    <w:r w:rsidRPr="008A74C2">
                      <w:rPr>
                        <w:lang w:val="en"/>
                      </w:rPr>
                      <w:t>Web Development Bootcamp</w:t>
                    </w:r>
                  </w:p>
                </w:sdtContent>
              </w:sdt>
              <w:sdt>
                <w:sdtPr>
                  <w:id w:val="612551567"/>
                  <w:placeholder>
                    <w:docPart w:val="E4364205F54649D994A583228A0DB8FB"/>
                  </w:placeholder>
                  <w15:repeatingSectionItem/>
                </w:sdtPr>
                <w:sdtEndPr/>
                <w:sdtContent>
                  <w:p w14:paraId="2EFDF298" w14:textId="124B978E" w:rsidR="00B21D7A" w:rsidRPr="006450E1" w:rsidRDefault="008A74C2" w:rsidP="008C6B55">
                    <w:pPr>
                      <w:pStyle w:val="ResumeText"/>
                      <w:numPr>
                        <w:ilvl w:val="0"/>
                        <w:numId w:val="4"/>
                      </w:numPr>
                      <w:ind w:right="358"/>
                    </w:pPr>
                    <w:r w:rsidRPr="0074499E">
                      <w:rPr>
                        <w:szCs w:val="24"/>
                        <w:lang w:val="en"/>
                      </w:rPr>
                      <w:t>Project Management Fundamentals</w:t>
                    </w:r>
                  </w:p>
                </w:sdtContent>
              </w:sdt>
              <w:p w14:paraId="5F5071F5" w14:textId="60C8200A" w:rsidR="00B21D7A" w:rsidRPr="00711423" w:rsidRDefault="00AD528E" w:rsidP="00CB6BD6">
                <w:pPr>
                  <w:pStyle w:val="ResumeText"/>
                  <w:ind w:right="358"/>
                </w:pPr>
              </w:p>
            </w:sdtContent>
          </w:sdt>
        </w:tc>
      </w:tr>
      <w:tr w:rsidR="009E5252" w:rsidRPr="00711423" w14:paraId="555A1C8E" w14:textId="77777777" w:rsidTr="004821A3">
        <w:tc>
          <w:tcPr>
            <w:tcW w:w="1418" w:type="dxa"/>
          </w:tcPr>
          <w:p w14:paraId="633AB593" w14:textId="59EFACAB" w:rsidR="009E5252" w:rsidRPr="00711423" w:rsidRDefault="007755C0">
            <w:pPr>
              <w:pStyle w:val="Heading1"/>
            </w:pPr>
            <w:r>
              <w:rPr>
                <w:lang w:val="en"/>
              </w:rPr>
              <w:lastRenderedPageBreak/>
              <w:t>Education</w:t>
            </w:r>
          </w:p>
        </w:tc>
        <w:tc>
          <w:tcPr>
            <w:tcW w:w="267" w:type="dxa"/>
          </w:tcPr>
          <w:p w14:paraId="5E54B366" w14:textId="77777777" w:rsidR="009E5252" w:rsidRPr="00711423" w:rsidRDefault="009E5252"/>
        </w:tc>
        <w:tc>
          <w:tcPr>
            <w:tcW w:w="8395" w:type="dxa"/>
            <w:gridSpan w:val="2"/>
          </w:tcPr>
          <w:sdt>
            <w:sdtPr>
              <w:rPr>
                <w:rFonts w:asciiTheme="minorHAnsi" w:eastAsiaTheme="minorEastAsia" w:hAnsiTheme="minorHAnsi" w:cstheme="minorBidi"/>
                <w:b w:val="0"/>
                <w:bCs w:val="0"/>
                <w:caps w:val="0"/>
                <w:color w:val="595959" w:themeColor="text1" w:themeTint="A6"/>
                <w14:ligatures w14:val="none"/>
              </w:rPr>
              <w:id w:val="-691765356"/>
              <w15:repeatingSection/>
            </w:sdtPr>
            <w:sdtEndPr/>
            <w:sdtContent>
              <w:sdt>
                <w:sdtPr>
                  <w:rPr>
                    <w:rFonts w:asciiTheme="minorHAnsi" w:eastAsiaTheme="minorEastAsia" w:hAnsiTheme="minorHAnsi" w:cstheme="minorBidi"/>
                    <w:b w:val="0"/>
                    <w:bCs w:val="0"/>
                    <w:caps w:val="0"/>
                    <w:color w:val="595959" w:themeColor="text1" w:themeTint="A6"/>
                    <w14:ligatures w14:val="none"/>
                  </w:rPr>
                  <w:id w:val="-1126388115"/>
                  <w:placeholder>
                    <w:docPart w:val="F9DC2A21D3FB4F3C9B677E1E1DEFFB93"/>
                  </w:placeholder>
                  <w15:repeatingSectionItem/>
                </w:sdtPr>
                <w:sdtEndPr/>
                <w:sdtContent>
                  <w:p w14:paraId="7D2E87C1" w14:textId="77777777" w:rsidR="0022686F" w:rsidRPr="00992061" w:rsidRDefault="0022686F" w:rsidP="00E51470">
                    <w:pPr>
                      <w:pStyle w:val="Heading2"/>
                      <w:rPr>
                        <w:lang w:val="en-US"/>
                      </w:rPr>
                    </w:pPr>
                    <w:r w:rsidRPr="0022686F">
                      <w:rPr>
                        <w:lang w:val="en"/>
                      </w:rPr>
                      <w:t>Engineer in Computer Science.</w:t>
                    </w:r>
                  </w:p>
                  <w:p w14:paraId="7BB02884" w14:textId="535BC2D4" w:rsidR="0022686F" w:rsidRPr="00992061" w:rsidRDefault="0022686F" w:rsidP="00E51470">
                    <w:pPr>
                      <w:rPr>
                        <w:lang w:val="en-US"/>
                      </w:rPr>
                    </w:pPr>
                    <w:r w:rsidRPr="0022686F">
                      <w:rPr>
                        <w:lang w:val="en"/>
                      </w:rPr>
                      <w:t>Diego Portales Professional</w:t>
                    </w:r>
                    <w:r w:rsidR="00992061">
                      <w:rPr>
                        <w:lang w:val="en"/>
                      </w:rPr>
                      <w:t xml:space="preserve"> </w:t>
                    </w:r>
                    <w:r>
                      <w:rPr>
                        <w:lang w:val="en"/>
                      </w:rPr>
                      <w:t>Institute, Chile</w:t>
                    </w:r>
                  </w:p>
                  <w:p w14:paraId="60F29565" w14:textId="485EBCB2" w:rsidR="009E5252" w:rsidRPr="00711423" w:rsidRDefault="0022686F" w:rsidP="00E51470">
                    <w:r>
                      <w:rPr>
                        <w:lang w:val="en"/>
                      </w:rPr>
                      <w:t>2005 - 2008</w:t>
                    </w:r>
                  </w:p>
                </w:sdtContent>
              </w:sdt>
            </w:sdtContent>
          </w:sdt>
        </w:tc>
      </w:tr>
    </w:tbl>
    <w:p w14:paraId="7D065DC2" w14:textId="09913353" w:rsidR="009E5252" w:rsidRPr="00711423" w:rsidRDefault="009E5252"/>
    <w:sectPr w:rsidR="009E5252" w:rsidRPr="00711423" w:rsidSect="00995EDF">
      <w:footerReference w:type="default" r:id="rId13"/>
      <w:type w:val="continuous"/>
      <w:pgSz w:w="12240" w:h="15840" w:code="1"/>
      <w:pgMar w:top="1080" w:right="1080" w:bottom="1080" w:left="108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139F48" w14:textId="77777777" w:rsidR="00AD528E" w:rsidRDefault="00AD528E">
      <w:pPr>
        <w:spacing w:before="0" w:after="0" w:line="240" w:lineRule="auto"/>
      </w:pPr>
      <w:r>
        <w:rPr>
          <w:lang w:val="en"/>
        </w:rPr>
        <w:separator/>
      </w:r>
    </w:p>
  </w:endnote>
  <w:endnote w:type="continuationSeparator" w:id="0">
    <w:p w14:paraId="2C0E4A19" w14:textId="77777777" w:rsidR="00AD528E" w:rsidRDefault="00AD528E">
      <w:pPr>
        <w:spacing w:before="0" w:after="0" w:line="240" w:lineRule="auto"/>
      </w:pPr>
      <w:r>
        <w:rPr>
          <w:lang w:val="e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JasmineUPC">
    <w:charset w:val="DE"/>
    <w:family w:val="roman"/>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Eurostile">
    <w:altName w:val="Agency FB"/>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4A0" w:firstRow="1" w:lastRow="0" w:firstColumn="1" w:lastColumn="0" w:noHBand="0" w:noVBand="1"/>
      <w:tblDescription w:val="Footer table"/>
    </w:tblPr>
    <w:tblGrid>
      <w:gridCol w:w="5034"/>
      <w:gridCol w:w="5046"/>
    </w:tblGrid>
    <w:tr w:rsidR="009E5252" w14:paraId="2728296B" w14:textId="77777777">
      <w:tc>
        <w:tcPr>
          <w:tcW w:w="5148" w:type="dxa"/>
        </w:tcPr>
        <w:p w14:paraId="23ABA021" w14:textId="42A7C5D9" w:rsidR="009E5252" w:rsidRDefault="00B8503C">
          <w:pPr>
            <w:pStyle w:val="Footer"/>
          </w:pPr>
          <w:r>
            <w:rPr>
              <w:lang w:val="en"/>
            </w:rPr>
            <w:t xml:space="preserve">Page | </w:t>
          </w:r>
          <w:r>
            <w:rPr>
              <w:lang w:val="en"/>
            </w:rPr>
            <w:fldChar w:fldCharType="begin"/>
          </w:r>
          <w:r>
            <w:rPr>
              <w:lang w:val="en"/>
            </w:rPr>
            <w:instrText xml:space="preserve"> PAGE   \* MERGEFORMAT </w:instrText>
          </w:r>
          <w:r>
            <w:rPr>
              <w:lang w:val="en"/>
            </w:rPr>
            <w:fldChar w:fldCharType="separate"/>
          </w:r>
          <w:r w:rsidR="00E37D4F">
            <w:rPr>
              <w:noProof/>
              <w:lang w:val="en"/>
            </w:rPr>
            <w:t>4</w:t>
          </w:r>
          <w:r>
            <w:rPr>
              <w:lang w:val="en"/>
            </w:rPr>
            <w:fldChar w:fldCharType="end"/>
          </w:r>
        </w:p>
      </w:tc>
      <w:sdt>
        <w:sdtPr>
          <w:alias w:val="Your Name"/>
          <w:tag w:val=""/>
          <w:id w:val="-1352728942"/>
          <w:placeholder>
            <w:docPart w:val="CB8D275BFFFC4A129FD6C0CFDB046162"/>
          </w:placeholder>
          <w:dataBinding w:prefixMappings="xmlns:ns0='http://purl.org/dc/elements/1.1/' xmlns:ns1='http://schemas.openxmlformats.org/package/2006/metadata/core-properties' " w:xpath="/ns1:coreProperties[1]/ns0:creator[1]" w:storeItemID="{6C3C8BC8-F283-45AE-878A-BAB7291924A1}"/>
          <w:text/>
        </w:sdtPr>
        <w:sdtEndPr/>
        <w:sdtContent>
          <w:tc>
            <w:tcPr>
              <w:tcW w:w="5148" w:type="dxa"/>
            </w:tcPr>
            <w:p w14:paraId="0A2ACDDC" w14:textId="1E307986" w:rsidR="009E5252" w:rsidRDefault="00325C6F">
              <w:pPr>
                <w:pStyle w:val="Footer"/>
                <w:jc w:val="right"/>
              </w:pPr>
              <w:r>
                <w:rPr>
                  <w:lang w:val="en"/>
                </w:rPr>
                <w:t>Sergio Antonio Valenzuela Ballesteros</w:t>
              </w:r>
            </w:p>
          </w:tc>
        </w:sdtContent>
      </w:sdt>
    </w:tr>
  </w:tbl>
  <w:p w14:paraId="4AC9C610" w14:textId="77777777" w:rsidR="009E5252" w:rsidRDefault="009E525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ECC697" w14:textId="77777777" w:rsidR="00AD528E" w:rsidRDefault="00AD528E">
      <w:pPr>
        <w:spacing w:before="0" w:after="0" w:line="240" w:lineRule="auto"/>
      </w:pPr>
      <w:r>
        <w:rPr>
          <w:lang w:val="en"/>
        </w:rPr>
        <w:separator/>
      </w:r>
    </w:p>
  </w:footnote>
  <w:footnote w:type="continuationSeparator" w:id="0">
    <w:p w14:paraId="501EAE14" w14:textId="77777777" w:rsidR="00AD528E" w:rsidRDefault="00AD528E">
      <w:pPr>
        <w:spacing w:before="0" w:after="0" w:line="240" w:lineRule="auto"/>
      </w:pPr>
      <w:r>
        <w:rPr>
          <w:lang w:val="en"/>
        </w:rP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545F4D"/>
    <w:multiLevelType w:val="hybridMultilevel"/>
    <w:tmpl w:val="7C809686"/>
    <w:lvl w:ilvl="0" w:tplc="6D46A2DC">
      <w:numFmt w:val="bullet"/>
      <w:lvlText w:val="-"/>
      <w:lvlJc w:val="left"/>
      <w:pPr>
        <w:ind w:left="710" w:hanging="360"/>
      </w:pPr>
      <w:rPr>
        <w:rFonts w:ascii="Century Gothic" w:eastAsia="Calibri" w:hAnsi="Century Gothic" w:cs="JasmineUPC" w:hint="default"/>
      </w:rPr>
    </w:lvl>
    <w:lvl w:ilvl="1" w:tplc="14090003" w:tentative="1">
      <w:start w:val="1"/>
      <w:numFmt w:val="bullet"/>
      <w:lvlText w:val="o"/>
      <w:lvlJc w:val="left"/>
      <w:pPr>
        <w:ind w:left="1430" w:hanging="360"/>
      </w:pPr>
      <w:rPr>
        <w:rFonts w:ascii="Courier New" w:hAnsi="Courier New" w:cs="Courier New" w:hint="default"/>
      </w:rPr>
    </w:lvl>
    <w:lvl w:ilvl="2" w:tplc="14090005" w:tentative="1">
      <w:start w:val="1"/>
      <w:numFmt w:val="bullet"/>
      <w:lvlText w:val=""/>
      <w:lvlJc w:val="left"/>
      <w:pPr>
        <w:ind w:left="2150" w:hanging="360"/>
      </w:pPr>
      <w:rPr>
        <w:rFonts w:ascii="Wingdings" w:hAnsi="Wingdings" w:hint="default"/>
      </w:rPr>
    </w:lvl>
    <w:lvl w:ilvl="3" w:tplc="14090001" w:tentative="1">
      <w:start w:val="1"/>
      <w:numFmt w:val="bullet"/>
      <w:lvlText w:val=""/>
      <w:lvlJc w:val="left"/>
      <w:pPr>
        <w:ind w:left="2870" w:hanging="360"/>
      </w:pPr>
      <w:rPr>
        <w:rFonts w:ascii="Symbol" w:hAnsi="Symbol" w:hint="default"/>
      </w:rPr>
    </w:lvl>
    <w:lvl w:ilvl="4" w:tplc="14090003" w:tentative="1">
      <w:start w:val="1"/>
      <w:numFmt w:val="bullet"/>
      <w:lvlText w:val="o"/>
      <w:lvlJc w:val="left"/>
      <w:pPr>
        <w:ind w:left="3590" w:hanging="360"/>
      </w:pPr>
      <w:rPr>
        <w:rFonts w:ascii="Courier New" w:hAnsi="Courier New" w:cs="Courier New" w:hint="default"/>
      </w:rPr>
    </w:lvl>
    <w:lvl w:ilvl="5" w:tplc="14090005" w:tentative="1">
      <w:start w:val="1"/>
      <w:numFmt w:val="bullet"/>
      <w:lvlText w:val=""/>
      <w:lvlJc w:val="left"/>
      <w:pPr>
        <w:ind w:left="4310" w:hanging="360"/>
      </w:pPr>
      <w:rPr>
        <w:rFonts w:ascii="Wingdings" w:hAnsi="Wingdings" w:hint="default"/>
      </w:rPr>
    </w:lvl>
    <w:lvl w:ilvl="6" w:tplc="14090001" w:tentative="1">
      <w:start w:val="1"/>
      <w:numFmt w:val="bullet"/>
      <w:lvlText w:val=""/>
      <w:lvlJc w:val="left"/>
      <w:pPr>
        <w:ind w:left="5030" w:hanging="360"/>
      </w:pPr>
      <w:rPr>
        <w:rFonts w:ascii="Symbol" w:hAnsi="Symbol" w:hint="default"/>
      </w:rPr>
    </w:lvl>
    <w:lvl w:ilvl="7" w:tplc="14090003" w:tentative="1">
      <w:start w:val="1"/>
      <w:numFmt w:val="bullet"/>
      <w:lvlText w:val="o"/>
      <w:lvlJc w:val="left"/>
      <w:pPr>
        <w:ind w:left="5750" w:hanging="360"/>
      </w:pPr>
      <w:rPr>
        <w:rFonts w:ascii="Courier New" w:hAnsi="Courier New" w:cs="Courier New" w:hint="default"/>
      </w:rPr>
    </w:lvl>
    <w:lvl w:ilvl="8" w:tplc="14090005" w:tentative="1">
      <w:start w:val="1"/>
      <w:numFmt w:val="bullet"/>
      <w:lvlText w:val=""/>
      <w:lvlJc w:val="left"/>
      <w:pPr>
        <w:ind w:left="6470" w:hanging="360"/>
      </w:pPr>
      <w:rPr>
        <w:rFonts w:ascii="Wingdings" w:hAnsi="Wingdings" w:hint="default"/>
      </w:rPr>
    </w:lvl>
  </w:abstractNum>
  <w:abstractNum w:abstractNumId="1" w15:restartNumberingAfterBreak="0">
    <w:nsid w:val="368F57FF"/>
    <w:multiLevelType w:val="hybridMultilevel"/>
    <w:tmpl w:val="28FEF79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7E92DF6"/>
    <w:multiLevelType w:val="hybridMultilevel"/>
    <w:tmpl w:val="CA20ABD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52304198"/>
    <w:multiLevelType w:val="hybridMultilevel"/>
    <w:tmpl w:val="B77A339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77F25A9B"/>
    <w:multiLevelType w:val="hybridMultilevel"/>
    <w:tmpl w:val="70446EE4"/>
    <w:lvl w:ilvl="0" w:tplc="4776DD9E">
      <w:numFmt w:val="bullet"/>
      <w:lvlText w:val="-"/>
      <w:lvlJc w:val="left"/>
      <w:pPr>
        <w:ind w:left="541" w:hanging="360"/>
      </w:pPr>
      <w:rPr>
        <w:rFonts w:ascii="Eurostile" w:eastAsia="Times New Roman" w:hAnsi="Eurostile" w:hint="default"/>
        <w:i w:val="0"/>
        <w:color w:val="auto"/>
        <w:sz w:val="20"/>
      </w:rPr>
    </w:lvl>
    <w:lvl w:ilvl="1" w:tplc="08090003" w:tentative="1">
      <w:start w:val="1"/>
      <w:numFmt w:val="bullet"/>
      <w:lvlText w:val="o"/>
      <w:lvlJc w:val="left"/>
      <w:pPr>
        <w:ind w:left="1261" w:hanging="360"/>
      </w:pPr>
      <w:rPr>
        <w:rFonts w:ascii="Courier New" w:hAnsi="Courier New" w:cs="Courier New" w:hint="default"/>
      </w:rPr>
    </w:lvl>
    <w:lvl w:ilvl="2" w:tplc="08090005" w:tentative="1">
      <w:start w:val="1"/>
      <w:numFmt w:val="bullet"/>
      <w:lvlText w:val=""/>
      <w:lvlJc w:val="left"/>
      <w:pPr>
        <w:ind w:left="1981" w:hanging="360"/>
      </w:pPr>
      <w:rPr>
        <w:rFonts w:ascii="Wingdings" w:hAnsi="Wingdings" w:hint="default"/>
      </w:rPr>
    </w:lvl>
    <w:lvl w:ilvl="3" w:tplc="08090001" w:tentative="1">
      <w:start w:val="1"/>
      <w:numFmt w:val="bullet"/>
      <w:lvlText w:val=""/>
      <w:lvlJc w:val="left"/>
      <w:pPr>
        <w:ind w:left="2701" w:hanging="360"/>
      </w:pPr>
      <w:rPr>
        <w:rFonts w:ascii="Symbol" w:hAnsi="Symbol" w:hint="default"/>
      </w:rPr>
    </w:lvl>
    <w:lvl w:ilvl="4" w:tplc="08090003" w:tentative="1">
      <w:start w:val="1"/>
      <w:numFmt w:val="bullet"/>
      <w:lvlText w:val="o"/>
      <w:lvlJc w:val="left"/>
      <w:pPr>
        <w:ind w:left="3421" w:hanging="360"/>
      </w:pPr>
      <w:rPr>
        <w:rFonts w:ascii="Courier New" w:hAnsi="Courier New" w:cs="Courier New" w:hint="default"/>
      </w:rPr>
    </w:lvl>
    <w:lvl w:ilvl="5" w:tplc="08090005" w:tentative="1">
      <w:start w:val="1"/>
      <w:numFmt w:val="bullet"/>
      <w:lvlText w:val=""/>
      <w:lvlJc w:val="left"/>
      <w:pPr>
        <w:ind w:left="4141" w:hanging="360"/>
      </w:pPr>
      <w:rPr>
        <w:rFonts w:ascii="Wingdings" w:hAnsi="Wingdings" w:hint="default"/>
      </w:rPr>
    </w:lvl>
    <w:lvl w:ilvl="6" w:tplc="08090001" w:tentative="1">
      <w:start w:val="1"/>
      <w:numFmt w:val="bullet"/>
      <w:lvlText w:val=""/>
      <w:lvlJc w:val="left"/>
      <w:pPr>
        <w:ind w:left="4861" w:hanging="360"/>
      </w:pPr>
      <w:rPr>
        <w:rFonts w:ascii="Symbol" w:hAnsi="Symbol" w:hint="default"/>
      </w:rPr>
    </w:lvl>
    <w:lvl w:ilvl="7" w:tplc="08090003" w:tentative="1">
      <w:start w:val="1"/>
      <w:numFmt w:val="bullet"/>
      <w:lvlText w:val="o"/>
      <w:lvlJc w:val="left"/>
      <w:pPr>
        <w:ind w:left="5581" w:hanging="360"/>
      </w:pPr>
      <w:rPr>
        <w:rFonts w:ascii="Courier New" w:hAnsi="Courier New" w:cs="Courier New" w:hint="default"/>
      </w:rPr>
    </w:lvl>
    <w:lvl w:ilvl="8" w:tplc="08090005" w:tentative="1">
      <w:start w:val="1"/>
      <w:numFmt w:val="bullet"/>
      <w:lvlText w:val=""/>
      <w:lvlJc w:val="left"/>
      <w:pPr>
        <w:ind w:left="6301" w:hanging="360"/>
      </w:pPr>
      <w:rPr>
        <w:rFonts w:ascii="Wingdings" w:hAnsi="Wingdings" w:hint="default"/>
      </w:rPr>
    </w:lvl>
  </w:abstractNum>
  <w:num w:numId="1">
    <w:abstractNumId w:val="4"/>
  </w:num>
  <w:num w:numId="2">
    <w:abstractNumId w:val="0"/>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M0NTKxNLcwMDGyMDdR0lEKTi0uzszPAykwqwUAQ/dMKiwAAAA="/>
  </w:docVars>
  <w:rsids>
    <w:rsidRoot w:val="005753D4"/>
    <w:rsid w:val="00017677"/>
    <w:rsid w:val="0003181E"/>
    <w:rsid w:val="000606DC"/>
    <w:rsid w:val="0006214F"/>
    <w:rsid w:val="000967CD"/>
    <w:rsid w:val="000C613A"/>
    <w:rsid w:val="000D6EEE"/>
    <w:rsid w:val="001000FE"/>
    <w:rsid w:val="00111FE1"/>
    <w:rsid w:val="0011695E"/>
    <w:rsid w:val="0013439F"/>
    <w:rsid w:val="00143310"/>
    <w:rsid w:val="00162529"/>
    <w:rsid w:val="001A5272"/>
    <w:rsid w:val="002011B3"/>
    <w:rsid w:val="002025BA"/>
    <w:rsid w:val="00202769"/>
    <w:rsid w:val="002225C7"/>
    <w:rsid w:val="0022686F"/>
    <w:rsid w:val="002B0551"/>
    <w:rsid w:val="002D0182"/>
    <w:rsid w:val="00316A1C"/>
    <w:rsid w:val="00325C6F"/>
    <w:rsid w:val="003262BE"/>
    <w:rsid w:val="003336D6"/>
    <w:rsid w:val="003B1C90"/>
    <w:rsid w:val="003E45FD"/>
    <w:rsid w:val="0040374D"/>
    <w:rsid w:val="004341B4"/>
    <w:rsid w:val="004448CA"/>
    <w:rsid w:val="00456C2B"/>
    <w:rsid w:val="004821A3"/>
    <w:rsid w:val="004B2130"/>
    <w:rsid w:val="0052059F"/>
    <w:rsid w:val="00566332"/>
    <w:rsid w:val="005753D4"/>
    <w:rsid w:val="0059386C"/>
    <w:rsid w:val="005F0603"/>
    <w:rsid w:val="00604B28"/>
    <w:rsid w:val="0063494B"/>
    <w:rsid w:val="006450E1"/>
    <w:rsid w:val="00674EEE"/>
    <w:rsid w:val="00687E6A"/>
    <w:rsid w:val="006B28BB"/>
    <w:rsid w:val="006C43DE"/>
    <w:rsid w:val="00711423"/>
    <w:rsid w:val="007755C0"/>
    <w:rsid w:val="0078310B"/>
    <w:rsid w:val="00785EAE"/>
    <w:rsid w:val="007A2123"/>
    <w:rsid w:val="007D281F"/>
    <w:rsid w:val="008A280B"/>
    <w:rsid w:val="008A60C0"/>
    <w:rsid w:val="008A74C2"/>
    <w:rsid w:val="009027D7"/>
    <w:rsid w:val="00992061"/>
    <w:rsid w:val="00995EDF"/>
    <w:rsid w:val="009B130F"/>
    <w:rsid w:val="009B7DDF"/>
    <w:rsid w:val="009C0800"/>
    <w:rsid w:val="009C659B"/>
    <w:rsid w:val="009D79B9"/>
    <w:rsid w:val="009E5252"/>
    <w:rsid w:val="00A26E41"/>
    <w:rsid w:val="00A3402B"/>
    <w:rsid w:val="00A34D8B"/>
    <w:rsid w:val="00AA41FF"/>
    <w:rsid w:val="00AD528E"/>
    <w:rsid w:val="00AF3645"/>
    <w:rsid w:val="00B21D7A"/>
    <w:rsid w:val="00B33134"/>
    <w:rsid w:val="00B66BB2"/>
    <w:rsid w:val="00B8503C"/>
    <w:rsid w:val="00B97E16"/>
    <w:rsid w:val="00BC36A6"/>
    <w:rsid w:val="00C03050"/>
    <w:rsid w:val="00C6388E"/>
    <w:rsid w:val="00C85BB7"/>
    <w:rsid w:val="00CB6418"/>
    <w:rsid w:val="00CB6BD6"/>
    <w:rsid w:val="00D4743B"/>
    <w:rsid w:val="00E21A43"/>
    <w:rsid w:val="00E37D4F"/>
    <w:rsid w:val="00E51470"/>
    <w:rsid w:val="00E77BB1"/>
    <w:rsid w:val="00E929FE"/>
    <w:rsid w:val="00EB550A"/>
    <w:rsid w:val="00F26FB8"/>
    <w:rsid w:val="00FD0746"/>
    <w:rsid w:val="00FD6C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93C6A8"/>
  <w15:chartTrackingRefBased/>
  <w15:docId w15:val="{B8000D21-C258-468D-8F12-07E1F0FA3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color w:val="595959" w:themeColor="text1" w:themeTint="A6"/>
        <w:lang w:val="en-US" w:eastAsia="ja-JP" w:bidi="ar-SA"/>
      </w:rPr>
    </w:rPrDefault>
    <w:pPrDefault>
      <w:pPr>
        <w:spacing w:before="40" w:after="160" w:line="288"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lsdException w:name="heading 4" w:semiHidden="1" w:uiPriority="18" w:unhideWhenUsed="1"/>
    <w:lsdException w:name="heading 5" w:semiHidden="1" w:uiPriority="18" w:unhideWhenUsed="1" w:qFormat="1"/>
    <w:lsdException w:name="heading 6" w:semiHidden="1" w:uiPriority="18" w:unhideWhenUsed="1" w:qFormat="1"/>
    <w:lsdException w:name="heading 7" w:semiHidden="1" w:uiPriority="18" w:unhideWhenUsed="1" w:qFormat="1"/>
    <w:lsdException w:name="heading 8" w:semiHidden="1" w:uiPriority="18" w:unhideWhenUsed="1" w:qFormat="1"/>
    <w:lsdException w:name="heading 9" w:semiHidden="1" w:uiPriority="18"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2"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iPriority="8" w:unhideWhenUsed="1"/>
    <w:lsdException w:name="Signature" w:semiHidden="1" w:uiPriority="8"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iPriority="8" w:unhideWhenUsed="1"/>
    <w:lsdException w:name="Date" w:semiHidden="1" w:uiPriority="8"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9" w:qFormat="1"/>
    <w:lsdException w:name="Emphasis" w:semiHidden="1"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kern w:val="20"/>
      <w:lang w:val="es-CL"/>
    </w:rPr>
  </w:style>
  <w:style w:type="paragraph" w:styleId="Heading1">
    <w:name w:val="heading 1"/>
    <w:basedOn w:val="Normal"/>
    <w:next w:val="Normal"/>
    <w:unhideWhenUsed/>
    <w:qFormat/>
    <w:pPr>
      <w:jc w:val="right"/>
      <w:outlineLvl w:val="0"/>
    </w:pPr>
    <w:rPr>
      <w:rFonts w:asciiTheme="majorHAnsi" w:eastAsiaTheme="majorEastAsia" w:hAnsiTheme="majorHAnsi" w:cstheme="majorBidi"/>
      <w:caps/>
      <w:color w:val="418AB3" w:themeColor="accent1"/>
      <w:sz w:val="21"/>
      <w:szCs w:val="21"/>
    </w:rPr>
  </w:style>
  <w:style w:type="paragraph" w:styleId="Heading2">
    <w:name w:val="heading 2"/>
    <w:basedOn w:val="Normal"/>
    <w:next w:val="Normal"/>
    <w:unhideWhenUsed/>
    <w:qFormat/>
    <w:pPr>
      <w:keepNext/>
      <w:keepLines/>
      <w:spacing w:after="40"/>
      <w:outlineLvl w:val="1"/>
    </w:pPr>
    <w:rPr>
      <w:rFonts w:asciiTheme="majorHAnsi" w:eastAsiaTheme="majorEastAsia" w:hAnsiTheme="majorHAnsi" w:cstheme="majorBidi"/>
      <w:b/>
      <w:bCs/>
      <w:caps/>
      <w:color w:val="404040" w:themeColor="text1" w:themeTint="BF"/>
      <w14:ligatures w14:val="standardContextual"/>
    </w:rPr>
  </w:style>
  <w:style w:type="paragraph" w:styleId="Heading3">
    <w:name w:val="heading 3"/>
    <w:basedOn w:val="Normal"/>
    <w:next w:val="Normal"/>
    <w:link w:val="Heading3Char"/>
    <w:uiPriority w:val="9"/>
    <w:unhideWhenUsed/>
    <w:pPr>
      <w:keepNext/>
      <w:keepLines/>
      <w:spacing w:before="200" w:after="0"/>
      <w:outlineLvl w:val="2"/>
    </w:pPr>
    <w:rPr>
      <w:rFonts w:asciiTheme="majorHAnsi" w:eastAsiaTheme="majorEastAsia" w:hAnsiTheme="majorHAnsi" w:cstheme="majorBidi"/>
      <w:b/>
      <w:bCs/>
      <w:color w:val="418AB3" w:themeColor="accent1"/>
      <w14:ligatures w14:val="standardContextual"/>
    </w:rPr>
  </w:style>
  <w:style w:type="paragraph" w:styleId="Heading4">
    <w:name w:val="heading 4"/>
    <w:basedOn w:val="Normal"/>
    <w:next w:val="Normal"/>
    <w:link w:val="Heading4Char"/>
    <w:uiPriority w:val="9"/>
    <w:semiHidden/>
    <w:unhideWhenUsed/>
    <w:pPr>
      <w:keepNext/>
      <w:keepLines/>
      <w:spacing w:before="200" w:after="0"/>
      <w:outlineLvl w:val="3"/>
    </w:pPr>
    <w:rPr>
      <w:rFonts w:asciiTheme="majorHAnsi" w:eastAsiaTheme="majorEastAsia" w:hAnsiTheme="majorHAnsi" w:cstheme="majorBidi"/>
      <w:b/>
      <w:bCs/>
      <w:i/>
      <w:iCs/>
      <w:color w:val="418AB3" w:themeColor="accent1"/>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Theme="majorHAnsi" w:eastAsiaTheme="majorEastAsia" w:hAnsiTheme="majorHAnsi" w:cstheme="majorBidi"/>
      <w:color w:val="204458" w:themeColor="accent1" w:themeShade="7F"/>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eastAsiaTheme="majorEastAsia" w:hAnsiTheme="majorHAnsi" w:cstheme="majorBidi"/>
      <w:i/>
      <w:iCs/>
      <w:color w:val="204458" w:themeColor="accent1" w:themeShade="7F"/>
    </w:rPr>
  </w:style>
  <w:style w:type="paragraph" w:styleId="Heading7">
    <w:name w:val="heading 7"/>
    <w:basedOn w:val="Normal"/>
    <w:next w:val="Normal"/>
    <w:link w:val="Heading7Char"/>
    <w:uiPriority w:val="9"/>
    <w:semiHidden/>
    <w:unhideWhenUsed/>
    <w:qFormat/>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pPr>
      <w:keepNext/>
      <w:keepLines/>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1"/>
    <w:unhideWhenUsed/>
    <w:pPr>
      <w:spacing w:after="0" w:line="240" w:lineRule="auto"/>
    </w:pPr>
  </w:style>
  <w:style w:type="character" w:customStyle="1" w:styleId="FooterChar">
    <w:name w:val="Footer Char"/>
    <w:basedOn w:val="DefaultParagraphFont"/>
    <w:link w:val="Footer"/>
    <w:uiPriority w:val="1"/>
    <w:rPr>
      <w:kern w:val="20"/>
    </w:rPr>
  </w:style>
  <w:style w:type="paragraph" w:customStyle="1" w:styleId="ResumeText">
    <w:name w:val="Resume Text"/>
    <w:basedOn w:val="Normal"/>
    <w:qFormat/>
    <w:pPr>
      <w:spacing w:after="40"/>
      <w:ind w:right="1440"/>
    </w:pPr>
  </w:style>
  <w:style w:type="character" w:styleId="PlaceholderText">
    <w:name w:val="Placeholder Text"/>
    <w:basedOn w:val="DefaultParagraphFont"/>
    <w:uiPriority w:val="99"/>
    <w:semiHidden/>
    <w:rPr>
      <w:color w:val="808080"/>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418AB3" w:themeColor="accent1"/>
      <w:kern w:val="20"/>
      <w14:ligatures w14:val="standardContextual"/>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418AB3" w:themeColor="accent1"/>
      <w:kern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04458" w:themeColor="accent1" w:themeShade="7F"/>
      <w:kern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204458" w:themeColor="accent1" w:themeShade="7F"/>
      <w:kern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kern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kern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kern w:val="20"/>
    </w:rPr>
  </w:style>
  <w:style w:type="table" w:customStyle="1" w:styleId="ResumeTable">
    <w:name w:val="Resume Table"/>
    <w:basedOn w:val="TableNormal"/>
    <w:uiPriority w:val="99"/>
    <w:tblPr>
      <w:tblBorders>
        <w:insideH w:val="single" w:sz="4" w:space="0" w:color="418AB3" w:themeColor="accent1"/>
      </w:tblBorders>
      <w:tblCellMar>
        <w:top w:w="144" w:type="dxa"/>
        <w:left w:w="0" w:type="dxa"/>
        <w:bottom w:w="144" w:type="dxa"/>
        <w:right w:w="0" w:type="dxa"/>
      </w:tblCellMar>
    </w:tblPr>
  </w:style>
  <w:style w:type="table" w:customStyle="1" w:styleId="LetterTable">
    <w:name w:val="Letter Table"/>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418AB3" w:themeColor="accent1"/>
        <w:sz w:val="22"/>
      </w:rPr>
    </w:tblStylePr>
    <w:tblStylePr w:type="firstCol">
      <w:rPr>
        <w:b/>
      </w:rPr>
    </w:tblStylePr>
  </w:style>
  <w:style w:type="character" w:styleId="Emphasis">
    <w:name w:val="Emphasis"/>
    <w:basedOn w:val="DefaultParagraphFont"/>
    <w:unhideWhenUsed/>
    <w:qFormat/>
    <w:rPr>
      <w:color w:val="418AB3" w:themeColor="accent1"/>
    </w:rPr>
  </w:style>
  <w:style w:type="paragraph" w:customStyle="1" w:styleId="ContactInfo">
    <w:name w:val="Contact Info"/>
    <w:basedOn w:val="Normal"/>
    <w:qFormat/>
    <w:pPr>
      <w:spacing w:after="0" w:line="240" w:lineRule="auto"/>
      <w:jc w:val="right"/>
    </w:pPr>
    <w:rPr>
      <w:sz w:val="18"/>
      <w:szCs w:val="18"/>
    </w:rPr>
  </w:style>
  <w:style w:type="paragraph" w:customStyle="1" w:styleId="Name">
    <w:name w:val="Name"/>
    <w:basedOn w:val="Normal"/>
    <w:next w:val="Normal"/>
    <w:qFormat/>
    <w:pPr>
      <w:pBdr>
        <w:top w:val="single" w:sz="4" w:space="4" w:color="418AB3" w:themeColor="accent1"/>
        <w:left w:val="single" w:sz="4" w:space="6" w:color="418AB3" w:themeColor="accent1"/>
        <w:bottom w:val="single" w:sz="4" w:space="4" w:color="418AB3" w:themeColor="accent1"/>
        <w:right w:val="single" w:sz="4" w:space="6" w:color="418AB3" w:themeColor="accent1"/>
      </w:pBdr>
      <w:shd w:val="clear" w:color="auto" w:fill="418AB3" w:themeFill="accent1"/>
      <w:spacing w:before="240"/>
      <w:ind w:left="144" w:right="144"/>
    </w:pPr>
    <w:rPr>
      <w:rFonts w:asciiTheme="majorHAnsi" w:eastAsiaTheme="majorEastAsia" w:hAnsiTheme="majorHAnsi" w:cstheme="majorBidi"/>
      <w:caps/>
      <w:color w:val="FFFFFF" w:themeColor="background1"/>
      <w:sz w:val="32"/>
      <w:szCs w:val="32"/>
    </w:rPr>
  </w:style>
  <w:style w:type="paragraph" w:styleId="Header">
    <w:name w:val="header"/>
    <w:basedOn w:val="Normal"/>
    <w:link w:val="HeaderChar"/>
    <w:uiPriority w:val="99"/>
    <w:unhideWhenUsed/>
    <w:pPr>
      <w:tabs>
        <w:tab w:val="center" w:pos="4680"/>
        <w:tab w:val="right" w:pos="9360"/>
      </w:tabs>
      <w:spacing w:before="0" w:after="0" w:line="240" w:lineRule="auto"/>
    </w:pPr>
  </w:style>
  <w:style w:type="character" w:customStyle="1" w:styleId="HeaderChar">
    <w:name w:val="Header Char"/>
    <w:basedOn w:val="DefaultParagraphFont"/>
    <w:link w:val="Header"/>
    <w:uiPriority w:val="99"/>
    <w:rPr>
      <w:kern w:val="20"/>
    </w:rPr>
  </w:style>
  <w:style w:type="paragraph" w:styleId="ListParagraph">
    <w:name w:val="List Paragraph"/>
    <w:basedOn w:val="Normal"/>
    <w:uiPriority w:val="34"/>
    <w:qFormat/>
    <w:rsid w:val="005753D4"/>
    <w:pPr>
      <w:spacing w:before="0" w:after="200" w:line="276" w:lineRule="auto"/>
      <w:ind w:left="720"/>
      <w:contextualSpacing/>
    </w:pPr>
    <w:rPr>
      <w:rFonts w:ascii="Calibri" w:eastAsia="Calibri" w:hAnsi="Calibri" w:cs="Times New Roman"/>
      <w:color w:val="auto"/>
      <w:kern w:val="0"/>
      <w:sz w:val="22"/>
      <w:szCs w:val="22"/>
      <w:lang w:val="en-GB" w:eastAsia="en-US"/>
    </w:rPr>
  </w:style>
  <w:style w:type="paragraph" w:styleId="NoSpacing">
    <w:name w:val="No Spacing"/>
    <w:link w:val="NoSpacingChar"/>
    <w:uiPriority w:val="1"/>
    <w:qFormat/>
    <w:rsid w:val="00995EDF"/>
    <w:pPr>
      <w:spacing w:before="0" w:after="0" w:line="240" w:lineRule="auto"/>
    </w:pPr>
    <w:rPr>
      <w:color w:val="auto"/>
      <w:sz w:val="22"/>
      <w:szCs w:val="22"/>
      <w:lang w:eastAsia="en-US"/>
    </w:rPr>
  </w:style>
  <w:style w:type="character" w:customStyle="1" w:styleId="NoSpacingChar">
    <w:name w:val="No Spacing Char"/>
    <w:basedOn w:val="DefaultParagraphFont"/>
    <w:link w:val="NoSpacing"/>
    <w:uiPriority w:val="1"/>
    <w:rsid w:val="00995EDF"/>
    <w:rPr>
      <w:color w:val="auto"/>
      <w:sz w:val="22"/>
      <w:szCs w:val="22"/>
      <w:lang w:eastAsia="en-US"/>
    </w:rPr>
  </w:style>
  <w:style w:type="paragraph" w:styleId="BalloonText">
    <w:name w:val="Balloon Text"/>
    <w:basedOn w:val="Normal"/>
    <w:link w:val="BalloonTextChar"/>
    <w:uiPriority w:val="99"/>
    <w:semiHidden/>
    <w:unhideWhenUsed/>
    <w:rsid w:val="0011695E"/>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695E"/>
    <w:rPr>
      <w:rFonts w:ascii="Segoe UI" w:hAnsi="Segoe UI" w:cs="Segoe UI"/>
      <w:kern w:val="20"/>
      <w:sz w:val="18"/>
      <w:szCs w:val="18"/>
    </w:rPr>
  </w:style>
  <w:style w:type="character" w:styleId="Hyperlink">
    <w:name w:val="Hyperlink"/>
    <w:basedOn w:val="DefaultParagraphFont"/>
    <w:uiPriority w:val="99"/>
    <w:unhideWhenUsed/>
    <w:rsid w:val="00325C6F"/>
    <w:rPr>
      <w:color w:val="F59E00" w:themeColor="hyperlink"/>
      <w:u w:val="single"/>
    </w:rPr>
  </w:style>
  <w:style w:type="character" w:customStyle="1" w:styleId="UnresolvedMention">
    <w:name w:val="Unresolved Mention"/>
    <w:basedOn w:val="DefaultParagraphFont"/>
    <w:uiPriority w:val="99"/>
    <w:semiHidden/>
    <w:unhideWhenUsed/>
    <w:rsid w:val="00325C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91D666EC1A147349DA5F2EE53E84F94"/>
        <w:category>
          <w:name w:val="General"/>
          <w:gallery w:val="placeholder"/>
        </w:category>
        <w:types>
          <w:type w:val="bbPlcHdr"/>
        </w:types>
        <w:behaviors>
          <w:behavior w:val="content"/>
        </w:behaviors>
        <w:guid w:val="{14131306-A2D0-48E0-AB27-9EFDD2DD5FB5}"/>
      </w:docPartPr>
      <w:docPartBody>
        <w:p w:rsidR="00A210FD" w:rsidRDefault="00740BFD">
          <w:pPr>
            <w:pStyle w:val="191D666EC1A147349DA5F2EE53E84F94"/>
          </w:pPr>
          <w:r>
            <w:rPr>
              <w:rStyle w:val="PlaceholderText"/>
            </w:rPr>
            <w:t>[Author]</w:t>
          </w:r>
        </w:p>
      </w:docPartBody>
    </w:docPart>
    <w:docPart>
      <w:docPartPr>
        <w:name w:val="83140C2BA9C24E909D47A96732E081C1"/>
        <w:category>
          <w:name w:val="General"/>
          <w:gallery w:val="placeholder"/>
        </w:category>
        <w:types>
          <w:type w:val="bbPlcHdr"/>
        </w:types>
        <w:behaviors>
          <w:behavior w:val="content"/>
        </w:behaviors>
        <w:guid w:val="{FB3474B7-DA07-41F5-9F2C-D5183B99E1C4}"/>
      </w:docPartPr>
      <w:docPartBody>
        <w:p w:rsidR="00A210FD" w:rsidRDefault="00740BFD">
          <w:pPr>
            <w:pStyle w:val="83140C2BA9C24E909D47A96732E081C1"/>
          </w:pPr>
          <w:r>
            <w:rPr>
              <w:rStyle w:val="PlaceholderText"/>
            </w:rPr>
            <w:t>[field or area of accomplishment</w:t>
          </w:r>
        </w:p>
      </w:docPartBody>
    </w:docPart>
    <w:docPart>
      <w:docPartPr>
        <w:name w:val="F9DC2A21D3FB4F3C9B677E1E1DEFFB93"/>
        <w:category>
          <w:name w:val="General"/>
          <w:gallery w:val="placeholder"/>
        </w:category>
        <w:types>
          <w:type w:val="bbPlcHdr"/>
        </w:types>
        <w:behaviors>
          <w:behavior w:val="content"/>
        </w:behaviors>
        <w:guid w:val="{BA60D13D-ACBC-4178-8B95-A4C05DAAC309}"/>
      </w:docPartPr>
      <w:docPartBody>
        <w:p w:rsidR="00A210FD" w:rsidRDefault="00740BFD">
          <w:pPr>
            <w:pStyle w:val="F9DC2A21D3FB4F3C9B677E1E1DEFFB93"/>
          </w:pPr>
          <w:r>
            <w:rPr>
              <w:rStyle w:val="PlaceholderText"/>
            </w:rPr>
            <w:t>Enter any content that you want to repeat, including other content controls. You can also insert this control around table rows in order to repeat parts of a table.</w:t>
          </w:r>
        </w:p>
      </w:docPartBody>
    </w:docPart>
    <w:docPart>
      <w:docPartPr>
        <w:name w:val="CB8D275BFFFC4A129FD6C0CFDB046162"/>
        <w:category>
          <w:name w:val="General"/>
          <w:gallery w:val="placeholder"/>
        </w:category>
        <w:types>
          <w:type w:val="bbPlcHdr"/>
        </w:types>
        <w:behaviors>
          <w:behavior w:val="content"/>
        </w:behaviors>
        <w:guid w:val="{9A6F4FD8-7DAC-4301-BA6A-2FE8732CB7E7}"/>
      </w:docPartPr>
      <w:docPartBody>
        <w:p w:rsidR="00A210FD" w:rsidRDefault="00740BFD">
          <w:pPr>
            <w:pStyle w:val="CB8D275BFFFC4A129FD6C0CFDB046162"/>
          </w:pPr>
          <w:r>
            <w:t>You might want to include your GPA here and a brief summary of relevant coursework, awards, and honors.</w:t>
          </w:r>
        </w:p>
      </w:docPartBody>
    </w:docPart>
    <w:docPart>
      <w:docPartPr>
        <w:name w:val="B43A6339AB9245149F1413E58BB60A1D"/>
        <w:category>
          <w:name w:val="General"/>
          <w:gallery w:val="placeholder"/>
        </w:category>
        <w:types>
          <w:type w:val="bbPlcHdr"/>
        </w:types>
        <w:behaviors>
          <w:behavior w:val="content"/>
        </w:behaviors>
        <w:guid w:val="{0F9885E6-85F4-4DD3-95F1-C19BF7903514}"/>
      </w:docPartPr>
      <w:docPartBody>
        <w:p w:rsidR="00A210FD" w:rsidRDefault="00467115" w:rsidP="00467115">
          <w:pPr>
            <w:pStyle w:val="B43A6339AB9245149F1413E58BB60A1D"/>
          </w:pPr>
          <w:r>
            <w:t>[Professional or technical skills]</w:t>
          </w:r>
        </w:p>
      </w:docPartBody>
    </w:docPart>
    <w:docPart>
      <w:docPartPr>
        <w:name w:val="EC41ADE448C148F0894066EF65C35ABE"/>
        <w:category>
          <w:name w:val="General"/>
          <w:gallery w:val="placeholder"/>
        </w:category>
        <w:types>
          <w:type w:val="bbPlcHdr"/>
        </w:types>
        <w:behaviors>
          <w:behavior w:val="content"/>
        </w:behaviors>
        <w:guid w:val="{52703AC7-0052-4C63-A913-8B01865EFFD8}"/>
      </w:docPartPr>
      <w:docPartBody>
        <w:p w:rsidR="00A210FD" w:rsidRDefault="00467115" w:rsidP="00467115">
          <w:pPr>
            <w:pStyle w:val="EC41ADE448C148F0894066EF65C35ABE"/>
          </w:pPr>
          <w:r>
            <w:t>[Professional or technical skills]</w:t>
          </w:r>
        </w:p>
      </w:docPartBody>
    </w:docPart>
    <w:docPart>
      <w:docPartPr>
        <w:name w:val="33FC6AD02AC3413A94947CD2E680F14F"/>
        <w:category>
          <w:name w:val="General"/>
          <w:gallery w:val="placeholder"/>
        </w:category>
        <w:types>
          <w:type w:val="bbPlcHdr"/>
        </w:types>
        <w:behaviors>
          <w:behavior w:val="content"/>
        </w:behaviors>
        <w:guid w:val="{431FFE02-AE32-43A0-A3F4-71E10382D613}"/>
      </w:docPartPr>
      <w:docPartBody>
        <w:p w:rsidR="00A210FD" w:rsidRDefault="00467115" w:rsidP="00467115">
          <w:pPr>
            <w:pStyle w:val="33FC6AD02AC3413A94947CD2E680F14F"/>
          </w:pPr>
          <w:r>
            <w:t>[Professional or technical skills]</w:t>
          </w:r>
        </w:p>
      </w:docPartBody>
    </w:docPart>
    <w:docPart>
      <w:docPartPr>
        <w:name w:val="F0ED9E9600E846D5B61D17B249B694ED"/>
        <w:category>
          <w:name w:val="General"/>
          <w:gallery w:val="placeholder"/>
        </w:category>
        <w:types>
          <w:type w:val="bbPlcHdr"/>
        </w:types>
        <w:behaviors>
          <w:behavior w:val="content"/>
        </w:behaviors>
        <w:guid w:val="{BFA37978-07DE-4905-9330-3DC66AD3A837}"/>
      </w:docPartPr>
      <w:docPartBody>
        <w:p w:rsidR="00A210FD" w:rsidRDefault="00467115" w:rsidP="00467115">
          <w:pPr>
            <w:pStyle w:val="F0ED9E9600E846D5B61D17B249B694ED"/>
          </w:pPr>
          <w:r>
            <w:t>[Professional or technical skills]</w:t>
          </w:r>
        </w:p>
      </w:docPartBody>
    </w:docPart>
    <w:docPart>
      <w:docPartPr>
        <w:name w:val="B70BC805744643419D8E58DB6DDEED02"/>
        <w:category>
          <w:name w:val="General"/>
          <w:gallery w:val="placeholder"/>
        </w:category>
        <w:types>
          <w:type w:val="bbPlcHdr"/>
        </w:types>
        <w:behaviors>
          <w:behavior w:val="content"/>
        </w:behaviors>
        <w:guid w:val="{AF1224DA-E110-4C01-BFD6-C9B891FC711E}"/>
      </w:docPartPr>
      <w:docPartBody>
        <w:p w:rsidR="00A210FD" w:rsidRDefault="00467115" w:rsidP="00467115">
          <w:pPr>
            <w:pStyle w:val="B70BC805744643419D8E58DB6DDEED02"/>
          </w:pPr>
          <w:r>
            <w:t>[Professional or technical skills]</w:t>
          </w:r>
        </w:p>
      </w:docPartBody>
    </w:docPart>
    <w:docPart>
      <w:docPartPr>
        <w:name w:val="87D902E9E4EC448F875F849C33E1D1E1"/>
        <w:category>
          <w:name w:val="General"/>
          <w:gallery w:val="placeholder"/>
        </w:category>
        <w:types>
          <w:type w:val="bbPlcHdr"/>
        </w:types>
        <w:behaviors>
          <w:behavior w:val="content"/>
        </w:behaviors>
        <w:guid w:val="{833442F4-7367-4721-879B-85A8D982D1BA}"/>
      </w:docPartPr>
      <w:docPartBody>
        <w:p w:rsidR="00A210FD" w:rsidRDefault="00467115" w:rsidP="00467115">
          <w:pPr>
            <w:pStyle w:val="87D902E9E4EC448F875F849C33E1D1E1"/>
          </w:pPr>
          <w:r>
            <w:t>[Professional or technical skills]</w:t>
          </w:r>
        </w:p>
      </w:docPartBody>
    </w:docPart>
    <w:docPart>
      <w:docPartPr>
        <w:name w:val="5346DC7621DB46B299B45BBD19565BA8"/>
        <w:category>
          <w:name w:val="General"/>
          <w:gallery w:val="placeholder"/>
        </w:category>
        <w:types>
          <w:type w:val="bbPlcHdr"/>
        </w:types>
        <w:behaviors>
          <w:behavior w:val="content"/>
        </w:behaviors>
        <w:guid w:val="{03C7B971-9008-4463-AD55-6BF3856F05A6}"/>
      </w:docPartPr>
      <w:docPartBody>
        <w:p w:rsidR="00A210FD" w:rsidRDefault="00467115" w:rsidP="00467115">
          <w:pPr>
            <w:pStyle w:val="5346DC7621DB46B299B45BBD19565BA8"/>
          </w:pPr>
          <w:r>
            <w:t>[Professional or technical skills]</w:t>
          </w:r>
        </w:p>
      </w:docPartBody>
    </w:docPart>
    <w:docPart>
      <w:docPartPr>
        <w:name w:val="F2F41E0F95F2484F91B597C7FB4D572A"/>
        <w:category>
          <w:name w:val="General"/>
          <w:gallery w:val="placeholder"/>
        </w:category>
        <w:types>
          <w:type w:val="bbPlcHdr"/>
        </w:types>
        <w:behaviors>
          <w:behavior w:val="content"/>
        </w:behaviors>
        <w:guid w:val="{5A650703-CE94-4BF4-9F87-CEB843AFC262}"/>
      </w:docPartPr>
      <w:docPartBody>
        <w:p w:rsidR="00A210FD" w:rsidRDefault="00467115" w:rsidP="00467115">
          <w:pPr>
            <w:pStyle w:val="F2F41E0F95F2484F91B597C7FB4D572A"/>
          </w:pPr>
          <w:r>
            <w:t>[Professional or technical skills]</w:t>
          </w:r>
        </w:p>
      </w:docPartBody>
    </w:docPart>
    <w:docPart>
      <w:docPartPr>
        <w:name w:val="5930B0C843B941A19689E21D531C741B"/>
        <w:category>
          <w:name w:val="General"/>
          <w:gallery w:val="placeholder"/>
        </w:category>
        <w:types>
          <w:type w:val="bbPlcHdr"/>
        </w:types>
        <w:behaviors>
          <w:behavior w:val="content"/>
        </w:behaviors>
        <w:guid w:val="{73DDA9DC-BF41-46C6-943D-4E9B77DA4CB9}"/>
      </w:docPartPr>
      <w:docPartBody>
        <w:p w:rsidR="00A210FD" w:rsidRDefault="00467115" w:rsidP="00467115">
          <w:pPr>
            <w:pStyle w:val="5930B0C843B941A19689E21D531C741B"/>
          </w:pPr>
          <w:r>
            <w:t>[Professional or technical skills]</w:t>
          </w:r>
        </w:p>
      </w:docPartBody>
    </w:docPart>
    <w:docPart>
      <w:docPartPr>
        <w:name w:val="F1763D317CF748DBA945FC2B07F2EB03"/>
        <w:category>
          <w:name w:val="General"/>
          <w:gallery w:val="placeholder"/>
        </w:category>
        <w:types>
          <w:type w:val="bbPlcHdr"/>
        </w:types>
        <w:behaviors>
          <w:behavior w:val="content"/>
        </w:behaviors>
        <w:guid w:val="{FE2EC1FA-526F-44E8-9BDF-0ED342C94E8F}"/>
      </w:docPartPr>
      <w:docPartBody>
        <w:p w:rsidR="00A210FD" w:rsidRDefault="00467115" w:rsidP="00467115">
          <w:pPr>
            <w:pStyle w:val="F1763D317CF748DBA945FC2B07F2EB03"/>
          </w:pPr>
          <w:r>
            <w:t>[Professional or technical skills]</w:t>
          </w:r>
        </w:p>
      </w:docPartBody>
    </w:docPart>
    <w:docPart>
      <w:docPartPr>
        <w:name w:val="62825A03AF3A40FE87482570043074FD"/>
        <w:category>
          <w:name w:val="General"/>
          <w:gallery w:val="placeholder"/>
        </w:category>
        <w:types>
          <w:type w:val="bbPlcHdr"/>
        </w:types>
        <w:behaviors>
          <w:behavior w:val="content"/>
        </w:behaviors>
        <w:guid w:val="{6FCA7263-7067-4955-8F03-6A2625638558}"/>
      </w:docPartPr>
      <w:docPartBody>
        <w:p w:rsidR="00A210FD" w:rsidRDefault="00467115" w:rsidP="00467115">
          <w:pPr>
            <w:pStyle w:val="62825A03AF3A40FE87482570043074FD"/>
          </w:pPr>
          <w:r>
            <w:t>[Professional or technical skills]</w:t>
          </w:r>
        </w:p>
      </w:docPartBody>
    </w:docPart>
    <w:docPart>
      <w:docPartPr>
        <w:name w:val="E4364205F54649D994A583228A0DB8FB"/>
        <w:category>
          <w:name w:val="General"/>
          <w:gallery w:val="placeholder"/>
        </w:category>
        <w:types>
          <w:type w:val="bbPlcHdr"/>
        </w:types>
        <w:behaviors>
          <w:behavior w:val="content"/>
        </w:behaviors>
        <w:guid w:val="{7F244B6C-7E7B-4FDD-ACF1-4908CE911C6F}"/>
      </w:docPartPr>
      <w:docPartBody>
        <w:p w:rsidR="00A210FD" w:rsidRDefault="00467115" w:rsidP="00467115">
          <w:pPr>
            <w:pStyle w:val="E4364205F54649D994A583228A0DB8FB"/>
          </w:pPr>
          <w:r>
            <w:t>[Professional or technical skills]</w:t>
          </w:r>
        </w:p>
      </w:docPartBody>
    </w:docPart>
    <w:docPart>
      <w:docPartPr>
        <w:name w:val="55D7BE82E312481E97433D209DBDCA38"/>
        <w:category>
          <w:name w:val="General"/>
          <w:gallery w:val="placeholder"/>
        </w:category>
        <w:types>
          <w:type w:val="bbPlcHdr"/>
        </w:types>
        <w:behaviors>
          <w:behavior w:val="content"/>
        </w:behaviors>
        <w:guid w:val="{6504A55E-913F-422D-9F25-1E42A736E252}"/>
      </w:docPartPr>
      <w:docPartBody>
        <w:p w:rsidR="003B5E24" w:rsidRDefault="005409F0" w:rsidP="005409F0">
          <w:pPr>
            <w:pStyle w:val="55D7BE82E312481E97433D209DBDCA38"/>
          </w:pPr>
          <w:r>
            <w:t>[Professional or technical skills]</w:t>
          </w:r>
        </w:p>
      </w:docPartBody>
    </w:docPart>
    <w:docPart>
      <w:docPartPr>
        <w:name w:val="AA9F2827395C4873B04216B9FE63960C"/>
        <w:category>
          <w:name w:val="General"/>
          <w:gallery w:val="placeholder"/>
        </w:category>
        <w:types>
          <w:type w:val="bbPlcHdr"/>
        </w:types>
        <w:behaviors>
          <w:behavior w:val="content"/>
        </w:behaviors>
        <w:guid w:val="{A79F160F-06D6-4F8C-9347-2A9327EC2B2A}"/>
      </w:docPartPr>
      <w:docPartBody>
        <w:p w:rsidR="003B5E24" w:rsidRDefault="005409F0" w:rsidP="005409F0">
          <w:pPr>
            <w:pStyle w:val="AA9F2827395C4873B04216B9FE63960C"/>
          </w:pPr>
          <w:r>
            <w:rPr>
              <w:rStyle w:val="PlaceholderText"/>
            </w:rPr>
            <w:t>[field or area of accomplish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JasmineUPC">
    <w:charset w:val="DE"/>
    <w:family w:val="roman"/>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Eurostile">
    <w:altName w:val="Agency FB"/>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67115"/>
    <w:rsid w:val="000769DE"/>
    <w:rsid w:val="002B7FD4"/>
    <w:rsid w:val="00362DFB"/>
    <w:rsid w:val="003B5E24"/>
    <w:rsid w:val="003C41C5"/>
    <w:rsid w:val="003D4425"/>
    <w:rsid w:val="00422279"/>
    <w:rsid w:val="00437929"/>
    <w:rsid w:val="00467115"/>
    <w:rsid w:val="004673F7"/>
    <w:rsid w:val="00517BC9"/>
    <w:rsid w:val="005409F0"/>
    <w:rsid w:val="00712F06"/>
    <w:rsid w:val="00740BFD"/>
    <w:rsid w:val="00803762"/>
    <w:rsid w:val="009E774C"/>
    <w:rsid w:val="00A04B65"/>
    <w:rsid w:val="00A06725"/>
    <w:rsid w:val="00A210FD"/>
    <w:rsid w:val="00CA2727"/>
    <w:rsid w:val="00DE2BC5"/>
    <w:rsid w:val="00E2346C"/>
    <w:rsid w:val="00FD065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A6F5407720F4A5885252BE03D8017B0">
    <w:name w:val="8A6F5407720F4A5885252BE03D8017B0"/>
  </w:style>
  <w:style w:type="paragraph" w:customStyle="1" w:styleId="70306F764B0E49668289AC270521710C">
    <w:name w:val="70306F764B0E49668289AC270521710C"/>
  </w:style>
  <w:style w:type="paragraph" w:customStyle="1" w:styleId="81C87E102EB24DD9BF541687758094FB">
    <w:name w:val="81C87E102EB24DD9BF541687758094FB"/>
  </w:style>
  <w:style w:type="paragraph" w:customStyle="1" w:styleId="BB6697F1E08D48229A0C99201E9C81F9">
    <w:name w:val="BB6697F1E08D48229A0C99201E9C81F9"/>
  </w:style>
  <w:style w:type="character" w:styleId="Emphasis">
    <w:name w:val="Emphasis"/>
    <w:basedOn w:val="DefaultParagraphFont"/>
    <w:unhideWhenUsed/>
    <w:qFormat/>
    <w:rPr>
      <w:color w:val="5B9BD5" w:themeColor="accent1"/>
    </w:rPr>
  </w:style>
  <w:style w:type="paragraph" w:customStyle="1" w:styleId="79F9A8D911A045FFA346D988790AE298">
    <w:name w:val="79F9A8D911A045FFA346D988790AE298"/>
  </w:style>
  <w:style w:type="character" w:styleId="PlaceholderText">
    <w:name w:val="Placeholder Text"/>
    <w:basedOn w:val="DefaultParagraphFont"/>
    <w:uiPriority w:val="99"/>
    <w:semiHidden/>
    <w:rsid w:val="003D4425"/>
    <w:rPr>
      <w:color w:val="808080"/>
    </w:rPr>
  </w:style>
  <w:style w:type="paragraph" w:customStyle="1" w:styleId="191D666EC1A147349DA5F2EE53E84F94">
    <w:name w:val="191D666EC1A147349DA5F2EE53E84F94"/>
  </w:style>
  <w:style w:type="paragraph" w:customStyle="1" w:styleId="62EE5AB08F7645B591AE1B2842D32F81">
    <w:name w:val="62EE5AB08F7645B591AE1B2842D32F81"/>
  </w:style>
  <w:style w:type="paragraph" w:customStyle="1" w:styleId="83140C2BA9C24E909D47A96732E081C1">
    <w:name w:val="83140C2BA9C24E909D47A96732E081C1"/>
  </w:style>
  <w:style w:type="paragraph" w:customStyle="1" w:styleId="8BA823D67EC24FA88140041AC380153E">
    <w:name w:val="8BA823D67EC24FA88140041AC380153E"/>
  </w:style>
  <w:style w:type="paragraph" w:customStyle="1" w:styleId="6971CD9AA6EA489D8241A86AD0BAE181">
    <w:name w:val="6971CD9AA6EA489D8241A86AD0BAE181"/>
  </w:style>
  <w:style w:type="paragraph" w:customStyle="1" w:styleId="2D8642C7B6714AEA9F80ED4A354D71AA">
    <w:name w:val="2D8642C7B6714AEA9F80ED4A354D71AA"/>
  </w:style>
  <w:style w:type="paragraph" w:customStyle="1" w:styleId="F9DC2A21D3FB4F3C9B677E1E1DEFFB93">
    <w:name w:val="F9DC2A21D3FB4F3C9B677E1E1DEFFB93"/>
  </w:style>
  <w:style w:type="paragraph" w:customStyle="1" w:styleId="2222329377604F89A7B591D535806536">
    <w:name w:val="2222329377604F89A7B591D535806536"/>
  </w:style>
  <w:style w:type="paragraph" w:customStyle="1" w:styleId="323248B101D04A4387A37C6D7696553A">
    <w:name w:val="323248B101D04A4387A37C6D7696553A"/>
  </w:style>
  <w:style w:type="paragraph" w:customStyle="1" w:styleId="3CC874F7F0574A559CDE33D060379B46">
    <w:name w:val="3CC874F7F0574A559CDE33D060379B46"/>
  </w:style>
  <w:style w:type="paragraph" w:customStyle="1" w:styleId="CB8D275BFFFC4A129FD6C0CFDB046162">
    <w:name w:val="CB8D275BFFFC4A129FD6C0CFDB046162"/>
  </w:style>
  <w:style w:type="paragraph" w:customStyle="1" w:styleId="91305ACF9EB047B89F69CFDE12262D21">
    <w:name w:val="91305ACF9EB047B89F69CFDE12262D21"/>
  </w:style>
  <w:style w:type="paragraph" w:customStyle="1" w:styleId="D3F139626F9B4838983D553CBAD5A2D7">
    <w:name w:val="D3F139626F9B4838983D553CBAD5A2D7"/>
  </w:style>
  <w:style w:type="paragraph" w:customStyle="1" w:styleId="0FCC605187D94492B6D9AD2A10A4C6AC">
    <w:name w:val="0FCC605187D94492B6D9AD2A10A4C6AC"/>
  </w:style>
  <w:style w:type="paragraph" w:customStyle="1" w:styleId="BEF603B5333242C7AD5F41E2E3934DA7">
    <w:name w:val="BEF603B5333242C7AD5F41E2E3934DA7"/>
    <w:rsid w:val="00467115"/>
  </w:style>
  <w:style w:type="paragraph" w:customStyle="1" w:styleId="C31A80453C8B449B9FBDEF6A1BC33EE7">
    <w:name w:val="C31A80453C8B449B9FBDEF6A1BC33EE7"/>
    <w:rsid w:val="00467115"/>
  </w:style>
  <w:style w:type="paragraph" w:customStyle="1" w:styleId="0658360BDDC24C3A9B69E7D60E412839">
    <w:name w:val="0658360BDDC24C3A9B69E7D60E412839"/>
    <w:rsid w:val="00467115"/>
  </w:style>
  <w:style w:type="paragraph" w:customStyle="1" w:styleId="E7D4F8112959488B80104712AC037CEB">
    <w:name w:val="E7D4F8112959488B80104712AC037CEB"/>
    <w:rsid w:val="00467115"/>
  </w:style>
  <w:style w:type="paragraph" w:customStyle="1" w:styleId="58E746BA7F324BCEB3618B2A83B63C5C">
    <w:name w:val="58E746BA7F324BCEB3618B2A83B63C5C"/>
    <w:rsid w:val="00467115"/>
  </w:style>
  <w:style w:type="paragraph" w:customStyle="1" w:styleId="975F29B1CDEA4012AD52A6354984ABBF">
    <w:name w:val="975F29B1CDEA4012AD52A6354984ABBF"/>
    <w:rsid w:val="00467115"/>
  </w:style>
  <w:style w:type="paragraph" w:customStyle="1" w:styleId="A58121AF6E3A4394B3A107D40B36364D">
    <w:name w:val="A58121AF6E3A4394B3A107D40B36364D"/>
    <w:rsid w:val="00467115"/>
  </w:style>
  <w:style w:type="paragraph" w:customStyle="1" w:styleId="1ACB8179EE434BAAB859A8AFDDAB44C7">
    <w:name w:val="1ACB8179EE434BAAB859A8AFDDAB44C7"/>
    <w:rsid w:val="00467115"/>
  </w:style>
  <w:style w:type="paragraph" w:customStyle="1" w:styleId="E49EAA54029D4D04B22151B7E8A2CDEE">
    <w:name w:val="E49EAA54029D4D04B22151B7E8A2CDEE"/>
    <w:rsid w:val="00467115"/>
  </w:style>
  <w:style w:type="paragraph" w:customStyle="1" w:styleId="DA2ED794275749B99EB67089BBEEB049">
    <w:name w:val="DA2ED794275749B99EB67089BBEEB049"/>
    <w:rsid w:val="00467115"/>
  </w:style>
  <w:style w:type="paragraph" w:customStyle="1" w:styleId="E6EDD3C36F784EDDA58AFDBCF200F8C2">
    <w:name w:val="E6EDD3C36F784EDDA58AFDBCF200F8C2"/>
    <w:rsid w:val="00467115"/>
  </w:style>
  <w:style w:type="paragraph" w:customStyle="1" w:styleId="D123F758D480414D94812D53490124C7">
    <w:name w:val="D123F758D480414D94812D53490124C7"/>
    <w:rsid w:val="00467115"/>
  </w:style>
  <w:style w:type="paragraph" w:customStyle="1" w:styleId="A762AAADF37746F5902BCB57720A7EE9">
    <w:name w:val="A762AAADF37746F5902BCB57720A7EE9"/>
    <w:rsid w:val="00467115"/>
  </w:style>
  <w:style w:type="paragraph" w:customStyle="1" w:styleId="0E0D73F3758A4330B6A62C6E0E73C3F1">
    <w:name w:val="0E0D73F3758A4330B6A62C6E0E73C3F1"/>
    <w:rsid w:val="00467115"/>
  </w:style>
  <w:style w:type="paragraph" w:customStyle="1" w:styleId="83DE4E86F6864DC48E31C9E3F77EADED">
    <w:name w:val="83DE4E86F6864DC48E31C9E3F77EADED"/>
    <w:rsid w:val="00467115"/>
  </w:style>
  <w:style w:type="paragraph" w:customStyle="1" w:styleId="CF1CFF494495436EADCAB3DCCB4CA3C1">
    <w:name w:val="CF1CFF494495436EADCAB3DCCB4CA3C1"/>
    <w:rsid w:val="00467115"/>
  </w:style>
  <w:style w:type="paragraph" w:customStyle="1" w:styleId="E373B933CCE846BB84487F8F84DB94FF">
    <w:name w:val="E373B933CCE846BB84487F8F84DB94FF"/>
    <w:rsid w:val="00467115"/>
  </w:style>
  <w:style w:type="paragraph" w:customStyle="1" w:styleId="B1D6BC800DC845F1A89A91100E62C1FB">
    <w:name w:val="B1D6BC800DC845F1A89A91100E62C1FB"/>
    <w:rsid w:val="00467115"/>
  </w:style>
  <w:style w:type="paragraph" w:customStyle="1" w:styleId="F09448C0340D4D998F5A08CD8D1AF654">
    <w:name w:val="F09448C0340D4D998F5A08CD8D1AF654"/>
    <w:rsid w:val="00467115"/>
  </w:style>
  <w:style w:type="paragraph" w:customStyle="1" w:styleId="24676905743A4E35945BF973A22E23D4">
    <w:name w:val="24676905743A4E35945BF973A22E23D4"/>
    <w:rsid w:val="00467115"/>
  </w:style>
  <w:style w:type="paragraph" w:customStyle="1" w:styleId="D1B78159877D41F9A6BAF3F92AA354C9">
    <w:name w:val="D1B78159877D41F9A6BAF3F92AA354C9"/>
    <w:rsid w:val="00467115"/>
  </w:style>
  <w:style w:type="paragraph" w:customStyle="1" w:styleId="39A8A9C1F5F74953A59A7EC312763C80">
    <w:name w:val="39A8A9C1F5F74953A59A7EC312763C80"/>
    <w:rsid w:val="00467115"/>
  </w:style>
  <w:style w:type="paragraph" w:customStyle="1" w:styleId="B43A6339AB9245149F1413E58BB60A1D">
    <w:name w:val="B43A6339AB9245149F1413E58BB60A1D"/>
    <w:rsid w:val="00467115"/>
  </w:style>
  <w:style w:type="paragraph" w:customStyle="1" w:styleId="EC41ADE448C148F0894066EF65C35ABE">
    <w:name w:val="EC41ADE448C148F0894066EF65C35ABE"/>
    <w:rsid w:val="00467115"/>
  </w:style>
  <w:style w:type="paragraph" w:customStyle="1" w:styleId="E2B2ABFB27924979ACE7E3507459F72A">
    <w:name w:val="E2B2ABFB27924979ACE7E3507459F72A"/>
    <w:rsid w:val="00467115"/>
  </w:style>
  <w:style w:type="paragraph" w:customStyle="1" w:styleId="46F44CC7C9034E668DD2B2E45B945474">
    <w:name w:val="46F44CC7C9034E668DD2B2E45B945474"/>
    <w:rsid w:val="00467115"/>
  </w:style>
  <w:style w:type="paragraph" w:customStyle="1" w:styleId="705E7105236B4B4B90680B9925112951">
    <w:name w:val="705E7105236B4B4B90680B9925112951"/>
    <w:rsid w:val="00467115"/>
  </w:style>
  <w:style w:type="paragraph" w:customStyle="1" w:styleId="96AB384F58354872913088818B0C9CC9">
    <w:name w:val="96AB384F58354872913088818B0C9CC9"/>
    <w:rsid w:val="00467115"/>
  </w:style>
  <w:style w:type="paragraph" w:customStyle="1" w:styleId="A312AD3EB9FF49FE90DF5634A8EB36D1">
    <w:name w:val="A312AD3EB9FF49FE90DF5634A8EB36D1"/>
    <w:rsid w:val="00467115"/>
  </w:style>
  <w:style w:type="paragraph" w:customStyle="1" w:styleId="ECA7C781F4ED4E79ACAD233B98A50F52">
    <w:name w:val="ECA7C781F4ED4E79ACAD233B98A50F52"/>
    <w:rsid w:val="00467115"/>
  </w:style>
  <w:style w:type="paragraph" w:customStyle="1" w:styleId="067F9E57A4EC43DA8637102BBFE7AD27">
    <w:name w:val="067F9E57A4EC43DA8637102BBFE7AD27"/>
    <w:rsid w:val="00467115"/>
  </w:style>
  <w:style w:type="paragraph" w:customStyle="1" w:styleId="33FC6AD02AC3413A94947CD2E680F14F">
    <w:name w:val="33FC6AD02AC3413A94947CD2E680F14F"/>
    <w:rsid w:val="00467115"/>
  </w:style>
  <w:style w:type="paragraph" w:customStyle="1" w:styleId="F0ED9E9600E846D5B61D17B249B694ED">
    <w:name w:val="F0ED9E9600E846D5B61D17B249B694ED"/>
    <w:rsid w:val="00467115"/>
  </w:style>
  <w:style w:type="paragraph" w:customStyle="1" w:styleId="B70BC805744643419D8E58DB6DDEED02">
    <w:name w:val="B70BC805744643419D8E58DB6DDEED02"/>
    <w:rsid w:val="00467115"/>
  </w:style>
  <w:style w:type="paragraph" w:customStyle="1" w:styleId="87D902E9E4EC448F875F849C33E1D1E1">
    <w:name w:val="87D902E9E4EC448F875F849C33E1D1E1"/>
    <w:rsid w:val="00467115"/>
  </w:style>
  <w:style w:type="paragraph" w:customStyle="1" w:styleId="5346DC7621DB46B299B45BBD19565BA8">
    <w:name w:val="5346DC7621DB46B299B45BBD19565BA8"/>
    <w:rsid w:val="00467115"/>
  </w:style>
  <w:style w:type="paragraph" w:customStyle="1" w:styleId="28822B70855D4D12B7BB7584D0D96212">
    <w:name w:val="28822B70855D4D12B7BB7584D0D96212"/>
    <w:rsid w:val="00467115"/>
  </w:style>
  <w:style w:type="paragraph" w:customStyle="1" w:styleId="030D0271236D453AAF113ABC4B875059">
    <w:name w:val="030D0271236D453AAF113ABC4B875059"/>
    <w:rsid w:val="00467115"/>
  </w:style>
  <w:style w:type="paragraph" w:customStyle="1" w:styleId="BA7E0733384044BD9055812CC36145DD">
    <w:name w:val="BA7E0733384044BD9055812CC36145DD"/>
    <w:rsid w:val="00467115"/>
  </w:style>
  <w:style w:type="paragraph" w:customStyle="1" w:styleId="AB5226BE1C924F5399D0C359A8DC933B">
    <w:name w:val="AB5226BE1C924F5399D0C359A8DC933B"/>
    <w:rsid w:val="00467115"/>
  </w:style>
  <w:style w:type="paragraph" w:customStyle="1" w:styleId="54D23284281946C2A80CE1D31C386A9E">
    <w:name w:val="54D23284281946C2A80CE1D31C386A9E"/>
    <w:rsid w:val="00467115"/>
  </w:style>
  <w:style w:type="paragraph" w:customStyle="1" w:styleId="13CCC45AEB4049F1AFA15E41E0CAFAC1">
    <w:name w:val="13CCC45AEB4049F1AFA15E41E0CAFAC1"/>
    <w:rsid w:val="00467115"/>
  </w:style>
  <w:style w:type="paragraph" w:customStyle="1" w:styleId="B1EFF32236374965A41C65EE57D514CD">
    <w:name w:val="B1EFF32236374965A41C65EE57D514CD"/>
    <w:rsid w:val="00467115"/>
  </w:style>
  <w:style w:type="paragraph" w:customStyle="1" w:styleId="F2F41E0F95F2484F91B597C7FB4D572A">
    <w:name w:val="F2F41E0F95F2484F91B597C7FB4D572A"/>
    <w:rsid w:val="00467115"/>
  </w:style>
  <w:style w:type="paragraph" w:customStyle="1" w:styleId="5930B0C843B941A19689E21D531C741B">
    <w:name w:val="5930B0C843B941A19689E21D531C741B"/>
    <w:rsid w:val="00467115"/>
  </w:style>
  <w:style w:type="paragraph" w:customStyle="1" w:styleId="F1763D317CF748DBA945FC2B07F2EB03">
    <w:name w:val="F1763D317CF748DBA945FC2B07F2EB03"/>
    <w:rsid w:val="00467115"/>
  </w:style>
  <w:style w:type="paragraph" w:customStyle="1" w:styleId="62825A03AF3A40FE87482570043074FD">
    <w:name w:val="62825A03AF3A40FE87482570043074FD"/>
    <w:rsid w:val="00467115"/>
  </w:style>
  <w:style w:type="paragraph" w:customStyle="1" w:styleId="E4364205F54649D994A583228A0DB8FB">
    <w:name w:val="E4364205F54649D994A583228A0DB8FB"/>
    <w:rsid w:val="00467115"/>
  </w:style>
  <w:style w:type="paragraph" w:customStyle="1" w:styleId="14631B315BF242E9A6BA35191FF23797">
    <w:name w:val="14631B315BF242E9A6BA35191FF23797"/>
    <w:rsid w:val="00467115"/>
  </w:style>
  <w:style w:type="paragraph" w:customStyle="1" w:styleId="1F446B2500C5446AB6016CF001FC990C">
    <w:name w:val="1F446B2500C5446AB6016CF001FC990C"/>
    <w:rsid w:val="00467115"/>
  </w:style>
  <w:style w:type="paragraph" w:customStyle="1" w:styleId="DD7CE36154A34C109EF83522C41FFEE4">
    <w:name w:val="DD7CE36154A34C109EF83522C41FFEE4"/>
    <w:rsid w:val="00467115"/>
  </w:style>
  <w:style w:type="paragraph" w:customStyle="1" w:styleId="014455F748FE4115B11137AA8EF1D7C2">
    <w:name w:val="014455F748FE4115B11137AA8EF1D7C2"/>
    <w:rsid w:val="00803762"/>
  </w:style>
  <w:style w:type="paragraph" w:customStyle="1" w:styleId="1D7CB0E1EEF74883AEDAC999306AE19E">
    <w:name w:val="1D7CB0E1EEF74883AEDAC999306AE19E"/>
    <w:rsid w:val="005409F0"/>
    <w:rPr>
      <w:lang w:val="en-US" w:eastAsia="en-US"/>
    </w:rPr>
  </w:style>
  <w:style w:type="paragraph" w:customStyle="1" w:styleId="55D7BE82E312481E97433D209DBDCA38">
    <w:name w:val="55D7BE82E312481E97433D209DBDCA38"/>
    <w:rsid w:val="005409F0"/>
    <w:rPr>
      <w:lang w:val="en-US" w:eastAsia="en-US"/>
    </w:rPr>
  </w:style>
  <w:style w:type="paragraph" w:customStyle="1" w:styleId="AA9F2827395C4873B04216B9FE63960C">
    <w:name w:val="AA9F2827395C4873B04216B9FE63960C"/>
    <w:rsid w:val="005409F0"/>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Business Set Blue">
  <a:themeElements>
    <a:clrScheme name="Marquee">
      <a:dk1>
        <a:srgbClr val="000000"/>
      </a:dk1>
      <a:lt1>
        <a:sysClr val="window" lastClr="FFFFFF"/>
      </a:lt1>
      <a:dk2>
        <a:srgbClr val="5E5E5E"/>
      </a:dk2>
      <a:lt2>
        <a:srgbClr val="DDDDDD"/>
      </a:lt2>
      <a:accent1>
        <a:srgbClr val="418AB3"/>
      </a:accent1>
      <a:accent2>
        <a:srgbClr val="A6B727"/>
      </a:accent2>
      <a:accent3>
        <a:srgbClr val="F69200"/>
      </a:accent3>
      <a:accent4>
        <a:srgbClr val="838383"/>
      </a:accent4>
      <a:accent5>
        <a:srgbClr val="FEC306"/>
      </a:accent5>
      <a:accent6>
        <a:srgbClr val="DF5327"/>
      </a:accent6>
      <a:hlink>
        <a:srgbClr val="F59E00"/>
      </a:hlink>
      <a:folHlink>
        <a:srgbClr val="B2B2B2"/>
      </a:folHlink>
    </a:clrScheme>
    <a:fontScheme name="Calibri">
      <a:maj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59786</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09-24T09:41:03+00:00</AssetStart>
    <FriendlyTitle xmlns="4873beb7-5857-4685-be1f-d57550cc96cc" xsi:nil="true"/>
    <MarketSpecific xmlns="4873beb7-5857-4685-be1f-d57550cc96cc">false</MarketSpecific>
    <TPNamespace xmlns="4873beb7-5857-4685-be1f-d57550cc96cc" xsi:nil="true"/>
    <PublishStatusLookup xmlns="4873beb7-5857-4685-be1f-d57550cc96cc">
      <Value>1638549</Value>
    </PublishStatusLookup>
    <APAuthor xmlns="4873beb7-5857-4685-be1f-d57550cc96cc">
      <UserInfo>
        <DisplayName/>
        <AccountId>2566</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 xsi:nil="true"/>
    <MachineTranslated xmlns="4873beb7-5857-4685-be1f-d57550cc96cc">false</MachineTranslated>
    <OutputCachingOn xmlns="4873beb7-5857-4685-be1f-d57550cc96cc">false</OutputCachingOn>
    <TemplateStatus xmlns="4873beb7-5857-4685-be1f-d57550cc96cc">Complete</TemplateStatus>
    <IsSearchable xmlns="4873beb7-5857-4685-be1f-d57550cc96cc">fals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463018</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67452F0-D367-4558-8133-8E9768FD1C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F725E2-5EB5-4963-AD57-B1E2DB38ACD8}">
  <ds:schemaRefs>
    <ds:schemaRef ds:uri="http://schemas.microsoft.com/sharepoint/v3/contenttype/forms"/>
  </ds:schemaRefs>
</ds:datastoreItem>
</file>

<file path=customXml/itemProps4.xml><?xml version="1.0" encoding="utf-8"?>
<ds:datastoreItem xmlns:ds="http://schemas.openxmlformats.org/officeDocument/2006/customXml" ds:itemID="{0B734656-281C-4DF1-98DD-1F77AD35F171}">
  <ds:schemaRefs>
    <ds:schemaRef ds:uri="http://schemas.microsoft.com/office/2006/metadata/properties"/>
    <ds:schemaRef ds:uri="http://schemas.microsoft.com/office/infopath/2007/PartnerControls"/>
    <ds:schemaRef ds:uri="4873beb7-5857-4685-be1f-d57550cc96cc"/>
  </ds:schemaRefs>
</ds:datastoreItem>
</file>

<file path=customXml/itemProps5.xml><?xml version="1.0" encoding="utf-8"?>
<ds:datastoreItem xmlns:ds="http://schemas.openxmlformats.org/officeDocument/2006/customXml" ds:itemID="{50D2ECB6-210E-4EA1-AD22-994B332DB6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5</TotalTime>
  <Pages>4</Pages>
  <Words>1084</Words>
  <Characters>617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rgio Antonio Valenzuela Ballesteros</dc:creator>
  <cp:lastModifiedBy>Wander</cp:lastModifiedBy>
  <cp:revision>14</cp:revision>
  <cp:lastPrinted>2018-07-25T01:37:00Z</cp:lastPrinted>
  <dcterms:created xsi:type="dcterms:W3CDTF">2020-01-15T14:30:00Z</dcterms:created>
  <dcterms:modified xsi:type="dcterms:W3CDTF">2020-05-26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ies>
</file>